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2965F7">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2965F7">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2965F7">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2965F7">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2965F7">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2965F7">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2965F7">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2965F7">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2965F7">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2965F7">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2965F7">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2965F7">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2965F7">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2965F7">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2965F7">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2965F7">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2965F7">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2965F7">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2965F7">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2965F7">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2965F7">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2965F7">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2965F7">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2965F7">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2965F7">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2965F7">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2965F7">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2965F7">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2965F7">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2965F7">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2965F7">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2965F7">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2965F7">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2965F7">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2965F7">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2965F7">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2965F7">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2965F7">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2965F7">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2965F7">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2965F7">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2965F7">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2965F7">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2965F7">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2965F7">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2965F7">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2965F7">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2965F7">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2965F7">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2965F7">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2965F7">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2965F7">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2965F7">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2965F7">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2965F7">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2965F7">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2965F7">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2965F7">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2965F7">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2965F7">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2965F7">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2965F7">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2965F7">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2965F7">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2965F7">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2965F7">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2965F7">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2965F7">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2965F7">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2965F7">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2965F7">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2965F7">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2965F7">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2965F7">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2965F7">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2965F7">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2965F7">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2965F7">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2965F7">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2965F7">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2965F7">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2965F7">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2965F7">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2965F7">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2965F7">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2965F7">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2965F7">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2965F7">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2965F7">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2965F7">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2965F7">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2965F7">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2965F7">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2965F7">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2965F7">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2965F7">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2965F7">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2965F7">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2965F7">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2965F7">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2965F7">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2965F7">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2965F7">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2965F7">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2965F7">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2965F7">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2965F7">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2965F7">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2965F7">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2965F7">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2965F7">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2965F7">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2965F7">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2965F7">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2965F7">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2965F7">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2965F7">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2965F7">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2965F7">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2965F7">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2965F7">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2965F7">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2965F7">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2965F7">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2965F7">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2965F7">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2965F7">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2965F7">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2965F7">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2965F7">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2965F7">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2965F7">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2965F7">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2965F7">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2965F7">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2965F7">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2965F7">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2965F7">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2965F7">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2965F7">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2965F7">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2965F7">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2965F7">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2965F7">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2965F7">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2965F7">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2965F7">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2965F7">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2965F7">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2965F7">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2965F7">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2965F7">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2965F7">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2965F7">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2965F7">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2965F7">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2965F7">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2965F7">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2965F7">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2965F7">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2965F7">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2965F7">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2965F7">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2965F7">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2965F7">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2965F7">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2965F7">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2965F7">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2965F7">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2965F7">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2965F7">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2965F7">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2965F7">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2965F7">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2965F7">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2965F7">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2965F7">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2965F7">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2965F7">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2965F7">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2965F7">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2965F7">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2965F7">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2965F7">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2965F7">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2965F7">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2965F7">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2965F7">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2965F7">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2965F7">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2965F7">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2965F7">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2965F7">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2965F7">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2965F7">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2965F7">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2965F7">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2965F7">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2965F7">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2965F7">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2965F7">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2965F7">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2965F7">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2965F7">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2965F7">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2965F7">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2965F7">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2965F7">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2965F7">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2965F7">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2965F7">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2965F7">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2965F7">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2965F7">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2965F7">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2965F7">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2965F7">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2965F7">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2965F7">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2965F7">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2965F7">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2965F7">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2965F7">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2965F7">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2965F7">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2965F7">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2965F7"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2965F7"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2965F7"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2965F7"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2965F7"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w:t>
      </w:r>
      <w:bookmarkStart w:id="146" w:name="_GoBack"/>
      <w:r>
        <w:t>dataRecieved = false</w:t>
      </w:r>
      <w:bookmarkEnd w:id="146"/>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7" w:name="_Class_Diagram_3"/>
      <w:bookmarkStart w:id="148" w:name="_Toc121125485"/>
      <w:bookmarkEnd w:id="147"/>
      <w:r>
        <w:lastRenderedPageBreak/>
        <w:t>Flow Diagram</w:t>
      </w:r>
      <w:bookmarkEnd w:id="148"/>
    </w:p>
    <w:p w14:paraId="3576C781" w14:textId="3E58825B" w:rsidR="0036114A" w:rsidRPr="0036114A" w:rsidRDefault="002965F7"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9" w:name="_Toc121125486"/>
      <w:r>
        <w:t>Class Diagram</w:t>
      </w:r>
      <w:bookmarkEnd w:id="149"/>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0" w:name="_Variable_Justification_5"/>
      <w:bookmarkStart w:id="151" w:name="_Toc121125487"/>
      <w:bookmarkEnd w:id="150"/>
      <w:r>
        <w:lastRenderedPageBreak/>
        <w:t>Variable Justification</w:t>
      </w:r>
      <w:bookmarkEnd w:id="151"/>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2" w:name="_StaffLogin.cs"/>
      <w:bookmarkStart w:id="153" w:name="_Toc121125488"/>
      <w:bookmarkEnd w:id="152"/>
      <w:r>
        <w:t>StaffLogin.cs</w:t>
      </w:r>
      <w:bookmarkEnd w:id="153"/>
    </w:p>
    <w:p w14:paraId="4474F30D" w14:textId="209B3D32" w:rsidR="00D80406" w:rsidRDefault="00D80406" w:rsidP="00D80406">
      <w:pPr>
        <w:pStyle w:val="Heading4"/>
      </w:pPr>
      <w:bookmarkStart w:id="154" w:name="_Modules_and_Processes_6"/>
      <w:bookmarkStart w:id="155" w:name="_Toc121125489"/>
      <w:bookmarkEnd w:id="154"/>
      <w:r>
        <w:t>Modules and Processes</w:t>
      </w:r>
      <w:bookmarkEnd w:id="155"/>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6" w:name="_Pseudocode_5"/>
      <w:bookmarkStart w:id="157" w:name="_Toc121125490"/>
      <w:bookmarkEnd w:id="156"/>
      <w:r>
        <w:t>Pseudocode</w:t>
      </w:r>
      <w:bookmarkEnd w:id="157"/>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8" w:name="_Class_Diagram_4"/>
      <w:bookmarkStart w:id="159" w:name="_Toc121125491"/>
      <w:bookmarkEnd w:id="158"/>
      <w:r>
        <w:lastRenderedPageBreak/>
        <w:t>Flow Diagram</w:t>
      </w:r>
      <w:bookmarkEnd w:id="159"/>
    </w:p>
    <w:p w14:paraId="395DDD2B" w14:textId="1D814196" w:rsidR="0036114A" w:rsidRPr="0036114A" w:rsidRDefault="002965F7"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60" w:name="_Toc121125492"/>
      <w:r>
        <w:t>Class Diagram</w:t>
      </w:r>
      <w:bookmarkEnd w:id="160"/>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1" w:name="_Variable_Justification_6"/>
      <w:bookmarkStart w:id="162" w:name="_Toc121125493"/>
      <w:bookmarkEnd w:id="161"/>
      <w:r>
        <w:t>Variable Justification</w:t>
      </w:r>
      <w:bookmarkEnd w:id="162"/>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3" w:name="_POSController.cs"/>
      <w:bookmarkStart w:id="164" w:name="_Toc121125494"/>
      <w:bookmarkEnd w:id="163"/>
      <w:r>
        <w:lastRenderedPageBreak/>
        <w:t>POSController.cs</w:t>
      </w:r>
      <w:bookmarkEnd w:id="164"/>
    </w:p>
    <w:p w14:paraId="258F8A25" w14:textId="0D975F48" w:rsidR="000A65B2" w:rsidRDefault="000A65B2" w:rsidP="000A65B2">
      <w:pPr>
        <w:pStyle w:val="Heading4"/>
      </w:pPr>
      <w:bookmarkStart w:id="165" w:name="_Modules_and_Processes_7"/>
      <w:bookmarkStart w:id="166" w:name="_Toc121125495"/>
      <w:bookmarkEnd w:id="165"/>
      <w:r>
        <w:t>Modules and Processes</w:t>
      </w:r>
      <w:bookmarkEnd w:id="166"/>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7" w:name="_Pseudocode_6"/>
      <w:bookmarkStart w:id="168" w:name="_Toc121125496"/>
      <w:bookmarkEnd w:id="167"/>
      <w:r>
        <w:t>Pseudocode</w:t>
      </w:r>
      <w:bookmarkEnd w:id="168"/>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9" w:name="_Class_Diagram_5"/>
      <w:bookmarkStart w:id="170" w:name="_Toc121125497"/>
      <w:bookmarkEnd w:id="169"/>
      <w:r>
        <w:lastRenderedPageBreak/>
        <w:t>Flow Diagram</w:t>
      </w:r>
      <w:bookmarkEnd w:id="170"/>
    </w:p>
    <w:p w14:paraId="51061D83" w14:textId="32AF7134" w:rsidR="0036114A" w:rsidRPr="0036114A" w:rsidRDefault="002965F7"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1" w:name="_Toc121125498"/>
      <w:r>
        <w:t>Class Diagram</w:t>
      </w:r>
      <w:bookmarkEnd w:id="171"/>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2" w:name="_Variable_Justification_7"/>
      <w:bookmarkStart w:id="173" w:name="_Toc121125499"/>
      <w:bookmarkEnd w:id="172"/>
      <w:r>
        <w:t>Variable Justification</w:t>
      </w:r>
      <w:bookmarkEnd w:id="173"/>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4" w:name="_TransactionController.cs"/>
      <w:bookmarkStart w:id="175" w:name="_Toc121125500"/>
      <w:bookmarkEnd w:id="174"/>
      <w:r>
        <w:t>TransactionController.cs</w:t>
      </w:r>
      <w:bookmarkEnd w:id="175"/>
    </w:p>
    <w:p w14:paraId="1CE42928" w14:textId="7B12D837" w:rsidR="00272B73" w:rsidRDefault="00272B73" w:rsidP="00272B73">
      <w:pPr>
        <w:pStyle w:val="Heading4"/>
      </w:pPr>
      <w:bookmarkStart w:id="176" w:name="_Modules_and_Processes_8"/>
      <w:bookmarkStart w:id="177" w:name="_Toc121125501"/>
      <w:bookmarkEnd w:id="176"/>
      <w:r>
        <w:t>Modules and Processes</w:t>
      </w:r>
      <w:bookmarkEnd w:id="177"/>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8" w:name="_Pseudocode_7"/>
      <w:bookmarkStart w:id="179" w:name="_Toc121125502"/>
      <w:bookmarkEnd w:id="178"/>
      <w:r w:rsidRPr="00AC5C5E">
        <w:t>Pseudocode</w:t>
      </w:r>
      <w:bookmarkEnd w:id="179"/>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80" w:name="_Class_Diagram_6"/>
      <w:bookmarkStart w:id="181" w:name="_Toc121125503"/>
      <w:bookmarkEnd w:id="180"/>
      <w:r>
        <w:rPr>
          <w:lang w:val="fr-FR"/>
        </w:rPr>
        <w:t>Flow Diagram</w:t>
      </w:r>
      <w:bookmarkEnd w:id="181"/>
      <w:r>
        <w:rPr>
          <w:lang w:val="fr-FR"/>
        </w:rPr>
        <w:t xml:space="preserve"> </w:t>
      </w:r>
    </w:p>
    <w:p w14:paraId="0610E994" w14:textId="47D9ADF9" w:rsidR="0036114A" w:rsidRPr="0036114A" w:rsidRDefault="002965F7"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2" w:name="_Toc121125504"/>
      <w:r>
        <w:rPr>
          <w:lang w:val="fr-FR"/>
        </w:rPr>
        <w:t>Class Diagram</w:t>
      </w:r>
      <w:bookmarkEnd w:id="182"/>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3" w:name="_Variable_Justification_8"/>
      <w:bookmarkStart w:id="184" w:name="_Toc121125505"/>
      <w:bookmarkEnd w:id="183"/>
      <w:r>
        <w:t>Variable Justification</w:t>
      </w:r>
      <w:bookmarkEnd w:id="184"/>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5" w:name="_ClientDataSave.cs"/>
      <w:bookmarkStart w:id="186" w:name="_Toc121125506"/>
      <w:bookmarkEnd w:id="185"/>
      <w:r>
        <w:t>ClientDataSave.cs</w:t>
      </w:r>
      <w:bookmarkEnd w:id="186"/>
    </w:p>
    <w:p w14:paraId="0907740B" w14:textId="0BAC9358" w:rsidR="00181B6E" w:rsidRDefault="00181B6E" w:rsidP="00181B6E">
      <w:pPr>
        <w:pStyle w:val="Heading4"/>
      </w:pPr>
      <w:bookmarkStart w:id="187" w:name="_Modules_and_Processes_9"/>
      <w:bookmarkStart w:id="188" w:name="_Toc121125507"/>
      <w:bookmarkEnd w:id="187"/>
      <w:r>
        <w:t>Modules and Processes</w:t>
      </w:r>
      <w:bookmarkEnd w:id="188"/>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9" w:name="_Pseudocode_8"/>
      <w:bookmarkStart w:id="190" w:name="_Toc121125508"/>
      <w:bookmarkEnd w:id="189"/>
      <w:r>
        <w:t>Pseudocode</w:t>
      </w:r>
      <w:bookmarkEnd w:id="190"/>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1" w:name="_Class_Diagram_7"/>
      <w:bookmarkStart w:id="192" w:name="_Toc121125509"/>
      <w:bookmarkEnd w:id="191"/>
      <w:r>
        <w:lastRenderedPageBreak/>
        <w:t>Flow Diagram</w:t>
      </w:r>
      <w:bookmarkEnd w:id="192"/>
    </w:p>
    <w:p w14:paraId="48982B7E" w14:textId="7E3DE908" w:rsidR="0036114A" w:rsidRPr="0036114A" w:rsidRDefault="002965F7"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3" w:name="_Toc121125510"/>
      <w:r>
        <w:t>Class Diagram</w:t>
      </w:r>
      <w:bookmarkEnd w:id="193"/>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4" w:name="_Variable_Justification_9"/>
      <w:bookmarkStart w:id="195" w:name="_Toc121125511"/>
      <w:bookmarkEnd w:id="194"/>
      <w:r>
        <w:t>Variable Justification</w:t>
      </w:r>
      <w:bookmarkEnd w:id="195"/>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6" w:name="_Flies"/>
      <w:bookmarkStart w:id="197" w:name="_Toc121125512"/>
      <w:bookmarkEnd w:id="196"/>
      <w:r>
        <w:t>Flies</w:t>
      </w:r>
      <w:bookmarkEnd w:id="197"/>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8" w:name="_Client_Starting_Data"/>
      <w:bookmarkStart w:id="199" w:name="_Toc121125513"/>
      <w:bookmarkEnd w:id="198"/>
      <w:r>
        <w:t>Client Starting Data (JSON file)</w:t>
      </w:r>
      <w:bookmarkEnd w:id="199"/>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200" w:name="_Main_Database_(db"/>
      <w:bookmarkStart w:id="201" w:name="_Toc121125514"/>
      <w:bookmarkEnd w:id="200"/>
      <w:r>
        <w:t>Main Database (db file)</w:t>
      </w:r>
      <w:bookmarkEnd w:id="201"/>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2" w:name="_Identifying_test_data"/>
      <w:bookmarkStart w:id="203" w:name="_Toc121125515"/>
      <w:bookmarkEnd w:id="202"/>
      <w:r>
        <w:t>Identifying test data to be used during iterative development</w:t>
      </w:r>
      <w:bookmarkEnd w:id="203"/>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4" w:name="_Milestone_Tests"/>
      <w:bookmarkStart w:id="205" w:name="_Toc121125516"/>
      <w:bookmarkEnd w:id="204"/>
      <w:r>
        <w:t>Milestone Tests</w:t>
      </w:r>
      <w:bookmarkEnd w:id="205"/>
    </w:p>
    <w:p w14:paraId="7B53C589" w14:textId="2AEB37AB" w:rsidR="00662424" w:rsidRDefault="00540181" w:rsidP="00672657">
      <w:pPr>
        <w:pStyle w:val="Heading4"/>
      </w:pPr>
      <w:bookmarkStart w:id="206" w:name="_Milestone_1"/>
      <w:bookmarkStart w:id="207" w:name="_Toc121125517"/>
      <w:bookmarkEnd w:id="206"/>
      <w:r>
        <w:t>Milestone 1</w:t>
      </w:r>
      <w:bookmarkEnd w:id="207"/>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8" w:name="_Milestone_2"/>
      <w:bookmarkStart w:id="209" w:name="_Toc121125518"/>
      <w:bookmarkEnd w:id="208"/>
      <w:r>
        <w:t>Milestone 2</w:t>
      </w:r>
      <w:bookmarkEnd w:id="209"/>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10" w:name="_Milestone_3"/>
      <w:bookmarkStart w:id="211" w:name="_Toc121125519"/>
      <w:bookmarkEnd w:id="210"/>
      <w:r>
        <w:t>Milestone 3</w:t>
      </w:r>
      <w:bookmarkEnd w:id="211"/>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2" w:name="_Milestone_4"/>
      <w:bookmarkStart w:id="213" w:name="_Toc121125520"/>
      <w:bookmarkEnd w:id="212"/>
      <w:r>
        <w:t>Milestone 4</w:t>
      </w:r>
      <w:bookmarkEnd w:id="213"/>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4" w:name="_Milestone_5"/>
      <w:bookmarkStart w:id="215" w:name="_Toc121125521"/>
      <w:bookmarkEnd w:id="214"/>
      <w:r>
        <w:t>Milestone 5</w:t>
      </w:r>
      <w:bookmarkEnd w:id="215"/>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6" w:name="_Milestone_6"/>
      <w:bookmarkStart w:id="217" w:name="_Toc121125522"/>
      <w:bookmarkEnd w:id="216"/>
      <w:r>
        <w:t>Milestone 6</w:t>
      </w:r>
      <w:bookmarkEnd w:id="217"/>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8" w:name="_Milestone_7"/>
      <w:bookmarkStart w:id="219" w:name="_Toc121125523"/>
      <w:bookmarkEnd w:id="218"/>
      <w:r>
        <w:t>Milestone 7</w:t>
      </w:r>
      <w:bookmarkEnd w:id="219"/>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20" w:name="_Milestone_8"/>
      <w:bookmarkStart w:id="221" w:name="_Toc121125524"/>
      <w:bookmarkEnd w:id="220"/>
      <w:r>
        <w:lastRenderedPageBreak/>
        <w:t>Milestone 8</w:t>
      </w:r>
      <w:bookmarkEnd w:id="221"/>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2" w:name="_Milestone_9"/>
      <w:bookmarkStart w:id="223" w:name="_Toc121125525"/>
      <w:bookmarkEnd w:id="222"/>
      <w:r>
        <w:t>Milestone 9</w:t>
      </w:r>
      <w:bookmarkEnd w:id="223"/>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4" w:name="_Post-Development_testing"/>
      <w:bookmarkStart w:id="225" w:name="_Toc121125526"/>
      <w:bookmarkEnd w:id="224"/>
      <w:r>
        <w:t>Post-Development testing</w:t>
      </w:r>
      <w:bookmarkEnd w:id="225"/>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6" w:name="_Developing_a_programed"/>
      <w:bookmarkStart w:id="227" w:name="_Toc121125527"/>
      <w:bookmarkEnd w:id="226"/>
      <w:r>
        <w:lastRenderedPageBreak/>
        <w:t>Developing a programed solution</w:t>
      </w:r>
      <w:bookmarkEnd w:id="227"/>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8" w:name="_Setup"/>
      <w:bookmarkStart w:id="229" w:name="_Toc121125528"/>
      <w:bookmarkEnd w:id="228"/>
      <w:r>
        <w:t>Setup</w:t>
      </w:r>
      <w:bookmarkEnd w:id="229"/>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30" w:name="_Unity"/>
      <w:bookmarkStart w:id="231" w:name="_Toc121125529"/>
      <w:bookmarkEnd w:id="230"/>
      <w:r>
        <w:t>Unity</w:t>
      </w:r>
      <w:bookmarkEnd w:id="231"/>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2" w:name="_Files"/>
      <w:bookmarkStart w:id="233" w:name="_Toc121125530"/>
      <w:bookmarkEnd w:id="232"/>
      <w:r>
        <w:t>Files</w:t>
      </w:r>
      <w:bookmarkEnd w:id="233"/>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4" w:name="_Scripts"/>
      <w:bookmarkStart w:id="235" w:name="_Toc121125531"/>
      <w:bookmarkEnd w:id="234"/>
      <w:r>
        <w:t>Scripts</w:t>
      </w:r>
      <w:bookmarkEnd w:id="235"/>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6" w:name="_Assets"/>
      <w:bookmarkStart w:id="237" w:name="_Toc121125532"/>
      <w:bookmarkEnd w:id="236"/>
      <w:r>
        <w:t>Assets</w:t>
      </w:r>
      <w:bookmarkEnd w:id="237"/>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8" w:name="_Scenes"/>
      <w:bookmarkStart w:id="239" w:name="_Toc121125533"/>
      <w:bookmarkEnd w:id="238"/>
      <w:r>
        <w:t>Scenes</w:t>
      </w:r>
      <w:bookmarkEnd w:id="239"/>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40" w:name="_Graphical_User_Interface"/>
      <w:bookmarkStart w:id="241" w:name="_Toc121125534"/>
      <w:bookmarkEnd w:id="240"/>
      <w:r>
        <w:t>Graphical User Interface</w:t>
      </w:r>
      <w:bookmarkEnd w:id="241"/>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2" w:name="_Building_my_solution"/>
      <w:bookmarkStart w:id="243" w:name="_Toc121125535"/>
      <w:bookmarkEnd w:id="242"/>
      <w:r>
        <w:lastRenderedPageBreak/>
        <w:t>Building my solution</w:t>
      </w:r>
      <w:bookmarkEnd w:id="243"/>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4" w:name="_Assets_1"/>
      <w:bookmarkStart w:id="245" w:name="_Toc121125536"/>
      <w:bookmarkEnd w:id="244"/>
      <w:r>
        <w:t>Assets</w:t>
      </w:r>
      <w:bookmarkEnd w:id="245"/>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6" w:name="_Programming"/>
      <w:bookmarkStart w:id="247" w:name="_Toc121125537"/>
      <w:bookmarkEnd w:id="246"/>
      <w:r>
        <w:t>Programming</w:t>
      </w:r>
      <w:bookmarkEnd w:id="247"/>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8" w:name="_Server-Side_Setup"/>
      <w:bookmarkStart w:id="249" w:name="_Toc121125538"/>
      <w:bookmarkEnd w:id="248"/>
      <w:r>
        <w:t>Server-Side Setup</w:t>
      </w:r>
      <w:bookmarkEnd w:id="249"/>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50" w:name="_Creating_a_TCP"/>
      <w:bookmarkStart w:id="251" w:name="_Toc121125539"/>
      <w:bookmarkEnd w:id="250"/>
      <w:r>
        <w:t>Creating a TCP server on the LAN</w:t>
      </w:r>
      <w:bookmarkEnd w:id="251"/>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2" w:name="_Creating_a_class"/>
      <w:bookmarkStart w:id="253" w:name="_Toc121125540"/>
      <w:bookmarkEnd w:id="252"/>
      <w:r>
        <w:t>Creating a class to store client data</w:t>
      </w:r>
      <w:bookmarkEnd w:id="253"/>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4" w:name="_Creating_a_TCP_1"/>
      <w:bookmarkStart w:id="255" w:name="_Toc121125541"/>
      <w:bookmarkEnd w:id="254"/>
      <w:r>
        <w:t>Creating a TCP server on the local network</w:t>
      </w:r>
      <w:bookmarkEnd w:id="255"/>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6" w:name="_Create_a_procedure_3"/>
      <w:bookmarkStart w:id="257" w:name="_Toc121125542"/>
      <w:bookmarkEnd w:id="256"/>
      <w:r>
        <w:lastRenderedPageBreak/>
        <w:t>Creat</w:t>
      </w:r>
      <w:r w:rsidR="00C23B0A">
        <w:t>ing</w:t>
      </w:r>
      <w:r>
        <w:t xml:space="preserve"> a procedure that allows the client to connect</w:t>
      </w:r>
      <w:bookmarkEnd w:id="257"/>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8" w:name="_Create_a_listener"/>
      <w:bookmarkStart w:id="259" w:name="_Toc121125543"/>
      <w:bookmarkEnd w:id="258"/>
      <w:r>
        <w:t>Creat</w:t>
      </w:r>
      <w:r w:rsidR="00C23B0A">
        <w:t>ing</w:t>
      </w:r>
      <w:r>
        <w:t xml:space="preserve"> a listener to allow the server to receive requests</w:t>
      </w:r>
      <w:bookmarkEnd w:id="259"/>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60" w:name="_Creating_a_procedure_2"/>
      <w:bookmarkStart w:id="261" w:name="_Toc121125544"/>
      <w:bookmarkEnd w:id="260"/>
      <w:r>
        <w:t>Creating a procedure to send a message to a client</w:t>
      </w:r>
      <w:bookmarkEnd w:id="261"/>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2" w:name="_Toc121125545"/>
      <w:r>
        <w:t>Creat</w:t>
      </w:r>
      <w:r w:rsidR="00C23B0A">
        <w:t>ing</w:t>
      </w:r>
      <w:r>
        <w:t xml:space="preserve"> a procedure that can process client requests</w:t>
      </w:r>
      <w:bookmarkEnd w:id="262"/>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3" w:name="_Toc121125546"/>
      <w:r>
        <w:t>Creating a function to check if the clients are still connected</w:t>
      </w:r>
      <w:bookmarkEnd w:id="263"/>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4" w:name="_Milestone_Test_1.1"/>
      <w:bookmarkStart w:id="265" w:name="_Toc121125547"/>
      <w:bookmarkEnd w:id="264"/>
      <w:r>
        <w:t>Milestone Test 1.1</w:t>
      </w:r>
      <w:bookmarkEnd w:id="265"/>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6" w:name="_Port_1803"/>
      <w:bookmarkStart w:id="267" w:name="_Toc121125548"/>
      <w:bookmarkEnd w:id="266"/>
      <w:r>
        <w:t>Port 1803</w:t>
      </w:r>
      <w:bookmarkEnd w:id="267"/>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8" w:name="_Port_6421"/>
      <w:bookmarkStart w:id="269" w:name="_Toc121125549"/>
      <w:bookmarkEnd w:id="268"/>
      <w:r>
        <w:t>Port 6421</w:t>
      </w:r>
      <w:bookmarkEnd w:id="269"/>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70" w:name="_Port_585"/>
      <w:bookmarkStart w:id="271" w:name="_Toc121125550"/>
      <w:bookmarkEnd w:id="270"/>
      <w:r>
        <w:t>Port 585</w:t>
      </w:r>
      <w:bookmarkEnd w:id="271"/>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2" w:name="_Port_25565"/>
      <w:bookmarkStart w:id="273" w:name="_Toc121125551"/>
      <w:bookmarkEnd w:id="272"/>
      <w:r>
        <w:t>Port 25565</w:t>
      </w:r>
      <w:bookmarkEnd w:id="273"/>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4" w:name="_Client-Side_Setup"/>
      <w:bookmarkStart w:id="275" w:name="_Toc121125552"/>
      <w:bookmarkEnd w:id="274"/>
      <w:r>
        <w:t>Client-Side Setup</w:t>
      </w:r>
      <w:bookmarkEnd w:id="275"/>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6" w:name="_Create_a_TCP"/>
      <w:bookmarkStart w:id="277" w:name="_Toc121125553"/>
      <w:bookmarkEnd w:id="276"/>
      <w:r>
        <w:t>Creat</w:t>
      </w:r>
      <w:r w:rsidR="00C23B0A">
        <w:t>ing</w:t>
      </w:r>
      <w:r>
        <w:t xml:space="preserve"> a TCP connection to the server on the local network</w:t>
      </w:r>
      <w:bookmarkEnd w:id="277"/>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8" w:name="_Create_a_procedure"/>
      <w:bookmarkStart w:id="279" w:name="_Toc121125554"/>
      <w:bookmarkEnd w:id="278"/>
      <w:r>
        <w:t>Creat</w:t>
      </w:r>
      <w:r w:rsidR="00C23B0A">
        <w:t>ing</w:t>
      </w:r>
      <w:r>
        <w:t xml:space="preserve"> a procedure to send a request to the server</w:t>
      </w:r>
      <w:bookmarkEnd w:id="279"/>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80" w:name="_Creating_a_procedure"/>
      <w:bookmarkStart w:id="281" w:name="_Toc121125555"/>
      <w:bookmarkEnd w:id="280"/>
      <w:r>
        <w:t>Creating a procedure that processes data from the server</w:t>
      </w:r>
      <w:bookmarkEnd w:id="281"/>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2" w:name="_Create_a_procedure_1"/>
      <w:bookmarkStart w:id="283" w:name="_Toc121125556"/>
      <w:bookmarkEnd w:id="282"/>
      <w:r>
        <w:lastRenderedPageBreak/>
        <w:t>Creat</w:t>
      </w:r>
      <w:r w:rsidR="00C23B0A">
        <w:t>ing</w:t>
      </w:r>
      <w:r>
        <w:t xml:space="preserve"> a procedure that receives information from the server</w:t>
      </w:r>
      <w:bookmarkEnd w:id="283"/>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4" w:name="_Creating_a_procedure_1"/>
      <w:bookmarkStart w:id="285" w:name="_Toc121125557"/>
      <w:bookmarkEnd w:id="284"/>
      <w:r>
        <w:t>Creating a procedure to close the connection to the server</w:t>
      </w:r>
      <w:bookmarkEnd w:id="285"/>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6" w:name="_Create_a_procedure_2"/>
      <w:bookmarkStart w:id="287" w:name="_Toc121125558"/>
      <w:bookmarkEnd w:id="286"/>
      <w:r>
        <w:t>Creat</w:t>
      </w:r>
      <w:r w:rsidR="00C23B0A">
        <w:t>ing</w:t>
      </w:r>
      <w:r>
        <w:t xml:space="preserve"> a procedure that allows the input of the IP and Port</w:t>
      </w:r>
      <w:bookmarkEnd w:id="287"/>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8" w:name="_Milestone_1_1"/>
      <w:bookmarkStart w:id="289" w:name="_Toc121125559"/>
      <w:bookmarkEnd w:id="288"/>
      <w:r>
        <w:t>Milestone 1</w:t>
      </w:r>
      <w:bookmarkEnd w:id="289"/>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90" w:name="_Milestone_1.1"/>
      <w:bookmarkStart w:id="291" w:name="_Toc121125560"/>
      <w:bookmarkEnd w:id="290"/>
      <w:r>
        <w:t xml:space="preserve">Milestone </w:t>
      </w:r>
      <w:r w:rsidR="005C1FF4">
        <w:t xml:space="preserve">Test </w:t>
      </w:r>
      <w:r>
        <w:t>1.1</w:t>
      </w:r>
      <w:bookmarkEnd w:id="291"/>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2" w:name="_Milestone_1.2"/>
      <w:bookmarkStart w:id="293" w:name="_Toc121125561"/>
      <w:bookmarkEnd w:id="292"/>
      <w:r>
        <w:t xml:space="preserve">Milestone </w:t>
      </w:r>
      <w:r w:rsidR="0040422A">
        <w:t xml:space="preserve">Test </w:t>
      </w:r>
      <w:r>
        <w:t>1.2</w:t>
      </w:r>
      <w:bookmarkEnd w:id="293"/>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4" w:name="_Toc121125562"/>
      <w:r>
        <w:t>Issues</w:t>
      </w:r>
      <w:bookmarkEnd w:id="294"/>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5" w:name="_Milestone_1.2.1,_1.3,"/>
      <w:bookmarkStart w:id="296" w:name="_Toc121125563"/>
      <w:bookmarkEnd w:id="295"/>
      <w:r>
        <w:t xml:space="preserve">Milestone </w:t>
      </w:r>
      <w:r w:rsidR="005C1FF4">
        <w:t xml:space="preserve">Tests </w:t>
      </w:r>
      <w:r>
        <w:t>1.2.1</w:t>
      </w:r>
      <w:r w:rsidR="007303A7">
        <w:t>, 1.3, 1.4, 1.5</w:t>
      </w:r>
      <w:bookmarkEnd w:id="296"/>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7" w:name="_Toc121125564"/>
      <w:r>
        <w:t xml:space="preserve">Milestone </w:t>
      </w:r>
      <w:r w:rsidR="005C1FF4">
        <w:t xml:space="preserve">Test </w:t>
      </w:r>
      <w:r>
        <w:t>1.2.2</w:t>
      </w:r>
      <w:bookmarkEnd w:id="297"/>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8" w:name="_Milestone_1.2.3"/>
      <w:bookmarkStart w:id="299" w:name="_Toc121125565"/>
      <w:bookmarkEnd w:id="298"/>
      <w:r>
        <w:t xml:space="preserve">Milestone </w:t>
      </w:r>
      <w:r w:rsidR="005C1FF4">
        <w:t xml:space="preserve">Test </w:t>
      </w:r>
      <w:r>
        <w:t>1.2.3</w:t>
      </w:r>
      <w:bookmarkEnd w:id="299"/>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300" w:name="_Toc121125566"/>
      <w:r>
        <w:lastRenderedPageBreak/>
        <w:t xml:space="preserve">Milestone </w:t>
      </w:r>
      <w:r w:rsidR="005C1FF4">
        <w:t xml:space="preserve">Test </w:t>
      </w:r>
      <w:r>
        <w:t>1.2.4</w:t>
      </w:r>
      <w:bookmarkEnd w:id="300"/>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1" w:name="_Toc121125567"/>
      <w:r>
        <w:t>Database and stock table setup</w:t>
      </w:r>
      <w:bookmarkEnd w:id="301"/>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2"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2"/>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3" w:name="_Toc121125569"/>
      <w:r>
        <w:t>Creating an item class</w:t>
      </w:r>
      <w:bookmarkEnd w:id="303"/>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4" w:name="_Toc121125570"/>
      <w:r>
        <w:lastRenderedPageBreak/>
        <w:t>Creating a database connection</w:t>
      </w:r>
      <w:bookmarkEnd w:id="304"/>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5" w:name="_Toc121125571"/>
      <w:r>
        <w:t>Create a table in the database for stock items</w:t>
      </w:r>
      <w:bookmarkEnd w:id="305"/>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6" w:name="_Toc121125572"/>
      <w:r>
        <w:t>Creating a function to read data from the stock table</w:t>
      </w:r>
      <w:bookmarkEnd w:id="306"/>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7" w:name="_Toc121125573"/>
      <w:r>
        <w:t>Creating a function to write to the database</w:t>
      </w:r>
      <w:bookmarkEnd w:id="307"/>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8" w:name="_Toc121125574"/>
      <w:r>
        <w:t>Creating a function to receive a database request</w:t>
      </w:r>
      <w:bookmarkEnd w:id="308"/>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9" w:name="_Toc121125575"/>
      <w:r>
        <w:lastRenderedPageBreak/>
        <w:t>Creating a function that returns data from the database to the client</w:t>
      </w:r>
      <w:bookmarkEnd w:id="309"/>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0" w:name="_Toc121125576"/>
      <w:r>
        <w:t>Creating a function to send database requests to the server</w:t>
      </w:r>
      <w:bookmarkEnd w:id="310"/>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1" w:name="_Toc121125577"/>
      <w:r>
        <w:t>Creating a function that received data from the server</w:t>
      </w:r>
      <w:bookmarkEnd w:id="311"/>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2" w:name="_Toc121125578"/>
      <w:r>
        <w:t>Milestone 2</w:t>
      </w:r>
      <w:bookmarkEnd w:id="312"/>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3" w:name="_Toc121125579"/>
      <w:r>
        <w:t xml:space="preserve">Milestone </w:t>
      </w:r>
      <w:r w:rsidR="005C1FF4">
        <w:t>T</w:t>
      </w:r>
      <w:r>
        <w:t>est 2.1</w:t>
      </w:r>
      <w:bookmarkEnd w:id="313"/>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4" w:name="_Toc121125580"/>
      <w:r>
        <w:t xml:space="preserve">Milestone </w:t>
      </w:r>
      <w:r w:rsidR="005C1FF4">
        <w:t>T</w:t>
      </w:r>
      <w:r>
        <w:t>est 2.1.1</w:t>
      </w:r>
      <w:bookmarkEnd w:id="314"/>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5" w:name="_Toc121125581"/>
      <w:r>
        <w:t>Milestone Test 2.1.2</w:t>
      </w:r>
      <w:bookmarkEnd w:id="315"/>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6" w:name="_Toc121125582"/>
      <w:r>
        <w:t>Milestone test 2.2</w:t>
      </w:r>
      <w:bookmarkEnd w:id="316"/>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7" w:name="_Toc121125583"/>
      <w:r>
        <w:t xml:space="preserve">Milestone </w:t>
      </w:r>
      <w:r w:rsidR="005C1FF4">
        <w:t>T</w:t>
      </w:r>
      <w:r>
        <w:t>est 2.2.1</w:t>
      </w:r>
      <w:bookmarkEnd w:id="317"/>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8" w:name="_Toc121125584"/>
      <w:r>
        <w:t>Milestone Test 2.2.2</w:t>
      </w:r>
      <w:bookmarkEnd w:id="318"/>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9" w:name="_Toc121125585"/>
      <w:r>
        <w:t>Milestone Test 2.3</w:t>
      </w:r>
      <w:bookmarkEnd w:id="319"/>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0" w:name="_Toc121125586"/>
      <w:r>
        <w:t>Milestone Test 2.3.1</w:t>
      </w:r>
      <w:bookmarkEnd w:id="320"/>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1" w:name="_Toc121125587"/>
      <w:r>
        <w:t xml:space="preserve">Milestone </w:t>
      </w:r>
      <w:r w:rsidR="005C1FF4">
        <w:t>T</w:t>
      </w:r>
      <w:r>
        <w:t>est 2.3.2</w:t>
      </w:r>
      <w:bookmarkEnd w:id="321"/>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2" w:name="_Toc121125588"/>
      <w:r>
        <w:t xml:space="preserve">Milestone </w:t>
      </w:r>
      <w:r w:rsidR="005C1FF4">
        <w:t>T</w:t>
      </w:r>
      <w:r>
        <w:t>est 2.3.3</w:t>
      </w:r>
      <w:bookmarkEnd w:id="322"/>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3" w:name="_Toc121125589"/>
      <w:r>
        <w:t>Milestone Test 2.3.4</w:t>
      </w:r>
      <w:bookmarkEnd w:id="323"/>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4" w:name="_Toc121125590"/>
      <w:r>
        <w:t>Milestone Test 2.3.5</w:t>
      </w:r>
      <w:bookmarkEnd w:id="324"/>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1125591"/>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1125592"/>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1125593"/>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1125594"/>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9" w:name="_Toc121125595"/>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1125596"/>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1125597"/>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1125598"/>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1125599"/>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1125600"/>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1125601"/>
      <w:r>
        <w:t>Milestone 3</w:t>
      </w:r>
      <w:bookmarkEnd w:id="335"/>
    </w:p>
    <w:p w14:paraId="26AD703B" w14:textId="26912714" w:rsidR="00130354" w:rsidRDefault="00130354" w:rsidP="00130354">
      <w:pPr>
        <w:pStyle w:val="Heading4"/>
      </w:pPr>
      <w:bookmarkStart w:id="336" w:name="_Toc121125602"/>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1125603"/>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8" w:name="_Toc121125604"/>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1125605"/>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1125606"/>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1125607"/>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1125608"/>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1125609"/>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1125610"/>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1125611"/>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1125612"/>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1125613"/>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1125614"/>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1125615"/>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1125616"/>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1125617"/>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1125618"/>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1125619"/>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1125620"/>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1125621"/>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1125622"/>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1125623"/>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1125624"/>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9" w:name="_Toc121125625"/>
      <w:r>
        <w:t>Milestone Test 4.2.5</w:t>
      </w:r>
      <w:bookmarkEnd w:id="359"/>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60" w:name="_Toc121125626"/>
      <w:r>
        <w:lastRenderedPageBreak/>
        <w:t>Order</w:t>
      </w:r>
      <w:bookmarkEnd w:id="360"/>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1" w:name="_Toc121125627"/>
      <w:r>
        <w:t xml:space="preserve">Creating a </w:t>
      </w:r>
      <w:r w:rsidR="00AE74D4">
        <w:t xml:space="preserve">procedure </w:t>
      </w:r>
      <w:r>
        <w:t>to add items to the order</w:t>
      </w:r>
      <w:bookmarkEnd w:id="361"/>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2" w:name="_Toc121125628"/>
      <w:r>
        <w:t xml:space="preserve">Creating a </w:t>
      </w:r>
      <w:r w:rsidR="00AE74D4">
        <w:t xml:space="preserve">procedure </w:t>
      </w:r>
      <w:r>
        <w:t>to calculate the total of the order</w:t>
      </w:r>
      <w:bookmarkEnd w:id="362"/>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3" w:name="_Toc121125629"/>
      <w:r>
        <w:t>Creating a button for each item in the order</w:t>
      </w:r>
      <w:bookmarkEnd w:id="363"/>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4" w:name="_Toc121125630"/>
      <w:r>
        <w:t>Creating a procedure to select an item</w:t>
      </w:r>
      <w:bookmarkEnd w:id="364"/>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5" w:name="_Toc121125631"/>
      <w:r>
        <w:t>Creating a sub-total UI element</w:t>
      </w:r>
      <w:bookmarkEnd w:id="365"/>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6" w:name="_Toc121125632"/>
      <w:r>
        <w:t>Creating a way to remove items from the order</w:t>
      </w:r>
      <w:bookmarkEnd w:id="366"/>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7" w:name="_Toc121125633"/>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lastRenderedPageBreak/>
        <w:t>Creating a way to modify the number of items in an order</w:t>
      </w:r>
      <w:bookmarkEnd w:id="367"/>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8" w:name="_Toc121125634"/>
      <w:r>
        <w:t>Creating buttons to</w:t>
      </w:r>
      <w:bookmarkEnd w:id="368"/>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2458227"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lastRenderedPageBreak/>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r>
        <w:t>Categories</w:t>
      </w:r>
    </w:p>
    <w:p w14:paraId="03E22D34" w14:textId="3AEF196B" w:rsidR="00261411" w:rsidRDefault="001304B2" w:rsidP="001F2AB5">
      <w:pPr>
        <w:pStyle w:val="Heading5"/>
      </w:pPr>
      <w:r>
        <w:t>Creating a way to store categories</w:t>
      </w:r>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r>
        <w:t>Setting up database tables</w:t>
      </w:r>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r>
        <w:lastRenderedPageBreak/>
        <w:t>Creating a way to receive categories</w:t>
      </w:r>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r>
        <w:t>Creating a way to request categories</w:t>
      </w:r>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r>
        <w:t>Requesting Category items</w:t>
      </w:r>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r>
        <w:t>Creating a way to get the category items</w:t>
      </w:r>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r>
        <w:t>Creating a way to get the category items’ names</w:t>
      </w:r>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r>
        <w:t>Creating a category button</w:t>
      </w:r>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r>
        <w:t>Creating the category item buttons</w:t>
      </w:r>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r>
        <w:t>Changing the Category Item name return to an item</w:t>
      </w:r>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r>
        <w:lastRenderedPageBreak/>
        <w:t>Creating the item buttons depending on the category</w:t>
      </w:r>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r>
        <w:lastRenderedPageBreak/>
        <w:t>Creating a way to change to the payment screen</w:t>
      </w:r>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r>
        <w:t>Milestone 6</w:t>
      </w:r>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r>
        <w:t>Milestone test 6.1</w:t>
      </w:r>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r>
        <w:t>Milestone test 6.2 and 6.3</w:t>
      </w:r>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r>
        <w:t>Milestone test 6.4</w:t>
      </w:r>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r>
        <w:t>Milestone test 6.5</w:t>
      </w:r>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57016D84" w14:textId="677B9759" w:rsidR="003A11E6" w:rsidRDefault="00751349" w:rsidP="003A11E6">
      <w:pPr>
        <w:pStyle w:val="Heading3"/>
      </w:pPr>
      <w:r>
        <w:lastRenderedPageBreak/>
        <w:t>Staff</w:t>
      </w:r>
      <w:r w:rsidR="003A11E6">
        <w:t xml:space="preserve"> Login</w:t>
      </w:r>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r>
        <w:t>Creating the staff table in the database</w:t>
      </w:r>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r>
        <w:t>Creating a way to read data from the staff table</w:t>
      </w:r>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r>
        <w:t>Creat</w:t>
      </w:r>
      <w:r w:rsidR="00CF2218">
        <w:t>ing</w:t>
      </w:r>
      <w:r>
        <w:t xml:space="preserve"> a way to write data to the staff table</w:t>
      </w:r>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r>
        <w:lastRenderedPageBreak/>
        <w:t>Creating a GUI for the user to login</w:t>
      </w:r>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r>
        <w:t xml:space="preserve">Creating a script to </w:t>
      </w:r>
      <w:r w:rsidR="00A02EE4">
        <w:t>send a login request to the sever</w:t>
      </w:r>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r>
        <w:t>Creating a procedure to handle the login request on the server</w:t>
      </w:r>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lastRenderedPageBreak/>
        <w:t xml:space="preserve">This will allow the server to receive the request and process it correctly. </w:t>
      </w:r>
    </w:p>
    <w:p w14:paraId="48783387" w14:textId="20479647" w:rsidR="006905E3" w:rsidRDefault="006905E3" w:rsidP="006905E3">
      <w:pPr>
        <w:pStyle w:val="Heading4"/>
      </w:pPr>
      <w:r>
        <w:t>Allowing the client to process the return</w:t>
      </w:r>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r>
        <w:t>Milestone 7</w:t>
      </w:r>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r>
        <w:t xml:space="preserve">Milestone Test 7.1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r>
        <w:lastRenderedPageBreak/>
        <w:t xml:space="preserve">Milestone </w:t>
      </w:r>
      <w:r w:rsidR="00E5775E">
        <w:t>T</w:t>
      </w:r>
      <w:r>
        <w:t>est 7.1.1</w:t>
      </w:r>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r>
        <w:t>Milestone Test 7.1.2</w:t>
      </w:r>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r>
        <w:lastRenderedPageBreak/>
        <w:t>Milestone Test 7.1.3</w:t>
      </w:r>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r>
        <w:t>Milestone Test 7.1.4</w:t>
      </w:r>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r>
        <w:lastRenderedPageBreak/>
        <w:t>Milestone Test 7.1.5</w:t>
      </w:r>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1095D66F" w14:textId="3E0F575E" w:rsidR="002C0A88" w:rsidRDefault="00751349" w:rsidP="00751349">
      <w:pPr>
        <w:pStyle w:val="Heading3"/>
      </w:pPr>
      <w:r>
        <w:t>Payment</w:t>
      </w:r>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r>
        <w:t>Creating the GUI</w:t>
      </w:r>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r>
        <w:t>Creating the transaction table</w:t>
      </w:r>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lastRenderedPageBreak/>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lastRenderedPageBreak/>
        <w:t xml:space="preserve">This means that both of my tables have been created. </w:t>
      </w:r>
    </w:p>
    <w:p w14:paraId="15976C63" w14:textId="19756033" w:rsidR="004B158E" w:rsidRDefault="008F0883" w:rsidP="008F0883">
      <w:pPr>
        <w:pStyle w:val="Heading4"/>
      </w:pPr>
      <w:r>
        <w:t>C</w:t>
      </w:r>
      <w:r w:rsidR="0076330B">
        <w:t>reat</w:t>
      </w:r>
      <w:r>
        <w:t>ing a procedure the processes transaction details from the client</w:t>
      </w:r>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w:t>
      </w:r>
      <w:r>
        <w:rPr>
          <w:rFonts w:ascii="Cascadia Mono" w:hAnsi="Cascadia Mono" w:cs="Cascadia Mono"/>
          <w:color w:val="000000"/>
          <w:sz w:val="19"/>
          <w:szCs w:val="19"/>
        </w:rPr>
        <w:t>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A069B" w14:textId="77777777" w:rsidR="000C35C6" w:rsidRDefault="000C35C6" w:rsidP="00EE2C65">
      <w:pPr>
        <w:spacing w:after="0" w:line="240" w:lineRule="auto"/>
      </w:pPr>
      <w:r>
        <w:separator/>
      </w:r>
    </w:p>
  </w:endnote>
  <w:endnote w:type="continuationSeparator" w:id="0">
    <w:p w14:paraId="7CC6819D" w14:textId="77777777" w:rsidR="000C35C6" w:rsidRDefault="000C35C6"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E5775E" w:rsidRDefault="00E5775E">
        <w:pPr>
          <w:pStyle w:val="Footer"/>
        </w:pPr>
        <w:r>
          <w:t xml:space="preserve">Page | </w:t>
        </w:r>
        <w:r>
          <w:fldChar w:fldCharType="begin"/>
        </w:r>
        <w:r>
          <w:instrText xml:space="preserve"> PAGE   \* MERGEFORMAT </w:instrText>
        </w:r>
        <w:r>
          <w:fldChar w:fldCharType="separate"/>
        </w:r>
        <w:r w:rsidR="00CF4353">
          <w:rPr>
            <w:noProof/>
          </w:rPr>
          <w:t>46</w:t>
        </w:r>
        <w:r>
          <w:rPr>
            <w:noProof/>
          </w:rPr>
          <w:fldChar w:fldCharType="end"/>
        </w:r>
      </w:p>
    </w:sdtContent>
  </w:sdt>
  <w:p w14:paraId="3873BF72" w14:textId="77777777" w:rsidR="00E5775E" w:rsidRDefault="00E577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E192B" w14:textId="77777777" w:rsidR="000C35C6" w:rsidRDefault="000C35C6" w:rsidP="00EE2C65">
      <w:pPr>
        <w:spacing w:after="0" w:line="240" w:lineRule="auto"/>
      </w:pPr>
      <w:r>
        <w:separator/>
      </w:r>
    </w:p>
  </w:footnote>
  <w:footnote w:type="continuationSeparator" w:id="0">
    <w:p w14:paraId="2501E532" w14:textId="77777777" w:rsidR="000C35C6" w:rsidRDefault="000C35C6"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B158E"/>
    <w:rsid w:val="004C3A64"/>
    <w:rsid w:val="004D4443"/>
    <w:rsid w:val="004D6C1B"/>
    <w:rsid w:val="004E016F"/>
    <w:rsid w:val="004E3BD5"/>
    <w:rsid w:val="004E74A0"/>
    <w:rsid w:val="004F28EF"/>
    <w:rsid w:val="004F3BB9"/>
    <w:rsid w:val="00506BF9"/>
    <w:rsid w:val="00510417"/>
    <w:rsid w:val="00516DA0"/>
    <w:rsid w:val="00517874"/>
    <w:rsid w:val="00531D4A"/>
    <w:rsid w:val="00536D51"/>
    <w:rsid w:val="0053779C"/>
    <w:rsid w:val="00540181"/>
    <w:rsid w:val="00541F1C"/>
    <w:rsid w:val="00542382"/>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A4452"/>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0883"/>
    <w:rsid w:val="008F3693"/>
    <w:rsid w:val="008F4A58"/>
    <w:rsid w:val="008F4CB5"/>
    <w:rsid w:val="008F52E6"/>
    <w:rsid w:val="008F5EA5"/>
    <w:rsid w:val="009021E8"/>
    <w:rsid w:val="00913311"/>
    <w:rsid w:val="00914FCA"/>
    <w:rsid w:val="00921872"/>
    <w:rsid w:val="009318CC"/>
    <w:rsid w:val="009409A0"/>
    <w:rsid w:val="00944969"/>
    <w:rsid w:val="00946810"/>
    <w:rsid w:val="00946F0F"/>
    <w:rsid w:val="009571B2"/>
    <w:rsid w:val="0096117F"/>
    <w:rsid w:val="009645D7"/>
    <w:rsid w:val="00964FDB"/>
    <w:rsid w:val="00971636"/>
    <w:rsid w:val="00971C5C"/>
    <w:rsid w:val="00982ADE"/>
    <w:rsid w:val="00986B6A"/>
    <w:rsid w:val="009904B7"/>
    <w:rsid w:val="00993A15"/>
    <w:rsid w:val="00996CAA"/>
    <w:rsid w:val="009976D8"/>
    <w:rsid w:val="009A2F8E"/>
    <w:rsid w:val="009A6441"/>
    <w:rsid w:val="009B67B8"/>
    <w:rsid w:val="009C4892"/>
    <w:rsid w:val="009C4EE9"/>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AF7"/>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6219"/>
    <w:rsid w:val="00C119D6"/>
    <w:rsid w:val="00C1272C"/>
    <w:rsid w:val="00C13566"/>
    <w:rsid w:val="00C14569"/>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6F98"/>
    <w:rsid w:val="00CE4B73"/>
    <w:rsid w:val="00CE4EE9"/>
    <w:rsid w:val="00CE50BB"/>
    <w:rsid w:val="00CF0C37"/>
    <w:rsid w:val="00CF2218"/>
    <w:rsid w:val="00CF4353"/>
    <w:rsid w:val="00D00E3C"/>
    <w:rsid w:val="00D01231"/>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56" Type="http://schemas.openxmlformats.org/officeDocument/2006/relationships/image" Target="media/image13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D78DE68F-088D-4AF7-9BC0-C96F7B751731}" type="presOf" srcId="{F4F3723F-A12E-4068-9261-43D7D96B5F01}" destId="{40E86FF6-1EA4-44D9-BA56-594591EAA8A6}"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16838D14-AE39-4A0B-AB6C-4351E5205BF2}" type="presOf" srcId="{CDA65A44-A27B-41FC-B016-3143D89D6D89}" destId="{4CA25496-4DB7-4444-9994-BEABC2AB26E4}" srcOrd="0" destOrd="0" presId="urn:microsoft.com/office/officeart/2005/8/layout/orgChart1"/>
    <dgm:cxn modelId="{FDDF3709-B7CE-4EE5-AB68-F566FA8BEC4E}" type="presOf" srcId="{B73E49FB-AFB2-4093-8568-5352EF20B6D2}" destId="{7688A2C1-C59C-4108-AF10-55DCFBDA8871}" srcOrd="0" destOrd="0" presId="urn:microsoft.com/office/officeart/2005/8/layout/orgChart1"/>
    <dgm:cxn modelId="{082351B5-DB99-42AB-A687-1049C7516481}" type="presOf" srcId="{1C5BE247-A347-4D91-AB38-0A821A2F82C6}" destId="{B5C72B8F-5E22-4EB7-8DEA-743080C46244}" srcOrd="0" destOrd="0" presId="urn:microsoft.com/office/officeart/2005/8/layout/orgChart1"/>
    <dgm:cxn modelId="{2CE0D274-54EE-4857-B76A-57222E243B11}" type="presOf" srcId="{EF1D1D4C-3361-4EBC-9D1F-FD1932346B70}" destId="{1A7CAD9E-5339-43F6-8E64-F7122F744592}" srcOrd="0" destOrd="0" presId="urn:microsoft.com/office/officeart/2005/8/layout/orgChart1"/>
    <dgm:cxn modelId="{2A8396E8-EDDC-464D-8657-03FF9A6AA46D}" type="presOf" srcId="{7A70C496-BE0D-40F3-8B88-C498B6334E84}" destId="{2A4D34CA-E003-4ED7-86AD-D79C71D1BB02}" srcOrd="1" destOrd="0" presId="urn:microsoft.com/office/officeart/2005/8/layout/orgChart1"/>
    <dgm:cxn modelId="{19DD85E5-42FD-4DF3-959E-E5AB41FE8DD4}" type="presOf" srcId="{38B440D8-B0FE-4A72-B956-E263E0442189}" destId="{8264CD75-129F-4E59-A6B2-5BA94E93287E}" srcOrd="0" destOrd="0" presId="urn:microsoft.com/office/officeart/2005/8/layout/orgChart1"/>
    <dgm:cxn modelId="{E665CD0D-13B2-474F-A6FA-B958E2A2BDE3}" type="presOf" srcId="{DAD76C88-5D19-403D-BA58-0DF81B25F93B}" destId="{D0198662-D54B-4D4B-AFFA-11A75C069A45}" srcOrd="1" destOrd="0" presId="urn:microsoft.com/office/officeart/2005/8/layout/orgChart1"/>
    <dgm:cxn modelId="{C44646FB-9698-449A-9402-0DC337F377D1}" type="presOf" srcId="{3196EB04-6664-4A6B-BFE0-6BDFC6CDE301}" destId="{2180F046-742D-4D78-ACB6-5F3C1EE60401}" srcOrd="0" destOrd="0" presId="urn:microsoft.com/office/officeart/2005/8/layout/orgChart1"/>
    <dgm:cxn modelId="{1E07FAA2-5E41-4AE2-AB7B-37E26206C068}" type="presOf" srcId="{61312A79-A4D1-4DF0-AA60-931B90D0EDA8}" destId="{51EE186C-0A84-45C0-A3B4-2B66CD3EB255}" srcOrd="0" destOrd="0" presId="urn:microsoft.com/office/officeart/2005/8/layout/orgChart1"/>
    <dgm:cxn modelId="{2F6BF9D7-F0B0-46F0-92C8-46B23DDBA93E}" type="presOf" srcId="{AF808549-98CF-4084-8E6E-0E8FE28433B1}" destId="{2EC03466-6334-4651-9A95-7E7DFA2E4805}" srcOrd="0" destOrd="0" presId="urn:microsoft.com/office/officeart/2005/8/layout/orgChart1"/>
    <dgm:cxn modelId="{EDED5F90-4357-4DB5-BAFB-C064D665F766}" type="presOf" srcId="{45EF1FD7-2623-4B06-81D3-7139873E5FBC}" destId="{BD52E612-E5A3-4F61-8947-8F658FF51236}" srcOrd="0" destOrd="0" presId="urn:microsoft.com/office/officeart/2005/8/layout/orgChart1"/>
    <dgm:cxn modelId="{76F2685C-4A30-4B27-8C83-856507180445}" type="presOf" srcId="{7E3F8A8D-B681-486B-8C2E-44BA9C5FDBFA}" destId="{470995F0-D9A7-441E-8C2B-3C47210887AE}" srcOrd="0" destOrd="0" presId="urn:microsoft.com/office/officeart/2005/8/layout/orgChart1"/>
    <dgm:cxn modelId="{A2FB9908-E7DF-4AE0-BE27-163F8846837A}" type="presOf" srcId="{4BEF06B8-16F3-48A3-813A-08EBEEDF9603}" destId="{EF0CCAE9-2F6C-4947-AB1A-8275B23822FB}" srcOrd="0" destOrd="0" presId="urn:microsoft.com/office/officeart/2005/8/layout/orgChart1"/>
    <dgm:cxn modelId="{6D09FD9F-B914-4C37-9E34-23CEADF5B3BF}" type="presOf" srcId="{DABE63B6-1392-401D-8841-663962BBA84A}" destId="{F31A0502-F4AE-473C-A8CA-494A1E015D55}" srcOrd="1" destOrd="0" presId="urn:microsoft.com/office/officeart/2005/8/layout/orgChart1"/>
    <dgm:cxn modelId="{F862BFAD-5629-4897-99FC-87DB910B8E11}" type="presOf" srcId="{86915BF0-9CC9-40A6-9C4C-28CB430CBD01}" destId="{30C7C204-467F-4EB8-8CD7-D358455FF975}" srcOrd="1" destOrd="0" presId="urn:microsoft.com/office/officeart/2005/8/layout/orgChart1"/>
    <dgm:cxn modelId="{6407506E-C7EC-446A-98BE-2849B589D743}" type="presOf" srcId="{D685A6AF-4D6E-4172-B5B7-15B99DFE96A4}" destId="{7EEBDE34-F95B-4A44-8321-B56812580736}" srcOrd="0" destOrd="0" presId="urn:microsoft.com/office/officeart/2005/8/layout/orgChart1"/>
    <dgm:cxn modelId="{1D282553-F96E-4126-B93E-8C7587CFC67C}" type="presOf" srcId="{470F97DA-700E-4DB7-9BD6-7978B74D2BCC}" destId="{14DA8251-00B2-4858-BDDC-33A8011FD811}" srcOrd="0" destOrd="0" presId="urn:microsoft.com/office/officeart/2005/8/layout/orgChart1"/>
    <dgm:cxn modelId="{EB95188B-ADEE-48A8-9BFF-C138D983F5FA}" type="presOf" srcId="{9A837DDA-DE42-4137-BD68-D0E9CD0AE415}" destId="{3E4D3771-E915-425A-A4C4-9EE8FC1F1F11}" srcOrd="1" destOrd="0" presId="urn:microsoft.com/office/officeart/2005/8/layout/orgChart1"/>
    <dgm:cxn modelId="{C854521A-0F16-4C62-87DE-AF6825C88692}" type="presOf" srcId="{86915BF0-9CC9-40A6-9C4C-28CB430CBD01}" destId="{3801EDE1-E50C-44D2-A1CB-FD7582C285D6}" srcOrd="0" destOrd="0" presId="urn:microsoft.com/office/officeart/2005/8/layout/orgChart1"/>
    <dgm:cxn modelId="{024BE303-696B-487F-A242-2AC54F7B43F9}" type="presOf" srcId="{550FAA53-48A1-4272-8D5B-177170B57BB9}" destId="{3D93F33E-4844-4D86-814B-EB2C91E4CED3}" srcOrd="0" destOrd="0" presId="urn:microsoft.com/office/officeart/2005/8/layout/orgChart1"/>
    <dgm:cxn modelId="{F5A32C37-2B63-4915-94C5-DDC0E1C05D3C}" type="presOf" srcId="{49FB6925-14E5-4569-99E4-FC8DD9233FC0}" destId="{D4FA9F36-F915-4AD0-A7EE-EF88DB31F2C4}" srcOrd="0" destOrd="0" presId="urn:microsoft.com/office/officeart/2005/8/layout/orgChart1"/>
    <dgm:cxn modelId="{4E874494-6F2B-45B3-BF45-441A23600250}" type="presOf" srcId="{800A4E9C-D44C-4B89-B89F-5EACA7AF0045}" destId="{E9640F85-ADEF-42AD-BF99-DD846FA4AACF}"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97FC5DEF-B0DF-4F3A-87A2-323D8BEEE52A}" type="presOf" srcId="{46AAE9A1-4746-474B-96C6-BB15384E413E}" destId="{D23EB186-4C45-44A9-B70B-14E8B6CDC239}" srcOrd="0" destOrd="0" presId="urn:microsoft.com/office/officeart/2005/8/layout/orgChart1"/>
    <dgm:cxn modelId="{82C2CDC3-4C6C-4632-B57C-296710416E61}" type="presOf" srcId="{0FC75A7D-3FB4-4995-96A7-FBDDABEAB6A4}" destId="{0F4D36C7-0916-44FD-81F6-DBE988E0C813}" srcOrd="0" destOrd="0" presId="urn:microsoft.com/office/officeart/2005/8/layout/orgChart1"/>
    <dgm:cxn modelId="{23861AA1-FC8A-4A42-AD2A-D2260034F1DB}" type="presOf" srcId="{5943F5F5-9324-45CB-8B9D-4FB495A83960}" destId="{AAE0C62C-3265-4AA3-AE17-94AC6569D7F5}" srcOrd="0" destOrd="0" presId="urn:microsoft.com/office/officeart/2005/8/layout/orgChart1"/>
    <dgm:cxn modelId="{58CE1C57-CB4A-431B-AEA3-03A0756727E0}" type="presOf" srcId="{3B47672D-36DB-4DA5-8248-5F83238CDCC9}" destId="{57EB8257-8C27-4295-B9DC-500A9FC1BD33}" srcOrd="0" destOrd="0" presId="urn:microsoft.com/office/officeart/2005/8/layout/orgChart1"/>
    <dgm:cxn modelId="{D952B82C-3291-4385-9926-02E14F18D2D4}" type="presOf" srcId="{E1B76E91-90E1-457F-B8D1-F2C102589C6B}" destId="{1CF85554-8EEC-4D5E-8E74-A1718FB67B66}"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CE34179E-3963-4C54-9484-4B5432EAECBB}" type="presOf" srcId="{46AAE9A1-4746-474B-96C6-BB15384E413E}" destId="{931CD951-24C6-4082-BC4C-8AEC7C7C3BE9}" srcOrd="1" destOrd="0" presId="urn:microsoft.com/office/officeart/2005/8/layout/orgChart1"/>
    <dgm:cxn modelId="{F83304B9-04D0-48A5-9892-A39B3AC4E7F3}" type="presOf" srcId="{751B9237-0737-44A5-95BE-C19B684506C2}" destId="{602E2331-13C1-4BB3-9BF4-CACA94D677F6}" srcOrd="0" destOrd="0" presId="urn:microsoft.com/office/officeart/2005/8/layout/orgChart1"/>
    <dgm:cxn modelId="{9865B4AB-8039-41DD-BA84-616B223D56F5}" type="presOf" srcId="{5A15ECBF-199E-4B32-8CF5-2CE344CEFD29}" destId="{CCE67DB1-0EC7-4BB6-8B3B-9BFD2308B380}"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A082E9FF-AECA-4A90-963D-4C9AD319AE1F}" type="presOf" srcId="{EB507908-DE6D-4A67-8322-2BBD319EDB39}" destId="{F08E63DA-E4B4-489B-8CD6-D1D8414B7610}" srcOrd="0" destOrd="0" presId="urn:microsoft.com/office/officeart/2005/8/layout/orgChart1"/>
    <dgm:cxn modelId="{E62B9BD3-CA12-43C8-B73A-4C1648D65D4E}" type="presOf" srcId="{B6B66C2D-2D29-4F28-8021-658E6862DC47}" destId="{CA4877AA-3F92-4BA7-9AAB-770EDEA0C0CD}" srcOrd="0" destOrd="0" presId="urn:microsoft.com/office/officeart/2005/8/layout/orgChart1"/>
    <dgm:cxn modelId="{6D8F9B65-9390-4405-B72D-F97BAD6A382D}" type="presOf" srcId="{E5F746AA-A45F-4D12-BAD2-8898C837D0D4}" destId="{4841F9A3-3255-4539-BC16-D30FA63EE3A4}" srcOrd="1" destOrd="0" presId="urn:microsoft.com/office/officeart/2005/8/layout/orgChart1"/>
    <dgm:cxn modelId="{D1B1F928-0EEB-41BF-8D72-3CDF03964786}" type="presOf" srcId="{5943F5F5-9324-45CB-8B9D-4FB495A83960}" destId="{54F12044-88FD-4CB9-8717-67B2B8221EEE}"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F7267F5-5429-48BD-BD3F-54EAC4F9B815}" type="presOf" srcId="{E3722A7C-5400-4433-8D6C-4C025528E7A5}" destId="{3FD41EFD-FC9E-4795-A546-59B698B57E3B}" srcOrd="1" destOrd="0" presId="urn:microsoft.com/office/officeart/2005/8/layout/orgChart1"/>
    <dgm:cxn modelId="{BFA1D157-FC6D-4BF8-BD99-403044A65D4E}" type="presOf" srcId="{E53CA303-A4B9-40F3-AA4D-AE57C3F3FAE6}" destId="{EC0F227A-A213-459B-A0AA-06A5383F2F2D}" srcOrd="0" destOrd="0" presId="urn:microsoft.com/office/officeart/2005/8/layout/orgChart1"/>
    <dgm:cxn modelId="{39DF0850-1218-462B-B6EB-177EABDBA19E}" type="presOf" srcId="{E8028DA5-A12E-4747-9D1C-EE5DF8BA4D57}" destId="{606A03E4-86C6-45EC-A1E8-D1B9C0F2B133}" srcOrd="1" destOrd="0" presId="urn:microsoft.com/office/officeart/2005/8/layout/orgChart1"/>
    <dgm:cxn modelId="{685B3D13-E525-4C10-BBAB-AFB798E36B5C}" type="presOf" srcId="{C7DA50B6-FC5C-465D-83A3-835B3034FC94}" destId="{9245D962-09D3-485D-9DBF-5A45978DE845}" srcOrd="1" destOrd="0" presId="urn:microsoft.com/office/officeart/2005/8/layout/orgChart1"/>
    <dgm:cxn modelId="{63733599-085E-42AE-B83D-94B5781E5CDE}" type="presOf" srcId="{80A1695F-B5E9-4F00-ABD9-0D56D43EC2DD}" destId="{A0A3DD4A-079D-4211-8D4A-384E69D38B56}"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D8BD01FA-38E8-4EA9-88AA-90E49A97FC6A}" type="presOf" srcId="{616A5508-DAF7-47D8-9073-969D829E3DE7}" destId="{6C91A3EE-7AAE-41D2-B157-57B4A1122542}" srcOrd="0" destOrd="0" presId="urn:microsoft.com/office/officeart/2005/8/layout/orgChart1"/>
    <dgm:cxn modelId="{4006FC9A-3392-4290-B311-A56F897412C8}" type="presOf" srcId="{722786BE-FBA5-4406-9EDB-87B427A05708}" destId="{23445395-A926-4BD4-9EE3-40E618F6C200}"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94E13F53-E2A9-4BB4-A909-C079456C2A8A}" type="presOf" srcId="{610A5943-EF4B-43B8-85F3-49993823A251}" destId="{39DB70C0-07A1-42D1-9E6A-A6C783C4B9CC}"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E6D8D261-C635-46DF-AC0E-BB5E5D2D840F}" type="presOf" srcId="{5A15ECBF-199E-4B32-8CF5-2CE344CEFD29}" destId="{916BB611-4EBF-4A98-B256-548E386B6AE2}" srcOrd="1" destOrd="0" presId="urn:microsoft.com/office/officeart/2005/8/layout/orgChart1"/>
    <dgm:cxn modelId="{C3ADCDFB-2CEC-4178-B784-598730B7B1B2}" type="presOf" srcId="{470F97DA-700E-4DB7-9BD6-7978B74D2BCC}" destId="{FF5B20B9-9E5C-4512-A7E7-E7B41B9DB8CB}" srcOrd="1" destOrd="0" presId="urn:microsoft.com/office/officeart/2005/8/layout/orgChart1"/>
    <dgm:cxn modelId="{B1AC53C1-D357-4907-9584-0C0307CC6D2B}" type="presOf" srcId="{0FC75A7D-3FB4-4995-96A7-FBDDABEAB6A4}" destId="{A51F0247-BE36-40E9-8AB0-A9E005189AF1}" srcOrd="1" destOrd="0" presId="urn:microsoft.com/office/officeart/2005/8/layout/orgChart1"/>
    <dgm:cxn modelId="{A076A690-8916-4EFF-B54D-7C0166BF6518}" type="presOf" srcId="{BCA5CE83-EEE6-407C-AE94-6220FA10CAD7}" destId="{907AEEB7-2AAE-4155-A80C-E4FC94D3570F}"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872CED9A-1764-4C08-9DB5-8342CA5A9779}" type="presOf" srcId="{EF1D1D4C-3361-4EBC-9D1F-FD1932346B70}" destId="{3E35F573-B8DB-4497-87DD-B3FBDF20AC66}"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D5720BD4-EBE0-40F3-9DBD-D60BE5006E85}" type="presOf" srcId="{195AD2AA-0331-45A7-BD08-3F2D69E7DECA}" destId="{8B05E2C5-F733-4A81-A258-6AF664A88FA4}" srcOrd="1" destOrd="0" presId="urn:microsoft.com/office/officeart/2005/8/layout/orgChart1"/>
    <dgm:cxn modelId="{EA0B3026-6433-4BB7-91FD-9CF354326649}" type="presOf" srcId="{5FBC66E1-34C0-40F7-91C5-B7BE59DBAE0C}" destId="{22850415-31A2-43B3-8019-BA1DEC434E23}" srcOrd="0" destOrd="0" presId="urn:microsoft.com/office/officeart/2005/8/layout/orgChart1"/>
    <dgm:cxn modelId="{438DE2C2-3B8C-4168-B81E-7A04BBF9380D}" type="presOf" srcId="{3F139723-B0AE-4BF3-B906-3A5D3165EE70}" destId="{1369280A-9A92-402C-8AA0-04BBE157D1D3}" srcOrd="0" destOrd="0" presId="urn:microsoft.com/office/officeart/2005/8/layout/orgChart1"/>
    <dgm:cxn modelId="{AB786A4F-0D0D-4566-BC87-5B27EE320EEF}" type="presOf" srcId="{B93F0AB1-4638-43C2-B9D7-826ECB09310D}" destId="{6A51C2EE-C51B-481B-8D8B-ED9AE9A89519}" srcOrd="0" destOrd="0" presId="urn:microsoft.com/office/officeart/2005/8/layout/orgChart1"/>
    <dgm:cxn modelId="{A4E920EF-F564-42AD-BC00-3DA1F420B19F}" type="presOf" srcId="{6A4EF8A4-5734-4B3E-9B77-346244478244}" destId="{2852ECCE-C5E2-4F35-A399-32B0C0CC0653}" srcOrd="1" destOrd="0" presId="urn:microsoft.com/office/officeart/2005/8/layout/orgChart1"/>
    <dgm:cxn modelId="{61873CCC-A320-41AB-ABED-E21D847D36B6}" type="presOf" srcId="{CF28D7AB-5DB6-48AD-BF80-9B9F71047A83}" destId="{2DE77C80-34AB-47B4-B926-B838358C6DBF}" srcOrd="0" destOrd="0" presId="urn:microsoft.com/office/officeart/2005/8/layout/orgChart1"/>
    <dgm:cxn modelId="{71FC6209-F1D9-4CFA-9031-007B9C2E4F4E}" type="presOf" srcId="{AFFD3460-6A62-42DF-A0F0-A8172745676E}" destId="{A23E8AC0-73A0-414E-8EF4-3803ED3B13F6}" srcOrd="0" destOrd="0" presId="urn:microsoft.com/office/officeart/2005/8/layout/orgChart1"/>
    <dgm:cxn modelId="{CD18091F-EF42-4710-9C5C-5EE7767539DC}" type="presOf" srcId="{C0E71A07-9DB6-4AFC-AC44-03F6328BD834}" destId="{933F7788-B424-47E0-A2E6-9603FED5C1D8}" srcOrd="0" destOrd="0" presId="urn:microsoft.com/office/officeart/2005/8/layout/orgChart1"/>
    <dgm:cxn modelId="{AF1635E6-EDDC-4461-BFF9-95B180D612A0}" type="presOf" srcId="{DAD76C88-5D19-403D-BA58-0DF81B25F93B}" destId="{E11919B6-8327-4DE7-81DD-EF55B6BA921E}"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FA0A9EF7-6598-4A09-B061-47BD369D4250}" type="presOf" srcId="{B12863E6-1C89-4871-832F-ABD841D859A3}" destId="{B6DE3FBA-7B66-4B6C-B353-E7C686335BD5}" srcOrd="0" destOrd="0" presId="urn:microsoft.com/office/officeart/2005/8/layout/orgChart1"/>
    <dgm:cxn modelId="{20C29A7A-2113-4946-9F69-B30B92B3E15B}" type="presOf" srcId="{6E3E0666-931C-4B5B-AD0F-F4D270CAD011}" destId="{733AF98C-6CD0-43A4-99F5-A47BF12A8425}" srcOrd="0" destOrd="0" presId="urn:microsoft.com/office/officeart/2005/8/layout/orgChart1"/>
    <dgm:cxn modelId="{6145DAAF-3079-4DC1-886C-B35263EDF2A2}" type="presOf" srcId="{7A70C496-BE0D-40F3-8B88-C498B6334E84}" destId="{48D2168B-C6BC-4112-A276-83040E35FFBC}"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FE32E6C1-5BFF-43AD-952F-6D7D9F9409ED}" type="presOf" srcId="{732028C4-7C0E-4136-B3D4-60DDF4A13016}" destId="{229BCD2E-3467-4C2B-87E6-E9EED095C8D1}" srcOrd="1"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AD39ED7E-2EFB-44C0-9017-8657D5EAFBD9}" type="presOf" srcId="{AE7D9CF6-F71F-4E12-BBBA-200FB19E8701}" destId="{9EDE99AA-48AE-48FC-A82D-8817ABAAB30D}"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41B9CBF4-700E-4339-B7E8-B17A4D44A9BB}" type="presOf" srcId="{5FBC66E1-34C0-40F7-91C5-B7BE59DBAE0C}" destId="{D0CD7594-AA16-4151-8D32-12483A909702}" srcOrd="1" destOrd="0" presId="urn:microsoft.com/office/officeart/2005/8/layout/orgChart1"/>
    <dgm:cxn modelId="{8327217B-2106-42DD-9109-EFB5CDE20FD6}" type="presOf" srcId="{5021EAD1-358A-40CE-BD76-888CB8D4E13E}" destId="{255F3B05-3221-48C5-BEAA-93D7716E0480}" srcOrd="0" destOrd="0" presId="urn:microsoft.com/office/officeart/2005/8/layout/orgChart1"/>
    <dgm:cxn modelId="{507CAFD9-D31A-47CF-831F-102397240DE9}" type="presOf" srcId="{86206A03-C846-41F6-AF8C-666C8CFFF5B3}" destId="{2E6BAB13-A7FB-4F65-85F1-999564839247}" srcOrd="0" destOrd="0" presId="urn:microsoft.com/office/officeart/2005/8/layout/orgChart1"/>
    <dgm:cxn modelId="{E4C2E85E-D96B-44B0-A8A2-F561959912E5}" type="presOf" srcId="{2840A121-52ED-4493-BE00-E44CCBA34BBA}" destId="{6019D00C-2DD3-4EDD-B629-7B6220DE8AB6}" srcOrd="0" destOrd="0" presId="urn:microsoft.com/office/officeart/2005/8/layout/orgChart1"/>
    <dgm:cxn modelId="{FEB020E3-8AF7-410F-B0BD-2198D4AB4E96}" type="presOf" srcId="{9AEC864D-C440-490D-A60A-EBCB5A2A5964}" destId="{1817C144-6ECA-4399-B05E-14D9D361161A}" srcOrd="0" destOrd="0" presId="urn:microsoft.com/office/officeart/2005/8/layout/orgChart1"/>
    <dgm:cxn modelId="{64F1EB8E-66ED-4264-8C97-25E7DD58CBFD}" type="presOf" srcId="{E7CFB4D5-F1E7-4EDE-A984-DF5F55AF5140}" destId="{BC15E9F1-A4BE-4028-9F21-A1A86C769955}" srcOrd="0" destOrd="0" presId="urn:microsoft.com/office/officeart/2005/8/layout/orgChart1"/>
    <dgm:cxn modelId="{CEFFAF1F-2569-489F-BD93-CA48C6512432}" type="presOf" srcId="{F4F3723F-A12E-4068-9261-43D7D96B5F01}" destId="{693A74BA-5E54-47B7-86A9-A64D146D9A09}" srcOrd="0" destOrd="0" presId="urn:microsoft.com/office/officeart/2005/8/layout/orgChart1"/>
    <dgm:cxn modelId="{937273CF-3E1C-455A-8255-FB13725A246B}" type="presOf" srcId="{DABE63B6-1392-401D-8841-663962BBA84A}" destId="{F2CC11FA-53A5-45B3-997E-D220E749C8C7}" srcOrd="0" destOrd="0" presId="urn:microsoft.com/office/officeart/2005/8/layout/orgChart1"/>
    <dgm:cxn modelId="{5E0849A5-EB56-42CB-A84E-E16998CFC9E0}" type="presOf" srcId="{7210F7A2-B4A2-4930-942C-A7F33B9DDEEE}" destId="{0AB9BDE0-14FD-46AF-9249-52A7E722B646}" srcOrd="1" destOrd="0" presId="urn:microsoft.com/office/officeart/2005/8/layout/orgChart1"/>
    <dgm:cxn modelId="{DBDC202B-60BA-43F8-8F4E-F55A316EDE88}" type="presOf" srcId="{3E2E13B3-89BE-4401-98A1-EAD8AD956B8C}" destId="{90FADBB2-348C-499C-934D-7E0234ABB7DC}" srcOrd="0" destOrd="0" presId="urn:microsoft.com/office/officeart/2005/8/layout/orgChart1"/>
    <dgm:cxn modelId="{A6B076B3-EFEB-4357-A1AB-818FCC22F605}" type="presOf" srcId="{45EF1FD7-2623-4B06-81D3-7139873E5FBC}" destId="{6422E208-9640-48D6-B131-C15D4CB7C624}"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BEB5CCAF-C214-4DA4-B318-EB816DA42DC8}" type="presOf" srcId="{A7920F66-9E37-4CC1-BB1C-4F0678326D82}" destId="{362FAA02-859C-477F-8BB4-F98E4E85B8F8}" srcOrd="0" destOrd="0" presId="urn:microsoft.com/office/officeart/2005/8/layout/orgChart1"/>
    <dgm:cxn modelId="{84617F72-C548-44A8-9EA9-F85210897DBD}" type="presOf" srcId="{03BF16A3-69C8-45ED-8B31-8186F4F5B223}" destId="{6ADA9F45-205D-47E3-9036-5871D3E79FA2}" srcOrd="0" destOrd="0" presId="urn:microsoft.com/office/officeart/2005/8/layout/orgChart1"/>
    <dgm:cxn modelId="{18EB4050-4954-4D67-834D-F426C2289B29}" type="presOf" srcId="{AE7D9CF6-F71F-4E12-BBBA-200FB19E8701}" destId="{4ED0E83C-6440-4690-B2AE-F7D62B332372}" srcOrd="1" destOrd="0" presId="urn:microsoft.com/office/officeart/2005/8/layout/orgChart1"/>
    <dgm:cxn modelId="{E54E6117-3F59-4D85-B002-276CCEFD63C3}" type="presOf" srcId="{3B47672D-36DB-4DA5-8248-5F83238CDCC9}" destId="{C2A1DB71-9A06-4EC1-90E8-A314471533CB}" srcOrd="1" destOrd="0" presId="urn:microsoft.com/office/officeart/2005/8/layout/orgChart1"/>
    <dgm:cxn modelId="{04312883-76B9-40BD-884D-1B1EC6CD29A0}" type="presOf" srcId="{C20AAE2D-9513-426F-951E-DCF02C6FD052}" destId="{8D19FA06-33CF-4015-8006-B62B5077D648}" srcOrd="1" destOrd="0" presId="urn:microsoft.com/office/officeart/2005/8/layout/orgChart1"/>
    <dgm:cxn modelId="{88CDC33A-E521-4C2B-9136-D9AB4735F609}" type="presOf" srcId="{F1B2F675-1F52-49E1-8661-F041CE80BC61}" destId="{E2DECF6B-6D05-4789-8C2C-7F61D672C650}" srcOrd="1" destOrd="0" presId="urn:microsoft.com/office/officeart/2005/8/layout/orgChart1"/>
    <dgm:cxn modelId="{81567BBD-3BFA-446F-96A2-86903FBFC7AC}" type="presOf" srcId="{4BE1ADFF-EFFA-4AF0-A666-F60995085558}" destId="{85DF27D3-757D-4AAD-98A1-42C40125307B}"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86CA6671-90AB-4578-B7ED-A5084A378150}" type="presOf" srcId="{9A837DDA-DE42-4137-BD68-D0E9CD0AE415}" destId="{CF841386-FE9A-4687-8DEC-964D08516718}"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B9125902-2AA8-47B0-91C1-B7EC9B5097EC}" type="presOf" srcId="{4AF09A47-FEE9-4BA2-9E50-78945F5991A4}" destId="{51C02D81-11B4-4B64-ADCB-B83673569BCE}" srcOrd="0" destOrd="0" presId="urn:microsoft.com/office/officeart/2005/8/layout/orgChart1"/>
    <dgm:cxn modelId="{4D6497DA-7297-47C0-852E-02074A6E209F}" type="presOf" srcId="{E5F746AA-A45F-4D12-BAD2-8898C837D0D4}" destId="{632F89DD-700E-48C2-9CB0-1599D0012A3A}" srcOrd="0" destOrd="0" presId="urn:microsoft.com/office/officeart/2005/8/layout/orgChart1"/>
    <dgm:cxn modelId="{C7AFF3BC-C20E-4299-9EEE-40782B84F923}" type="presOf" srcId="{BCA5CE83-EEE6-407C-AE94-6220FA10CAD7}" destId="{CD3815C0-696D-4F1D-8926-18EFD089F16F}" srcOrd="0" destOrd="0" presId="urn:microsoft.com/office/officeart/2005/8/layout/orgChart1"/>
    <dgm:cxn modelId="{C22E9B5D-0C03-4D9D-B2DC-AD6461605FD2}" type="presOf" srcId="{64EDED6B-9FD1-453E-95BD-28D098779489}" destId="{092A7EB8-65DB-4D15-9713-965934D05954}" srcOrd="0" destOrd="0" presId="urn:microsoft.com/office/officeart/2005/8/layout/orgChart1"/>
    <dgm:cxn modelId="{4AEB799B-A8DD-4687-B3D6-684E547C9418}" type="presOf" srcId="{478D4AF2-2370-4018-9D8F-DB8D346E12B9}" destId="{4EE119FA-FAAD-4000-BD06-6267762D55F9}" srcOrd="1" destOrd="0" presId="urn:microsoft.com/office/officeart/2005/8/layout/orgChart1"/>
    <dgm:cxn modelId="{8D9ED846-BF20-49A5-9C4D-1F831050791F}" type="presOf" srcId="{9344D49A-2C9A-4328-A935-7109079E88F1}" destId="{46C37208-7CB1-45FE-98CF-24A799F814F6}" srcOrd="0" destOrd="0" presId="urn:microsoft.com/office/officeart/2005/8/layout/orgChart1"/>
    <dgm:cxn modelId="{A0342813-E62F-4BE6-BA99-B3D7F9DBBE4B}" type="presOf" srcId="{478D4AF2-2370-4018-9D8F-DB8D346E12B9}" destId="{FD709827-B823-42C7-99E5-4F0C876B50A8}" srcOrd="0" destOrd="0" presId="urn:microsoft.com/office/officeart/2005/8/layout/orgChart1"/>
    <dgm:cxn modelId="{57DF1C5D-1DB4-430F-9FA9-88F66C7CB1E2}" type="presOf" srcId="{A2CA5940-BBE8-4479-B060-3B4ED52A342B}" destId="{C4869CF1-B41B-4263-95D6-48E272D1120F}" srcOrd="0" destOrd="0" presId="urn:microsoft.com/office/officeart/2005/8/layout/orgChart1"/>
    <dgm:cxn modelId="{46D0B127-E20B-4654-B1C6-B08211157A78}" type="presOf" srcId="{F797498C-A402-4A51-BBA1-D9DB816F2F08}" destId="{B93034BC-FA44-4BD1-8759-AC74204A72F5}" srcOrd="0" destOrd="0" presId="urn:microsoft.com/office/officeart/2005/8/layout/orgChart1"/>
    <dgm:cxn modelId="{458E9993-BD81-4D9F-874E-04DCF3E7061F}" type="presOf" srcId="{C3C818E4-A4E2-48E2-8BD4-677703B3094B}" destId="{EBB45397-F6A7-43E9-BC85-DF76FFF93101}" srcOrd="0" destOrd="0" presId="urn:microsoft.com/office/officeart/2005/8/layout/orgChart1"/>
    <dgm:cxn modelId="{826EA216-D84F-45E6-A951-91C005519C5B}" type="presOf" srcId="{E8028DA5-A12E-4747-9D1C-EE5DF8BA4D57}" destId="{2282E745-FE61-4DD4-A215-ED5C72438478}" srcOrd="0" destOrd="0" presId="urn:microsoft.com/office/officeart/2005/8/layout/orgChart1"/>
    <dgm:cxn modelId="{FCA4AF49-3FAB-4149-8758-E1AA647FF388}" type="presOf" srcId="{E3722A7C-5400-4433-8D6C-4C025528E7A5}" destId="{4C706B72-F314-442E-A9AB-0D3AB904A4C8}"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86D39B0D-4FF0-4314-AF47-F2D151127B70}" type="presOf" srcId="{C3C818E4-A4E2-48E2-8BD4-677703B3094B}" destId="{A9CC9904-34CA-4BB5-9EB3-5740E0BC1793}" srcOrd="1" destOrd="0" presId="urn:microsoft.com/office/officeart/2005/8/layout/orgChart1"/>
    <dgm:cxn modelId="{F8548B3B-EBB1-4C1D-9FD8-D829310576A0}" type="presOf" srcId="{8291F786-70EA-4916-A753-3A2DBEE9AFBE}" destId="{A9ED4FE4-CB74-4854-A300-8D2B45FA0EDE}" srcOrd="0" destOrd="0" presId="urn:microsoft.com/office/officeart/2005/8/layout/orgChart1"/>
    <dgm:cxn modelId="{C6DF3B18-BABD-40B7-A013-8D2DF4A948DE}" type="presOf" srcId="{4BE1ADFF-EFFA-4AF0-A666-F60995085558}" destId="{AFEADCE2-29F4-4E5C-9301-2E065CB3F698}"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7B54ACB6-E07B-4AB7-9289-62022CFF4D9D}" type="presOf" srcId="{B12863E6-1C89-4871-832F-ABD841D859A3}" destId="{C515A046-F717-4EEC-906F-ADB58F1B415F}"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70B31414-FBAE-453E-8F85-1A3F94AF6FE3}" type="presOf" srcId="{82D32540-5184-4642-AA16-21286E7D64A7}" destId="{8704F6F5-3A45-49EC-962F-F70172F6840B}"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834957F-B89A-442C-B976-253A2BC2AB25}" type="presOf" srcId="{4895DA8E-8B7A-4DC5-8FE2-E36A340D5358}" destId="{43BDDACC-62E9-4572-AB5C-5CD1ECE3CBB0}" srcOrd="0" destOrd="0" presId="urn:microsoft.com/office/officeart/2005/8/layout/orgChart1"/>
    <dgm:cxn modelId="{A22442D1-7E4E-4D81-8E68-5833A6D28364}" type="presOf" srcId="{610A5943-EF4B-43B8-85F3-49993823A251}" destId="{80B9726B-1F6D-480F-B41E-E1ACFAB8D924}" srcOrd="0" destOrd="0" presId="urn:microsoft.com/office/officeart/2005/8/layout/orgChart1"/>
    <dgm:cxn modelId="{25AE0D6D-32D9-44AC-AF32-9064B4BCC906}" type="presOf" srcId="{F1B2F675-1F52-49E1-8661-F041CE80BC61}" destId="{1EFBFA3E-152E-412F-B063-EC280DDB3BA8}" srcOrd="0" destOrd="0" presId="urn:microsoft.com/office/officeart/2005/8/layout/orgChart1"/>
    <dgm:cxn modelId="{E61E2481-0ADC-4468-B33F-707155918B57}" type="presOf" srcId="{724E54B0-110A-44C9-84FD-013A65BB1C27}" destId="{5ABD6951-BEDD-4817-9022-04BA05DB526E}" srcOrd="0" destOrd="0" presId="urn:microsoft.com/office/officeart/2005/8/layout/orgChart1"/>
    <dgm:cxn modelId="{228A8D47-CE7C-462B-B24F-89116D87454C}" type="presOf" srcId="{732028C4-7C0E-4136-B3D4-60DDF4A13016}" destId="{79B6E7C5-9601-42FD-863C-EE35E558B232}" srcOrd="0" destOrd="0" presId="urn:microsoft.com/office/officeart/2005/8/layout/orgChart1"/>
    <dgm:cxn modelId="{FA276FBC-2AC1-4620-832D-DD69FE1C3978}" type="presOf" srcId="{CF28D7AB-5DB6-48AD-BF80-9B9F71047A83}" destId="{45790D66-2D65-4A65-94CB-F936CDF3560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0DC2D15C-3584-44E1-8042-B728A21D230E}" type="presOf" srcId="{D4446DE1-B950-4204-8D95-79A467AE6979}" destId="{9A2F3ECB-94A2-4867-ADF6-A829543E2D4B}" srcOrd="0" destOrd="0" presId="urn:microsoft.com/office/officeart/2005/8/layout/orgChart1"/>
    <dgm:cxn modelId="{17265341-EECC-4DE0-B7AD-1EE6B0540316}" type="presOf" srcId="{DB6D83F2-E9A9-4A17-A6AC-CF7CF1E2B579}" destId="{70BE378E-BDF8-4376-B51E-8777743B45F0}" srcOrd="0" destOrd="0" presId="urn:microsoft.com/office/officeart/2005/8/layout/orgChart1"/>
    <dgm:cxn modelId="{17FD2F03-7004-4192-B201-09B3060A481F}" type="presOf" srcId="{1818AEE2-18FF-4B61-9B8B-5BBDBB2C21B2}" destId="{07F93F11-71E3-4FDA-816C-BB3E348F3103}" srcOrd="0" destOrd="0" presId="urn:microsoft.com/office/officeart/2005/8/layout/orgChart1"/>
    <dgm:cxn modelId="{85BD09D8-559C-43F6-B28C-47126A1086AB}" type="presOf" srcId="{1634314E-E517-4305-893D-98C4C74A9131}" destId="{E7DEBBC3-0DDF-4B52-A4D9-76BAFBD14A41}" srcOrd="0" destOrd="0" presId="urn:microsoft.com/office/officeart/2005/8/layout/orgChart1"/>
    <dgm:cxn modelId="{E00122BF-37C3-442B-80B1-CC2A1DBA83AF}" type="presOf" srcId="{AFFD3460-6A62-42DF-A0F0-A8172745676E}" destId="{A01C0E44-C05B-4456-A062-AD67344F9E8A}" srcOrd="1" destOrd="0" presId="urn:microsoft.com/office/officeart/2005/8/layout/orgChart1"/>
    <dgm:cxn modelId="{3B0047D5-D6CE-42EC-8409-362295436218}" type="presOf" srcId="{7E3F8A8D-B681-486B-8C2E-44BA9C5FDBFA}" destId="{7FD2EF77-A4E5-4035-9519-5C7DC94D1E38}" srcOrd="1" destOrd="0" presId="urn:microsoft.com/office/officeart/2005/8/layout/orgChart1"/>
    <dgm:cxn modelId="{054B45C1-C6E7-4DA8-855D-EC9D5296D41E}" type="presOf" srcId="{7F05606F-BC6E-4832-B3F2-B38D2C6905A5}" destId="{D8C0E14E-D0D2-4C90-B2D9-28BBB418C65E}"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B45DD33B-85DE-4E1A-AB38-61E6E2EDC613}" type="presOf" srcId="{82D32540-5184-4642-AA16-21286E7D64A7}" destId="{3E406804-2F70-4EBB-A940-86121BF0941A}" srcOrd="0" destOrd="0" presId="urn:microsoft.com/office/officeart/2005/8/layout/orgChart1"/>
    <dgm:cxn modelId="{4525F153-A4D3-410C-A957-273324FFB20D}" type="presOf" srcId="{C7DA50B6-FC5C-465D-83A3-835B3034FC94}" destId="{57C3870B-ACB4-423B-BFFC-6E503DD92EC5}" srcOrd="0" destOrd="0" presId="urn:microsoft.com/office/officeart/2005/8/layout/orgChart1"/>
    <dgm:cxn modelId="{964D041A-E269-40E8-945A-2CE2EE4E6611}" type="presOf" srcId="{90F13D62-4243-4948-9014-E8C874B96C9A}" destId="{630C8904-6FB2-41B7-A62D-ACD0DDA8313C}" srcOrd="1" destOrd="0" presId="urn:microsoft.com/office/officeart/2005/8/layout/orgChart1"/>
    <dgm:cxn modelId="{379ADA33-9169-4032-9DE6-F2D261B0764F}" type="presOf" srcId="{3F139723-B0AE-4BF3-B906-3A5D3165EE70}" destId="{AE610FB5-79C1-42B8-BBC2-886CE01D1895}"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70895B78-DA0E-4BFE-8C98-13C00E57460A}" type="presOf" srcId="{FADBA842-0607-4F23-9B35-412FAD361C1A}" destId="{9A97F9F9-7B33-4D07-8169-95F270880061}" srcOrd="0" destOrd="0" presId="urn:microsoft.com/office/officeart/2005/8/layout/orgChart1"/>
    <dgm:cxn modelId="{F294DE09-470E-46E6-AF9D-2C48DA130E23}" type="presOf" srcId="{195AD2AA-0331-45A7-BD08-3F2D69E7DECA}" destId="{321BECB2-8802-473F-BD7C-427A6532EB74}" srcOrd="0" destOrd="0" presId="urn:microsoft.com/office/officeart/2005/8/layout/orgChart1"/>
    <dgm:cxn modelId="{3A7B8CE1-AF7F-4EEA-A69C-2D145084EF07}" type="presOf" srcId="{A874176F-B27A-4687-B906-32E42BD53E0E}" destId="{98103316-F1B0-4E3A-8371-3B709AED0E71}"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8B2C06CD-4CD0-4526-8C88-1DE2A1C90962}" type="presOf" srcId="{6A4EF8A4-5734-4B3E-9B77-346244478244}" destId="{DC2AE255-19BF-4E55-8A4B-B8DA5E24DFDD}" srcOrd="0" destOrd="0" presId="urn:microsoft.com/office/officeart/2005/8/layout/orgChart1"/>
    <dgm:cxn modelId="{87E41087-BC22-4F4D-A7B2-78264948D94B}" type="presOf" srcId="{C20AAE2D-9513-426F-951E-DCF02C6FD052}" destId="{559519C3-9E4C-4BE4-B7F4-23F74529AAE7}"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A0987DC1-5F32-41C7-896B-8F14EFE1731B}" type="presOf" srcId="{E1B76E91-90E1-457F-B8D1-F2C102589C6B}" destId="{05B88768-7857-459F-A065-EF1F204EEDEA}"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C2DDEBD3-491C-42AE-B13E-F664E261BB21}" type="presOf" srcId="{7210F7A2-B4A2-4930-942C-A7F33B9DDEEE}" destId="{ACDEBD9B-611C-411A-885A-15CE3F3315BC}" srcOrd="0" destOrd="0" presId="urn:microsoft.com/office/officeart/2005/8/layout/orgChart1"/>
    <dgm:cxn modelId="{52D55BF7-291C-4153-9F9C-A98AF1B6E130}" type="presOf" srcId="{EB507908-DE6D-4A67-8322-2BBD319EDB39}" destId="{1BE9CCA6-6C6C-46A4-B9ED-8A7BF88ABD59}"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B9DAFB2F-D70E-4323-AFF5-F85C955CCF78}" type="presOf" srcId="{1818AEE2-18FF-4B61-9B8B-5BBDBB2C21B2}" destId="{DD892A93-F2F2-4F1B-9035-C91826664A5F}" srcOrd="1" destOrd="0" presId="urn:microsoft.com/office/officeart/2005/8/layout/orgChart1"/>
    <dgm:cxn modelId="{5545D354-748E-47F7-AEEC-0D3A88B77C51}" type="presOf" srcId="{90F13D62-4243-4948-9014-E8C874B96C9A}" destId="{CA0B1C3A-0C89-45EF-81FE-A8B27F9A299E}" srcOrd="0" destOrd="0" presId="urn:microsoft.com/office/officeart/2005/8/layout/orgChart1"/>
    <dgm:cxn modelId="{07C81044-5377-4871-9EDC-450D2017C280}" type="presOf" srcId="{4AF09A47-FEE9-4BA2-9E50-78945F5991A4}" destId="{5CB5EAA4-325F-4B78-B8DE-82191DA83D87}"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6DAF694A-ED74-4CCA-8CE7-6972565E9D47}" type="presParOf" srcId="{3D93F33E-4844-4D86-814B-EB2C91E4CED3}" destId="{B38BC602-F336-46A8-A79A-00E63AADBE83}" srcOrd="0" destOrd="0" presId="urn:microsoft.com/office/officeart/2005/8/layout/orgChart1"/>
    <dgm:cxn modelId="{320087CD-AB23-4830-AB74-0085B3CA398C}" type="presParOf" srcId="{B38BC602-F336-46A8-A79A-00E63AADBE83}" destId="{946B99FC-393F-4D32-804A-1A2D19D2AB67}" srcOrd="0" destOrd="0" presId="urn:microsoft.com/office/officeart/2005/8/layout/orgChart1"/>
    <dgm:cxn modelId="{1F5EE814-8118-4114-8410-DFFD9A8473FE}" type="presParOf" srcId="{946B99FC-393F-4D32-804A-1A2D19D2AB67}" destId="{80B9726B-1F6D-480F-B41E-E1ACFAB8D924}" srcOrd="0" destOrd="0" presId="urn:microsoft.com/office/officeart/2005/8/layout/orgChart1"/>
    <dgm:cxn modelId="{29B4B06D-19A9-447F-A67A-4D6328C5CF8E}" type="presParOf" srcId="{946B99FC-393F-4D32-804A-1A2D19D2AB67}" destId="{39DB70C0-07A1-42D1-9E6A-A6C783C4B9CC}" srcOrd="1" destOrd="0" presId="urn:microsoft.com/office/officeart/2005/8/layout/orgChart1"/>
    <dgm:cxn modelId="{16CDCC4C-FE2C-4EA6-B48C-A199FBCC9A30}" type="presParOf" srcId="{B38BC602-F336-46A8-A79A-00E63AADBE83}" destId="{B53DA2B4-0AAE-47E6-B66C-C86B47068F22}" srcOrd="1" destOrd="0" presId="urn:microsoft.com/office/officeart/2005/8/layout/orgChart1"/>
    <dgm:cxn modelId="{E4BE4CDD-BA3B-41C6-99F6-154A0491A65A}" type="presParOf" srcId="{B53DA2B4-0AAE-47E6-B66C-C86B47068F22}" destId="{933F7788-B424-47E0-A2E6-9603FED5C1D8}" srcOrd="0" destOrd="0" presId="urn:microsoft.com/office/officeart/2005/8/layout/orgChart1"/>
    <dgm:cxn modelId="{C0B11C66-0C3B-431F-BC70-774C980AE1AB}" type="presParOf" srcId="{B53DA2B4-0AAE-47E6-B66C-C86B47068F22}" destId="{6830A113-344A-4995-91FA-A5DFA60D5C28}" srcOrd="1" destOrd="0" presId="urn:microsoft.com/office/officeart/2005/8/layout/orgChart1"/>
    <dgm:cxn modelId="{F29019D6-0E50-4A42-9078-7E3A126D4F0E}" type="presParOf" srcId="{6830A113-344A-4995-91FA-A5DFA60D5C28}" destId="{CA1CA8DB-49B1-4E7C-9D9C-396A65E62388}" srcOrd="0" destOrd="0" presId="urn:microsoft.com/office/officeart/2005/8/layout/orgChart1"/>
    <dgm:cxn modelId="{299C9B78-C869-49A0-AA7C-679698EDA036}" type="presParOf" srcId="{CA1CA8DB-49B1-4E7C-9D9C-396A65E62388}" destId="{3801EDE1-E50C-44D2-A1CB-FD7582C285D6}" srcOrd="0" destOrd="0" presId="urn:microsoft.com/office/officeart/2005/8/layout/orgChart1"/>
    <dgm:cxn modelId="{EA607E62-EC45-4168-9836-352788614955}" type="presParOf" srcId="{CA1CA8DB-49B1-4E7C-9D9C-396A65E62388}" destId="{30C7C204-467F-4EB8-8CD7-D358455FF975}" srcOrd="1" destOrd="0" presId="urn:microsoft.com/office/officeart/2005/8/layout/orgChart1"/>
    <dgm:cxn modelId="{8321D6D6-A0CC-4B24-95F8-C9F90C74EA4B}" type="presParOf" srcId="{6830A113-344A-4995-91FA-A5DFA60D5C28}" destId="{AFCDF888-9B4A-432A-92D3-09DCA9DB0F02}" srcOrd="1" destOrd="0" presId="urn:microsoft.com/office/officeart/2005/8/layout/orgChart1"/>
    <dgm:cxn modelId="{07560859-FC06-4040-B751-AB9CA4222AAC}" type="presParOf" srcId="{AFCDF888-9B4A-432A-92D3-09DCA9DB0F02}" destId="{EF0CCAE9-2F6C-4947-AB1A-8275B23822FB}" srcOrd="0" destOrd="0" presId="urn:microsoft.com/office/officeart/2005/8/layout/orgChart1"/>
    <dgm:cxn modelId="{234475AA-C479-4058-A61A-B51E2CC13496}" type="presParOf" srcId="{AFCDF888-9B4A-432A-92D3-09DCA9DB0F02}" destId="{62CD040F-EF78-4524-8ACE-3FD163254209}" srcOrd="1" destOrd="0" presId="urn:microsoft.com/office/officeart/2005/8/layout/orgChart1"/>
    <dgm:cxn modelId="{DD52DEA9-B982-41CB-8453-207C9CD6B519}" type="presParOf" srcId="{62CD040F-EF78-4524-8ACE-3FD163254209}" destId="{BB47BCE9-E8F7-4F86-B5D4-299DEB48BD68}" srcOrd="0" destOrd="0" presId="urn:microsoft.com/office/officeart/2005/8/layout/orgChart1"/>
    <dgm:cxn modelId="{DCECC4AE-7E3F-4D27-BAFD-0CD6CD990102}" type="presParOf" srcId="{BB47BCE9-E8F7-4F86-B5D4-299DEB48BD68}" destId="{AFEADCE2-29F4-4E5C-9301-2E065CB3F698}" srcOrd="0" destOrd="0" presId="urn:microsoft.com/office/officeart/2005/8/layout/orgChart1"/>
    <dgm:cxn modelId="{73D40C99-A25A-4A9C-8454-201C2E09EA52}" type="presParOf" srcId="{BB47BCE9-E8F7-4F86-B5D4-299DEB48BD68}" destId="{85DF27D3-757D-4AAD-98A1-42C40125307B}" srcOrd="1" destOrd="0" presId="urn:microsoft.com/office/officeart/2005/8/layout/orgChart1"/>
    <dgm:cxn modelId="{5EB77E46-52A2-40AC-9B16-FCC4E3F6BCED}" type="presParOf" srcId="{62CD040F-EF78-4524-8ACE-3FD163254209}" destId="{DF81F3F8-51EE-494E-9D66-4305EA9C03FF}" srcOrd="1" destOrd="0" presId="urn:microsoft.com/office/officeart/2005/8/layout/orgChart1"/>
    <dgm:cxn modelId="{724D1E9E-D67A-44E1-9240-5CC3F8A81932}" type="presParOf" srcId="{DF81F3F8-51EE-494E-9D66-4305EA9C03FF}" destId="{7688A2C1-C59C-4108-AF10-55DCFBDA8871}" srcOrd="0" destOrd="0" presId="urn:microsoft.com/office/officeart/2005/8/layout/orgChart1"/>
    <dgm:cxn modelId="{0F5C695B-2686-4535-90FB-0D12B4A3F596}" type="presParOf" srcId="{DF81F3F8-51EE-494E-9D66-4305EA9C03FF}" destId="{B3C0F125-D7D7-4D13-AFE0-199FC2401243}" srcOrd="1" destOrd="0" presId="urn:microsoft.com/office/officeart/2005/8/layout/orgChart1"/>
    <dgm:cxn modelId="{73D25D9B-C9D6-416E-BD44-21C4C2144840}" type="presParOf" srcId="{B3C0F125-D7D7-4D13-AFE0-199FC2401243}" destId="{EF4C2BBC-24C8-433D-9F92-58DED35850EF}" srcOrd="0" destOrd="0" presId="urn:microsoft.com/office/officeart/2005/8/layout/orgChart1"/>
    <dgm:cxn modelId="{C07D984D-D21A-4C4E-950A-05666D7FE31A}" type="presParOf" srcId="{EF4C2BBC-24C8-433D-9F92-58DED35850EF}" destId="{51C02D81-11B4-4B64-ADCB-B83673569BCE}" srcOrd="0" destOrd="0" presId="urn:microsoft.com/office/officeart/2005/8/layout/orgChart1"/>
    <dgm:cxn modelId="{B5687278-7F85-4B95-B05B-0391F5CB90E5}" type="presParOf" srcId="{EF4C2BBC-24C8-433D-9F92-58DED35850EF}" destId="{5CB5EAA4-325F-4B78-B8DE-82191DA83D87}" srcOrd="1" destOrd="0" presId="urn:microsoft.com/office/officeart/2005/8/layout/orgChart1"/>
    <dgm:cxn modelId="{21B2C4BF-A3EF-4BFC-98F1-7ABB2645F625}" type="presParOf" srcId="{B3C0F125-D7D7-4D13-AFE0-199FC2401243}" destId="{3978937C-ED6F-4DFE-ACD0-9CD1D86242CA}" srcOrd="1" destOrd="0" presId="urn:microsoft.com/office/officeart/2005/8/layout/orgChart1"/>
    <dgm:cxn modelId="{3A8FB657-AB6A-465D-88EE-5483946FDAE7}" type="presParOf" srcId="{B3C0F125-D7D7-4D13-AFE0-199FC2401243}" destId="{4304E283-055C-4905-85F4-42CC8101DC89}" srcOrd="2" destOrd="0" presId="urn:microsoft.com/office/officeart/2005/8/layout/orgChart1"/>
    <dgm:cxn modelId="{3B529D18-64D9-4AB0-92B9-2B12C7E9E4C1}" type="presParOf" srcId="{DF81F3F8-51EE-494E-9D66-4305EA9C03FF}" destId="{C4869CF1-B41B-4263-95D6-48E272D1120F}" srcOrd="2" destOrd="0" presId="urn:microsoft.com/office/officeart/2005/8/layout/orgChart1"/>
    <dgm:cxn modelId="{6C5310C9-1BFB-44A2-AF3B-1DE152517866}" type="presParOf" srcId="{DF81F3F8-51EE-494E-9D66-4305EA9C03FF}" destId="{0CC54EB6-27A9-4E28-AAE2-258E5BC087AA}" srcOrd="3" destOrd="0" presId="urn:microsoft.com/office/officeart/2005/8/layout/orgChart1"/>
    <dgm:cxn modelId="{950C63A5-1A65-49F2-96C9-667339722AFC}" type="presParOf" srcId="{0CC54EB6-27A9-4E28-AAE2-258E5BC087AA}" destId="{139310CC-BFC6-4EAF-8540-CF53093340F3}" srcOrd="0" destOrd="0" presId="urn:microsoft.com/office/officeart/2005/8/layout/orgChart1"/>
    <dgm:cxn modelId="{715B21DA-5566-40A4-A1D0-F043A854B1C1}" type="presParOf" srcId="{139310CC-BFC6-4EAF-8540-CF53093340F3}" destId="{F2CC11FA-53A5-45B3-997E-D220E749C8C7}" srcOrd="0" destOrd="0" presId="urn:microsoft.com/office/officeart/2005/8/layout/orgChart1"/>
    <dgm:cxn modelId="{8EEB0E85-FC7F-492D-BADF-9CE1F96F7885}" type="presParOf" srcId="{139310CC-BFC6-4EAF-8540-CF53093340F3}" destId="{F31A0502-F4AE-473C-A8CA-494A1E015D55}" srcOrd="1" destOrd="0" presId="urn:microsoft.com/office/officeart/2005/8/layout/orgChart1"/>
    <dgm:cxn modelId="{3DA7A84A-E082-47F6-AB2F-B77D73B15169}" type="presParOf" srcId="{0CC54EB6-27A9-4E28-AAE2-258E5BC087AA}" destId="{5493CE5B-E6BA-4483-A6C3-63E04FDA14D8}" srcOrd="1" destOrd="0" presId="urn:microsoft.com/office/officeart/2005/8/layout/orgChart1"/>
    <dgm:cxn modelId="{1D8E11E5-74C4-45BF-B1D0-652ADC7BBBF2}" type="presParOf" srcId="{0CC54EB6-27A9-4E28-AAE2-258E5BC087AA}" destId="{BFD31CB0-C2EB-47A2-ACFE-07486CE5D745}" srcOrd="2" destOrd="0" presId="urn:microsoft.com/office/officeart/2005/8/layout/orgChart1"/>
    <dgm:cxn modelId="{ABE2A676-E2BE-48BA-AEC0-A2B707267842}" type="presParOf" srcId="{62CD040F-EF78-4524-8ACE-3FD163254209}" destId="{756C28C8-5B6D-483C-934D-AA06043C91E9}" srcOrd="2" destOrd="0" presId="urn:microsoft.com/office/officeart/2005/8/layout/orgChart1"/>
    <dgm:cxn modelId="{2B8443A2-20D8-479F-A086-13E736EFA21D}" type="presParOf" srcId="{AFCDF888-9B4A-432A-92D3-09DCA9DB0F02}" destId="{6ADA9F45-205D-47E3-9036-5871D3E79FA2}" srcOrd="2" destOrd="0" presId="urn:microsoft.com/office/officeart/2005/8/layout/orgChart1"/>
    <dgm:cxn modelId="{7DCF00FE-8E98-4D8F-AE77-A8ECE591C889}" type="presParOf" srcId="{AFCDF888-9B4A-432A-92D3-09DCA9DB0F02}" destId="{8790D9A9-6EF3-4E42-B4A4-48AFC213C45C}" srcOrd="3" destOrd="0" presId="urn:microsoft.com/office/officeart/2005/8/layout/orgChart1"/>
    <dgm:cxn modelId="{E597C949-8E47-4269-BBFD-309B5734697A}" type="presParOf" srcId="{8790D9A9-6EF3-4E42-B4A4-48AFC213C45C}" destId="{1959B4AC-8661-499E-A55B-CFE5E866DF8F}" srcOrd="0" destOrd="0" presId="urn:microsoft.com/office/officeart/2005/8/layout/orgChart1"/>
    <dgm:cxn modelId="{C2293958-01AE-4966-B152-8E755AD3ABDC}" type="presParOf" srcId="{1959B4AC-8661-499E-A55B-CFE5E866DF8F}" destId="{E11919B6-8327-4DE7-81DD-EF55B6BA921E}" srcOrd="0" destOrd="0" presId="urn:microsoft.com/office/officeart/2005/8/layout/orgChart1"/>
    <dgm:cxn modelId="{8A50DB40-0982-46FA-A1F5-B32D5B332EB3}" type="presParOf" srcId="{1959B4AC-8661-499E-A55B-CFE5E866DF8F}" destId="{D0198662-D54B-4D4B-AFFA-11A75C069A45}" srcOrd="1" destOrd="0" presId="urn:microsoft.com/office/officeart/2005/8/layout/orgChart1"/>
    <dgm:cxn modelId="{A90BF774-91BA-4F85-8B91-731DF0B96A0A}" type="presParOf" srcId="{8790D9A9-6EF3-4E42-B4A4-48AFC213C45C}" destId="{6A14202C-B361-4469-B5DD-B19FED8F467E}" srcOrd="1" destOrd="0" presId="urn:microsoft.com/office/officeart/2005/8/layout/orgChart1"/>
    <dgm:cxn modelId="{CD92E011-6182-4F27-A1B5-D654CBDE19CB}" type="presParOf" srcId="{6A14202C-B361-4469-B5DD-B19FED8F467E}" destId="{23445395-A926-4BD4-9EE3-40E618F6C200}" srcOrd="0" destOrd="0" presId="urn:microsoft.com/office/officeart/2005/8/layout/orgChart1"/>
    <dgm:cxn modelId="{781BAC25-D2D4-4787-8BF8-FB8F5F6BBFE2}" type="presParOf" srcId="{6A14202C-B361-4469-B5DD-B19FED8F467E}" destId="{E43E9BF4-070A-4904-A0D5-F5636C00AD10}" srcOrd="1" destOrd="0" presId="urn:microsoft.com/office/officeart/2005/8/layout/orgChart1"/>
    <dgm:cxn modelId="{CC16D6E7-86F0-4A5E-84E2-CE0C2AF81634}" type="presParOf" srcId="{E43E9BF4-070A-4904-A0D5-F5636C00AD10}" destId="{B4F1B3F3-0D16-40B6-8EE3-0E7100C5A431}" srcOrd="0" destOrd="0" presId="urn:microsoft.com/office/officeart/2005/8/layout/orgChart1"/>
    <dgm:cxn modelId="{7E200F5B-DE23-4D77-9A47-0DBE6B8073A0}" type="presParOf" srcId="{B4F1B3F3-0D16-40B6-8EE3-0E7100C5A431}" destId="{4C706B72-F314-442E-A9AB-0D3AB904A4C8}" srcOrd="0" destOrd="0" presId="urn:microsoft.com/office/officeart/2005/8/layout/orgChart1"/>
    <dgm:cxn modelId="{DBB67B5A-A65D-4270-A00F-7A77E43B1434}" type="presParOf" srcId="{B4F1B3F3-0D16-40B6-8EE3-0E7100C5A431}" destId="{3FD41EFD-FC9E-4795-A546-59B698B57E3B}" srcOrd="1" destOrd="0" presId="urn:microsoft.com/office/officeart/2005/8/layout/orgChart1"/>
    <dgm:cxn modelId="{BB7BE7A8-8011-4EBD-BEE4-DD38DDBFE26A}" type="presParOf" srcId="{E43E9BF4-070A-4904-A0D5-F5636C00AD10}" destId="{951853C7-35CD-4C51-AB5A-FC5F35ECB9E6}" srcOrd="1" destOrd="0" presId="urn:microsoft.com/office/officeart/2005/8/layout/orgChart1"/>
    <dgm:cxn modelId="{C47BED2B-97C1-4C44-A3F9-D7EB4203FEDD}" type="presParOf" srcId="{E43E9BF4-070A-4904-A0D5-F5636C00AD10}" destId="{5FFA81DE-6E5B-4616-96E2-AC9059070606}" srcOrd="2" destOrd="0" presId="urn:microsoft.com/office/officeart/2005/8/layout/orgChart1"/>
    <dgm:cxn modelId="{0A84632F-FA2A-42F8-AA60-7845B86406EA}" type="presParOf" srcId="{8790D9A9-6EF3-4E42-B4A4-48AFC213C45C}" destId="{4D52BCF5-8BCF-473B-91CA-9F2E62D76386}" srcOrd="2" destOrd="0" presId="urn:microsoft.com/office/officeart/2005/8/layout/orgChart1"/>
    <dgm:cxn modelId="{18D7E6D8-2FF1-48F8-A4FA-A38FA03BCA50}" type="presParOf" srcId="{6830A113-344A-4995-91FA-A5DFA60D5C28}" destId="{5C674A50-DE0C-4402-9491-024124F7F474}" srcOrd="2" destOrd="0" presId="urn:microsoft.com/office/officeart/2005/8/layout/orgChart1"/>
    <dgm:cxn modelId="{5F1FA927-2DB4-494F-AC2C-BF1AC62159ED}" type="presParOf" srcId="{B53DA2B4-0AAE-47E6-B66C-C86B47068F22}" destId="{6A51C2EE-C51B-481B-8D8B-ED9AE9A89519}" srcOrd="2" destOrd="0" presId="urn:microsoft.com/office/officeart/2005/8/layout/orgChart1"/>
    <dgm:cxn modelId="{CB9009F1-4597-411A-85D8-DEABD7F27FF5}" type="presParOf" srcId="{B53DA2B4-0AAE-47E6-B66C-C86B47068F22}" destId="{99B33423-50B5-4B5A-A2A4-359E3FFB9A1E}" srcOrd="3" destOrd="0" presId="urn:microsoft.com/office/officeart/2005/8/layout/orgChart1"/>
    <dgm:cxn modelId="{2B65CDB4-0CB2-467D-9861-B9CAC877297E}" type="presParOf" srcId="{99B33423-50B5-4B5A-A2A4-359E3FFB9A1E}" destId="{CFB6BCDD-BD13-4578-8F58-AC6037E4FAD7}" srcOrd="0" destOrd="0" presId="urn:microsoft.com/office/officeart/2005/8/layout/orgChart1"/>
    <dgm:cxn modelId="{AA7FF19F-B2B7-4CB6-8F5A-D1437F409A92}" type="presParOf" srcId="{CFB6BCDD-BD13-4578-8F58-AC6037E4FAD7}" destId="{1369280A-9A92-402C-8AA0-04BBE157D1D3}" srcOrd="0" destOrd="0" presId="urn:microsoft.com/office/officeart/2005/8/layout/orgChart1"/>
    <dgm:cxn modelId="{49001EAF-4CCA-4BEC-9177-13B34C8D5045}" type="presParOf" srcId="{CFB6BCDD-BD13-4578-8F58-AC6037E4FAD7}" destId="{AE610FB5-79C1-42B8-BBC2-886CE01D1895}" srcOrd="1" destOrd="0" presId="urn:microsoft.com/office/officeart/2005/8/layout/orgChart1"/>
    <dgm:cxn modelId="{EC6DB850-2239-416C-821E-91435E737CA7}" type="presParOf" srcId="{99B33423-50B5-4B5A-A2A4-359E3FFB9A1E}" destId="{E1D5488F-5F8A-4E46-882B-92DF88785316}" srcOrd="1" destOrd="0" presId="urn:microsoft.com/office/officeart/2005/8/layout/orgChart1"/>
    <dgm:cxn modelId="{380ECA6E-C934-470B-BF39-A0E80C6888A7}" type="presParOf" srcId="{99B33423-50B5-4B5A-A2A4-359E3FFB9A1E}" destId="{84964265-90C8-46AB-9577-A2DDEBB3A727}" srcOrd="2" destOrd="0" presId="urn:microsoft.com/office/officeart/2005/8/layout/orgChart1"/>
    <dgm:cxn modelId="{ED28D8D5-2C86-4A15-9D93-AEAA880BCD9B}" type="presParOf" srcId="{B53DA2B4-0AAE-47E6-B66C-C86B47068F22}" destId="{CA4877AA-3F92-4BA7-9AAB-770EDEA0C0CD}" srcOrd="4" destOrd="0" presId="urn:microsoft.com/office/officeart/2005/8/layout/orgChart1"/>
    <dgm:cxn modelId="{453D673C-0D86-405C-B56D-04EC4C1CC1B7}" type="presParOf" srcId="{B53DA2B4-0AAE-47E6-B66C-C86B47068F22}" destId="{F292A9EF-F491-4585-848F-1C6F870F6841}" srcOrd="5" destOrd="0" presId="urn:microsoft.com/office/officeart/2005/8/layout/orgChart1"/>
    <dgm:cxn modelId="{9F06DF66-A9C6-4D19-ADC1-E320662FA059}" type="presParOf" srcId="{F292A9EF-F491-4585-848F-1C6F870F6841}" destId="{6C1CFCA4-AB54-4EEC-8F11-9A5EE02FB75A}" srcOrd="0" destOrd="0" presId="urn:microsoft.com/office/officeart/2005/8/layout/orgChart1"/>
    <dgm:cxn modelId="{7AE52A33-CF46-481D-B2DC-0093167E637A}" type="presParOf" srcId="{6C1CFCA4-AB54-4EEC-8F11-9A5EE02FB75A}" destId="{2DE77C80-34AB-47B4-B926-B838358C6DBF}" srcOrd="0" destOrd="0" presId="urn:microsoft.com/office/officeart/2005/8/layout/orgChart1"/>
    <dgm:cxn modelId="{77BD2895-EA47-48C3-B546-A9A21A11DAC7}" type="presParOf" srcId="{6C1CFCA4-AB54-4EEC-8F11-9A5EE02FB75A}" destId="{45790D66-2D65-4A65-94CB-F936CDF3560B}" srcOrd="1" destOrd="0" presId="urn:microsoft.com/office/officeart/2005/8/layout/orgChart1"/>
    <dgm:cxn modelId="{D28D75A4-1EF5-4AA8-9ED8-4B98E9C05D90}" type="presParOf" srcId="{F292A9EF-F491-4585-848F-1C6F870F6841}" destId="{BB3A0E13-8CFF-499B-AAC2-B96A2605EFD3}" srcOrd="1" destOrd="0" presId="urn:microsoft.com/office/officeart/2005/8/layout/orgChart1"/>
    <dgm:cxn modelId="{53668114-C743-415A-8065-7BD2418CE2B2}" type="presParOf" srcId="{BB3A0E13-8CFF-499B-AAC2-B96A2605EFD3}" destId="{D8C0E14E-D0D2-4C90-B2D9-28BBB418C65E}" srcOrd="0" destOrd="0" presId="urn:microsoft.com/office/officeart/2005/8/layout/orgChart1"/>
    <dgm:cxn modelId="{6FF3AC54-B71C-4BB0-A5BB-9C893A7211C4}" type="presParOf" srcId="{BB3A0E13-8CFF-499B-AAC2-B96A2605EFD3}" destId="{1F59263E-F8F9-4106-A489-1D2D3B322098}" srcOrd="1" destOrd="0" presId="urn:microsoft.com/office/officeart/2005/8/layout/orgChart1"/>
    <dgm:cxn modelId="{B10B7519-B4ED-4376-9C71-49FBC860CA72}" type="presParOf" srcId="{1F59263E-F8F9-4106-A489-1D2D3B322098}" destId="{433595A7-344D-4ACD-B8FA-29090303700F}" srcOrd="0" destOrd="0" presId="urn:microsoft.com/office/officeart/2005/8/layout/orgChart1"/>
    <dgm:cxn modelId="{0946CE4D-9969-471E-B0C5-67F4C68C0803}" type="presParOf" srcId="{433595A7-344D-4ACD-B8FA-29090303700F}" destId="{DC2AE255-19BF-4E55-8A4B-B8DA5E24DFDD}" srcOrd="0" destOrd="0" presId="urn:microsoft.com/office/officeart/2005/8/layout/orgChart1"/>
    <dgm:cxn modelId="{E2FEBBB9-8D5D-4DFF-B421-E65A397EF172}" type="presParOf" srcId="{433595A7-344D-4ACD-B8FA-29090303700F}" destId="{2852ECCE-C5E2-4F35-A399-32B0C0CC0653}" srcOrd="1" destOrd="0" presId="urn:microsoft.com/office/officeart/2005/8/layout/orgChart1"/>
    <dgm:cxn modelId="{DF146CFF-A5F4-4CD8-BD15-8F7C88778133}" type="presParOf" srcId="{1F59263E-F8F9-4106-A489-1D2D3B322098}" destId="{2036F5E4-04FB-41FD-9E9B-C00EAC786AAC}" srcOrd="1" destOrd="0" presId="urn:microsoft.com/office/officeart/2005/8/layout/orgChart1"/>
    <dgm:cxn modelId="{AD698625-9E12-4AC8-86CA-462EC56BFE0A}" type="presParOf" srcId="{2036F5E4-04FB-41FD-9E9B-C00EAC786AAC}" destId="{2180F046-742D-4D78-ACB6-5F3C1EE60401}" srcOrd="0" destOrd="0" presId="urn:microsoft.com/office/officeart/2005/8/layout/orgChart1"/>
    <dgm:cxn modelId="{BD217384-6D51-4D75-830B-A29AA64057A0}" type="presParOf" srcId="{2036F5E4-04FB-41FD-9E9B-C00EAC786AAC}" destId="{7A57B755-2122-4C56-AC9E-EB76CF58296A}" srcOrd="1" destOrd="0" presId="urn:microsoft.com/office/officeart/2005/8/layout/orgChart1"/>
    <dgm:cxn modelId="{F3E7819B-A344-4B94-9B6C-F24D2C97AF52}" type="presParOf" srcId="{7A57B755-2122-4C56-AC9E-EB76CF58296A}" destId="{83E22C67-76F5-402E-9130-456806CB0684}" srcOrd="0" destOrd="0" presId="urn:microsoft.com/office/officeart/2005/8/layout/orgChart1"/>
    <dgm:cxn modelId="{6BD49AF2-222E-4963-ABCE-B807E7D95852}" type="presParOf" srcId="{83E22C67-76F5-402E-9130-456806CB0684}" destId="{B6DE3FBA-7B66-4B6C-B353-E7C686335BD5}" srcOrd="0" destOrd="0" presId="urn:microsoft.com/office/officeart/2005/8/layout/orgChart1"/>
    <dgm:cxn modelId="{8E60B0C8-279F-4547-B0F4-A4BE553D7BA3}" type="presParOf" srcId="{83E22C67-76F5-402E-9130-456806CB0684}" destId="{C515A046-F717-4EEC-906F-ADB58F1B415F}" srcOrd="1" destOrd="0" presId="urn:microsoft.com/office/officeart/2005/8/layout/orgChart1"/>
    <dgm:cxn modelId="{1F0C4FEF-073B-4589-9FF8-B3D9D7870016}" type="presParOf" srcId="{7A57B755-2122-4C56-AC9E-EB76CF58296A}" destId="{68EA9671-67EF-4002-B355-64EE898C3B60}" srcOrd="1" destOrd="0" presId="urn:microsoft.com/office/officeart/2005/8/layout/orgChart1"/>
    <dgm:cxn modelId="{8186533F-5FF2-476D-A205-202D56DF5624}" type="presParOf" srcId="{7A57B755-2122-4C56-AC9E-EB76CF58296A}" destId="{BA247B45-E564-4933-84F7-3288A0EC9454}" srcOrd="2" destOrd="0" presId="urn:microsoft.com/office/officeart/2005/8/layout/orgChart1"/>
    <dgm:cxn modelId="{78C16E38-2109-470E-977E-2C31434C866B}" type="presParOf" srcId="{2036F5E4-04FB-41FD-9E9B-C00EAC786AAC}" destId="{B93034BC-FA44-4BD1-8759-AC74204A72F5}" srcOrd="2" destOrd="0" presId="urn:microsoft.com/office/officeart/2005/8/layout/orgChart1"/>
    <dgm:cxn modelId="{45A37EF2-3880-4DBD-9915-454877D5A89C}" type="presParOf" srcId="{2036F5E4-04FB-41FD-9E9B-C00EAC786AAC}" destId="{2B76A946-86CB-4A3F-B8F1-EEB7A79AEE09}" srcOrd="3" destOrd="0" presId="urn:microsoft.com/office/officeart/2005/8/layout/orgChart1"/>
    <dgm:cxn modelId="{CECD9241-01DF-4780-B8E2-574AF4DB5E7D}" type="presParOf" srcId="{2B76A946-86CB-4A3F-B8F1-EEB7A79AEE09}" destId="{390F225A-8B76-4086-B848-9377173B684A}" srcOrd="0" destOrd="0" presId="urn:microsoft.com/office/officeart/2005/8/layout/orgChart1"/>
    <dgm:cxn modelId="{B026AE47-7073-4B4C-B88B-5DBF9727840D}" type="presParOf" srcId="{390F225A-8B76-4086-B848-9377173B684A}" destId="{F08E63DA-E4B4-489B-8CD6-D1D8414B7610}" srcOrd="0" destOrd="0" presId="urn:microsoft.com/office/officeart/2005/8/layout/orgChart1"/>
    <dgm:cxn modelId="{624B0E8B-3DB5-47CB-A246-59062EEE40DD}" type="presParOf" srcId="{390F225A-8B76-4086-B848-9377173B684A}" destId="{1BE9CCA6-6C6C-46A4-B9ED-8A7BF88ABD59}" srcOrd="1" destOrd="0" presId="urn:microsoft.com/office/officeart/2005/8/layout/orgChart1"/>
    <dgm:cxn modelId="{F25D4F08-8149-45F5-90A1-A9C05C2FF2AE}" type="presParOf" srcId="{2B76A946-86CB-4A3F-B8F1-EEB7A79AEE09}" destId="{95B4AF67-9728-4977-854A-0874B0A0CE04}" srcOrd="1" destOrd="0" presId="urn:microsoft.com/office/officeart/2005/8/layout/orgChart1"/>
    <dgm:cxn modelId="{3DC81132-B884-417B-ADC1-3736B50FBC99}" type="presParOf" srcId="{2B76A946-86CB-4A3F-B8F1-EEB7A79AEE09}" destId="{65208607-33DE-4605-A0AC-5028080012B9}" srcOrd="2" destOrd="0" presId="urn:microsoft.com/office/officeart/2005/8/layout/orgChart1"/>
    <dgm:cxn modelId="{53F0D326-D36A-40FC-B91F-1768184FEB62}" type="presParOf" srcId="{2036F5E4-04FB-41FD-9E9B-C00EAC786AAC}" destId="{43BDDACC-62E9-4572-AB5C-5CD1ECE3CBB0}" srcOrd="4" destOrd="0" presId="urn:microsoft.com/office/officeart/2005/8/layout/orgChart1"/>
    <dgm:cxn modelId="{6BF0A60C-2078-4B11-B0E8-CD4B43630E83}" type="presParOf" srcId="{2036F5E4-04FB-41FD-9E9B-C00EAC786AAC}" destId="{F746DAFB-6721-4349-81E5-ABCF3AE26CA1}" srcOrd="5" destOrd="0" presId="urn:microsoft.com/office/officeart/2005/8/layout/orgChart1"/>
    <dgm:cxn modelId="{11AE328D-0FD8-49E8-9B47-DF5B5C7E263E}" type="presParOf" srcId="{F746DAFB-6721-4349-81E5-ABCF3AE26CA1}" destId="{EB507D6D-CDB0-45AF-B83C-5FDD87D7AF52}" srcOrd="0" destOrd="0" presId="urn:microsoft.com/office/officeart/2005/8/layout/orgChart1"/>
    <dgm:cxn modelId="{883FA886-53A4-49D3-A35B-866D44507A7A}" type="presParOf" srcId="{EB507D6D-CDB0-45AF-B83C-5FDD87D7AF52}" destId="{48D2168B-C6BC-4112-A276-83040E35FFBC}" srcOrd="0" destOrd="0" presId="urn:microsoft.com/office/officeart/2005/8/layout/orgChart1"/>
    <dgm:cxn modelId="{BFFF0780-400B-40C9-A3E4-74F5BF8F8C1B}" type="presParOf" srcId="{EB507D6D-CDB0-45AF-B83C-5FDD87D7AF52}" destId="{2A4D34CA-E003-4ED7-86AD-D79C71D1BB02}" srcOrd="1" destOrd="0" presId="urn:microsoft.com/office/officeart/2005/8/layout/orgChart1"/>
    <dgm:cxn modelId="{40FF7578-49C0-4A65-8811-E6D1B9095E7F}" type="presParOf" srcId="{F746DAFB-6721-4349-81E5-ABCF3AE26CA1}" destId="{3DB0B8DF-677F-4388-B6EA-4C21AE87F007}" srcOrd="1" destOrd="0" presId="urn:microsoft.com/office/officeart/2005/8/layout/orgChart1"/>
    <dgm:cxn modelId="{3B56A96C-4F7C-4E46-A4D5-6A475354A0D2}" type="presParOf" srcId="{F746DAFB-6721-4349-81E5-ABCF3AE26CA1}" destId="{E4EEA3BB-1C86-43EE-A290-B51D7FB8085B}" srcOrd="2" destOrd="0" presId="urn:microsoft.com/office/officeart/2005/8/layout/orgChart1"/>
    <dgm:cxn modelId="{28841039-D3F6-41DB-90CA-CF1F86939C5A}" type="presParOf" srcId="{2036F5E4-04FB-41FD-9E9B-C00EAC786AAC}" destId="{B5C72B8F-5E22-4EB7-8DEA-743080C46244}" srcOrd="6" destOrd="0" presId="urn:microsoft.com/office/officeart/2005/8/layout/orgChart1"/>
    <dgm:cxn modelId="{D6410DD1-0600-430A-AD34-7E4B9F393C20}" type="presParOf" srcId="{2036F5E4-04FB-41FD-9E9B-C00EAC786AAC}" destId="{BF3F8CA4-4D40-4776-AF80-3BB720983AB2}" srcOrd="7" destOrd="0" presId="urn:microsoft.com/office/officeart/2005/8/layout/orgChart1"/>
    <dgm:cxn modelId="{F90FE534-F9E1-4D21-AA21-4D5244633641}" type="presParOf" srcId="{BF3F8CA4-4D40-4776-AF80-3BB720983AB2}" destId="{D5673BE7-A698-4F8D-AE84-96529EA4CDAB}" srcOrd="0" destOrd="0" presId="urn:microsoft.com/office/officeart/2005/8/layout/orgChart1"/>
    <dgm:cxn modelId="{778047F2-7962-4584-BEF8-8857414972A0}" type="presParOf" srcId="{D5673BE7-A698-4F8D-AE84-96529EA4CDAB}" destId="{632F89DD-700E-48C2-9CB0-1599D0012A3A}" srcOrd="0" destOrd="0" presId="urn:microsoft.com/office/officeart/2005/8/layout/orgChart1"/>
    <dgm:cxn modelId="{52D8B033-1DEC-4ECE-9F81-52F911F4F041}" type="presParOf" srcId="{D5673BE7-A698-4F8D-AE84-96529EA4CDAB}" destId="{4841F9A3-3255-4539-BC16-D30FA63EE3A4}" srcOrd="1" destOrd="0" presId="urn:microsoft.com/office/officeart/2005/8/layout/orgChart1"/>
    <dgm:cxn modelId="{746F6A79-4982-4EC0-9A69-5D068795E66A}" type="presParOf" srcId="{BF3F8CA4-4D40-4776-AF80-3BB720983AB2}" destId="{DF5AAC21-9766-4A98-AB07-19AAC1375E17}" srcOrd="1" destOrd="0" presId="urn:microsoft.com/office/officeart/2005/8/layout/orgChart1"/>
    <dgm:cxn modelId="{BC94823E-1420-47EC-AF82-E773FAFF91E1}" type="presParOf" srcId="{BF3F8CA4-4D40-4776-AF80-3BB720983AB2}" destId="{0781F63F-7AC4-4389-804B-12EF30EFFB46}" srcOrd="2" destOrd="0" presId="urn:microsoft.com/office/officeart/2005/8/layout/orgChart1"/>
    <dgm:cxn modelId="{C3E8CEAE-9254-4490-A92D-43157F404FB4}" type="presParOf" srcId="{1F59263E-F8F9-4106-A489-1D2D3B322098}" destId="{58A9B73B-9355-4EA1-9C79-28BB3F779386}" srcOrd="2" destOrd="0" presId="urn:microsoft.com/office/officeart/2005/8/layout/orgChart1"/>
    <dgm:cxn modelId="{064B0AAA-AFB2-4221-8BB8-47B37699B0AD}" type="presParOf" srcId="{BB3A0E13-8CFF-499B-AAC2-B96A2605EFD3}" destId="{733AF98C-6CD0-43A4-99F5-A47BF12A8425}" srcOrd="2" destOrd="0" presId="urn:microsoft.com/office/officeart/2005/8/layout/orgChart1"/>
    <dgm:cxn modelId="{F5D040C1-7D48-40FD-922C-3EE76DCA1203}" type="presParOf" srcId="{BB3A0E13-8CFF-499B-AAC2-B96A2605EFD3}" destId="{21A45157-1885-4272-BA8B-4B80F07E061A}" srcOrd="3" destOrd="0" presId="urn:microsoft.com/office/officeart/2005/8/layout/orgChart1"/>
    <dgm:cxn modelId="{A210D57C-08E6-4E29-8298-1444BC9C7709}" type="presParOf" srcId="{21A45157-1885-4272-BA8B-4B80F07E061A}" destId="{F5FDF81A-C6A6-483B-866F-1279DBF41D46}" srcOrd="0" destOrd="0" presId="urn:microsoft.com/office/officeart/2005/8/layout/orgChart1"/>
    <dgm:cxn modelId="{29A43369-46A2-40EB-9786-5256DB803C50}" type="presParOf" srcId="{F5FDF81A-C6A6-483B-866F-1279DBF41D46}" destId="{CCE67DB1-0EC7-4BB6-8B3B-9BFD2308B380}" srcOrd="0" destOrd="0" presId="urn:microsoft.com/office/officeart/2005/8/layout/orgChart1"/>
    <dgm:cxn modelId="{2AA2F456-AA52-4CB7-8675-C5600283152C}" type="presParOf" srcId="{F5FDF81A-C6A6-483B-866F-1279DBF41D46}" destId="{916BB611-4EBF-4A98-B256-548E386B6AE2}" srcOrd="1" destOrd="0" presId="urn:microsoft.com/office/officeart/2005/8/layout/orgChart1"/>
    <dgm:cxn modelId="{113FBA3A-EDBC-4904-8D40-D5D847B0E7E3}" type="presParOf" srcId="{21A45157-1885-4272-BA8B-4B80F07E061A}" destId="{602E3C1B-1B7E-408B-83DF-F9EF9002C1C6}" srcOrd="1" destOrd="0" presId="urn:microsoft.com/office/officeart/2005/8/layout/orgChart1"/>
    <dgm:cxn modelId="{44162A30-2EB4-4E33-9015-9E0F0DBCD9FA}" type="presParOf" srcId="{602E3C1B-1B7E-408B-83DF-F9EF9002C1C6}" destId="{362FAA02-859C-477F-8BB4-F98E4E85B8F8}" srcOrd="0" destOrd="0" presId="urn:microsoft.com/office/officeart/2005/8/layout/orgChart1"/>
    <dgm:cxn modelId="{096F54FD-5C68-4E79-95FB-A752A31363AD}" type="presParOf" srcId="{602E3C1B-1B7E-408B-83DF-F9EF9002C1C6}" destId="{B3E928E7-C968-4DCE-B835-EC369269EA3F}" srcOrd="1" destOrd="0" presId="urn:microsoft.com/office/officeart/2005/8/layout/orgChart1"/>
    <dgm:cxn modelId="{BC91FA95-0FFC-4886-AE7D-4E9198A456B2}" type="presParOf" srcId="{B3E928E7-C968-4DCE-B835-EC369269EA3F}" destId="{E1292FDC-D1CF-4DD1-B334-D9D48F411E4F}" srcOrd="0" destOrd="0" presId="urn:microsoft.com/office/officeart/2005/8/layout/orgChart1"/>
    <dgm:cxn modelId="{AF32DE0D-26DF-47B5-85E2-3F9DE39DAC30}" type="presParOf" srcId="{E1292FDC-D1CF-4DD1-B334-D9D48F411E4F}" destId="{2282E745-FE61-4DD4-A215-ED5C72438478}" srcOrd="0" destOrd="0" presId="urn:microsoft.com/office/officeart/2005/8/layout/orgChart1"/>
    <dgm:cxn modelId="{8917D161-14FC-49B7-858E-B0FF3893B742}" type="presParOf" srcId="{E1292FDC-D1CF-4DD1-B334-D9D48F411E4F}" destId="{606A03E4-86C6-45EC-A1E8-D1B9C0F2B133}" srcOrd="1" destOrd="0" presId="urn:microsoft.com/office/officeart/2005/8/layout/orgChart1"/>
    <dgm:cxn modelId="{C7895421-96C8-4FEE-ABD3-A82B6F343DBB}" type="presParOf" srcId="{B3E928E7-C968-4DCE-B835-EC369269EA3F}" destId="{86BC496F-73DE-484E-B2A1-F6A8CFEABEFF}" srcOrd="1" destOrd="0" presId="urn:microsoft.com/office/officeart/2005/8/layout/orgChart1"/>
    <dgm:cxn modelId="{70902C4F-A052-4D21-8971-9F36C98E75BD}" type="presParOf" srcId="{86BC496F-73DE-484E-B2A1-F6A8CFEABEFF}" destId="{70BE378E-BDF8-4376-B51E-8777743B45F0}" srcOrd="0" destOrd="0" presId="urn:microsoft.com/office/officeart/2005/8/layout/orgChart1"/>
    <dgm:cxn modelId="{76EF18BD-779A-43D1-8DF5-7FC87114FA84}" type="presParOf" srcId="{86BC496F-73DE-484E-B2A1-F6A8CFEABEFF}" destId="{49FBD89E-3DD8-4E0B-8372-5893AF4DF409}" srcOrd="1" destOrd="0" presId="urn:microsoft.com/office/officeart/2005/8/layout/orgChart1"/>
    <dgm:cxn modelId="{D1F9ACE7-8600-49E2-BA84-C07A67E16783}" type="presParOf" srcId="{49FBD89E-3DD8-4E0B-8372-5893AF4DF409}" destId="{145AE851-6D92-4D42-A221-3476718DC9F9}" srcOrd="0" destOrd="0" presId="urn:microsoft.com/office/officeart/2005/8/layout/orgChart1"/>
    <dgm:cxn modelId="{44D3B800-8798-4991-8D5D-A456793F7358}" type="presParOf" srcId="{145AE851-6D92-4D42-A221-3476718DC9F9}" destId="{BD52E612-E5A3-4F61-8947-8F658FF51236}" srcOrd="0" destOrd="0" presId="urn:microsoft.com/office/officeart/2005/8/layout/orgChart1"/>
    <dgm:cxn modelId="{B67C8208-B460-422D-A47E-8650430075BE}" type="presParOf" srcId="{145AE851-6D92-4D42-A221-3476718DC9F9}" destId="{6422E208-9640-48D6-B131-C15D4CB7C624}" srcOrd="1" destOrd="0" presId="urn:microsoft.com/office/officeart/2005/8/layout/orgChart1"/>
    <dgm:cxn modelId="{000F293C-FD50-4E0B-8B9F-1AC4C6D3E797}" type="presParOf" srcId="{49FBD89E-3DD8-4E0B-8372-5893AF4DF409}" destId="{298763D8-F78C-46DD-A49A-9F7885E780C3}" srcOrd="1" destOrd="0" presId="urn:microsoft.com/office/officeart/2005/8/layout/orgChart1"/>
    <dgm:cxn modelId="{A6B05B1E-7444-4D76-8E5A-E08DB8CF100B}" type="presParOf" srcId="{49FBD89E-3DD8-4E0B-8372-5893AF4DF409}" destId="{A7333D33-33FD-4D80-95E3-98DEBE83672A}" srcOrd="2" destOrd="0" presId="urn:microsoft.com/office/officeart/2005/8/layout/orgChart1"/>
    <dgm:cxn modelId="{49C717CF-A442-4E20-9812-0C3B20228C0F}" type="presParOf" srcId="{B3E928E7-C968-4DCE-B835-EC369269EA3F}" destId="{1E38DC0A-0111-4DE4-9299-13A8DFC14D41}" srcOrd="2" destOrd="0" presId="urn:microsoft.com/office/officeart/2005/8/layout/orgChart1"/>
    <dgm:cxn modelId="{D3682379-9698-4D7E-ACC5-1DE57CC8E4C3}" type="presParOf" srcId="{21A45157-1885-4272-BA8B-4B80F07E061A}" destId="{E5091F29-EBEB-4F2E-91B1-CE001829B9C7}" srcOrd="2" destOrd="0" presId="urn:microsoft.com/office/officeart/2005/8/layout/orgChart1"/>
    <dgm:cxn modelId="{B1C3CA43-0DD1-41F4-82E0-195AEEB0DDD7}" type="presParOf" srcId="{BB3A0E13-8CFF-499B-AAC2-B96A2605EFD3}" destId="{1817C144-6ECA-4399-B05E-14D9D361161A}" srcOrd="4" destOrd="0" presId="urn:microsoft.com/office/officeart/2005/8/layout/orgChart1"/>
    <dgm:cxn modelId="{3ACE59A0-AC81-4EEF-929C-B5A25DC5C3CD}" type="presParOf" srcId="{BB3A0E13-8CFF-499B-AAC2-B96A2605EFD3}" destId="{6AD12ECA-0EBA-44BC-B516-ECFEE2A83F71}" srcOrd="5" destOrd="0" presId="urn:microsoft.com/office/officeart/2005/8/layout/orgChart1"/>
    <dgm:cxn modelId="{14D7D6BD-5E60-4F0F-B516-7EA1CF0BFC67}" type="presParOf" srcId="{6AD12ECA-0EBA-44BC-B516-ECFEE2A83F71}" destId="{F820E151-F38D-4DDF-9092-9F3EBCD86FAA}" srcOrd="0" destOrd="0" presId="urn:microsoft.com/office/officeart/2005/8/layout/orgChart1"/>
    <dgm:cxn modelId="{BDDB06AF-D6A8-432E-BBEC-9D130BA17A05}" type="presParOf" srcId="{F820E151-F38D-4DDF-9092-9F3EBCD86FAA}" destId="{57EB8257-8C27-4295-B9DC-500A9FC1BD33}" srcOrd="0" destOrd="0" presId="urn:microsoft.com/office/officeart/2005/8/layout/orgChart1"/>
    <dgm:cxn modelId="{6B1583E9-CF5A-48D3-A9CC-0C57D1A758A9}" type="presParOf" srcId="{F820E151-F38D-4DDF-9092-9F3EBCD86FAA}" destId="{C2A1DB71-9A06-4EC1-90E8-A314471533CB}" srcOrd="1" destOrd="0" presId="urn:microsoft.com/office/officeart/2005/8/layout/orgChart1"/>
    <dgm:cxn modelId="{FDA009F8-925B-485A-824F-84B6CD1DD973}" type="presParOf" srcId="{6AD12ECA-0EBA-44BC-B516-ECFEE2A83F71}" destId="{98E96D30-1632-46E3-9044-18C21E3298DB}" srcOrd="1" destOrd="0" presId="urn:microsoft.com/office/officeart/2005/8/layout/orgChart1"/>
    <dgm:cxn modelId="{B59522ED-5EF7-491B-806B-607D6C43544F}" type="presParOf" srcId="{98E96D30-1632-46E3-9044-18C21E3298DB}" destId="{255F3B05-3221-48C5-BEAA-93D7716E0480}" srcOrd="0" destOrd="0" presId="urn:microsoft.com/office/officeart/2005/8/layout/orgChart1"/>
    <dgm:cxn modelId="{AA4B5BE3-0070-4770-8345-10919950F4E2}" type="presParOf" srcId="{98E96D30-1632-46E3-9044-18C21E3298DB}" destId="{1CD6D029-D4A5-4F79-B545-1C9F1533F23E}" srcOrd="1" destOrd="0" presId="urn:microsoft.com/office/officeart/2005/8/layout/orgChart1"/>
    <dgm:cxn modelId="{B2ECD79B-7DF9-4A18-8697-7BBBB76AA6BC}" type="presParOf" srcId="{1CD6D029-D4A5-4F79-B545-1C9F1533F23E}" destId="{7BA23472-6BBB-42CD-AD51-EDB45B4C0139}" srcOrd="0" destOrd="0" presId="urn:microsoft.com/office/officeart/2005/8/layout/orgChart1"/>
    <dgm:cxn modelId="{9F1383DB-6228-406B-AD56-DE9E0577A3F6}" type="presParOf" srcId="{7BA23472-6BBB-42CD-AD51-EDB45B4C0139}" destId="{0F4D36C7-0916-44FD-81F6-DBE988E0C813}" srcOrd="0" destOrd="0" presId="urn:microsoft.com/office/officeart/2005/8/layout/orgChart1"/>
    <dgm:cxn modelId="{AE8594FA-0762-47B0-AEF8-92728E82D3F9}" type="presParOf" srcId="{7BA23472-6BBB-42CD-AD51-EDB45B4C0139}" destId="{A51F0247-BE36-40E9-8AB0-A9E005189AF1}" srcOrd="1" destOrd="0" presId="urn:microsoft.com/office/officeart/2005/8/layout/orgChart1"/>
    <dgm:cxn modelId="{8D1DF812-55AA-4F2D-9480-FBEB88F6844A}" type="presParOf" srcId="{1CD6D029-D4A5-4F79-B545-1C9F1533F23E}" destId="{D7B90FCC-18A8-40DE-AF4E-53B695FF166E}" srcOrd="1" destOrd="0" presId="urn:microsoft.com/office/officeart/2005/8/layout/orgChart1"/>
    <dgm:cxn modelId="{9484E376-852D-4407-8B7B-F46DFA54BEB9}" type="presParOf" srcId="{1CD6D029-D4A5-4F79-B545-1C9F1533F23E}" destId="{73A14076-70F0-41C4-A5EB-F884A6C6D8C5}" srcOrd="2" destOrd="0" presId="urn:microsoft.com/office/officeart/2005/8/layout/orgChart1"/>
    <dgm:cxn modelId="{9931D6E4-ECD0-4B8C-B761-D0A59645E9AD}" type="presParOf" srcId="{98E96D30-1632-46E3-9044-18C21E3298DB}" destId="{5ABD6951-BEDD-4817-9022-04BA05DB526E}" srcOrd="2" destOrd="0" presId="urn:microsoft.com/office/officeart/2005/8/layout/orgChart1"/>
    <dgm:cxn modelId="{1C102655-0476-4133-AB86-37762B8E98C3}" type="presParOf" srcId="{98E96D30-1632-46E3-9044-18C21E3298DB}" destId="{FDB31BF9-472C-4184-B7F6-B8BCC2441703}" srcOrd="3" destOrd="0" presId="urn:microsoft.com/office/officeart/2005/8/layout/orgChart1"/>
    <dgm:cxn modelId="{AC62294B-3719-4070-916B-1190B96FFD8F}" type="presParOf" srcId="{FDB31BF9-472C-4184-B7F6-B8BCC2441703}" destId="{0DCC40C7-8D6B-4DAF-816E-4EBA51513702}" srcOrd="0" destOrd="0" presId="urn:microsoft.com/office/officeart/2005/8/layout/orgChart1"/>
    <dgm:cxn modelId="{6BF6B65E-CF0E-407A-AE71-AD9D19FED73E}" type="presParOf" srcId="{0DCC40C7-8D6B-4DAF-816E-4EBA51513702}" destId="{EBB45397-F6A7-43E9-BC85-DF76FFF93101}" srcOrd="0" destOrd="0" presId="urn:microsoft.com/office/officeart/2005/8/layout/orgChart1"/>
    <dgm:cxn modelId="{47DB9C8F-1636-4399-BBBF-8514EAC76E27}" type="presParOf" srcId="{0DCC40C7-8D6B-4DAF-816E-4EBA51513702}" destId="{A9CC9904-34CA-4BB5-9EB3-5740E0BC1793}" srcOrd="1" destOrd="0" presId="urn:microsoft.com/office/officeart/2005/8/layout/orgChart1"/>
    <dgm:cxn modelId="{82E97B8B-FB2D-41BE-A8D2-63EAA6D166A0}" type="presParOf" srcId="{FDB31BF9-472C-4184-B7F6-B8BCC2441703}" destId="{6D30FC0F-2F4A-43E5-8725-D4803222C8EC}" srcOrd="1" destOrd="0" presId="urn:microsoft.com/office/officeart/2005/8/layout/orgChart1"/>
    <dgm:cxn modelId="{5D2ADAC0-84D2-4D99-A4B3-2B9C8A40EF75}" type="presParOf" srcId="{FDB31BF9-472C-4184-B7F6-B8BCC2441703}" destId="{E37C7091-AA52-4163-81CB-ED41D961CED5}" srcOrd="2" destOrd="0" presId="urn:microsoft.com/office/officeart/2005/8/layout/orgChart1"/>
    <dgm:cxn modelId="{6B79B398-AB8E-4557-B3B0-BE2CD6F1D534}" type="presParOf" srcId="{98E96D30-1632-46E3-9044-18C21E3298DB}" destId="{4CA25496-4DB7-4444-9994-BEABC2AB26E4}" srcOrd="4" destOrd="0" presId="urn:microsoft.com/office/officeart/2005/8/layout/orgChart1"/>
    <dgm:cxn modelId="{26612FD9-D5C5-4443-8337-893550D7E2C0}" type="presParOf" srcId="{98E96D30-1632-46E3-9044-18C21E3298DB}" destId="{6BFE8127-F41C-432F-9EA7-4B7FE7DD2CEC}" srcOrd="5" destOrd="0" presId="urn:microsoft.com/office/officeart/2005/8/layout/orgChart1"/>
    <dgm:cxn modelId="{77475DB1-A37E-4068-BB48-D1B9A0E033F5}" type="presParOf" srcId="{6BFE8127-F41C-432F-9EA7-4B7FE7DD2CEC}" destId="{6E478143-55B2-40EB-9CF6-8BA0BA6CDE5A}" srcOrd="0" destOrd="0" presId="urn:microsoft.com/office/officeart/2005/8/layout/orgChart1"/>
    <dgm:cxn modelId="{57DD3481-44F6-4E07-9395-F7221E33D483}" type="presParOf" srcId="{6E478143-55B2-40EB-9CF6-8BA0BA6CDE5A}" destId="{A23E8AC0-73A0-414E-8EF4-3803ED3B13F6}" srcOrd="0" destOrd="0" presId="urn:microsoft.com/office/officeart/2005/8/layout/orgChart1"/>
    <dgm:cxn modelId="{71D7C52D-EF03-4C6B-ADE6-8850F83E5174}" type="presParOf" srcId="{6E478143-55B2-40EB-9CF6-8BA0BA6CDE5A}" destId="{A01C0E44-C05B-4456-A062-AD67344F9E8A}" srcOrd="1" destOrd="0" presId="urn:microsoft.com/office/officeart/2005/8/layout/orgChart1"/>
    <dgm:cxn modelId="{958E3CF1-58B3-4CF4-801E-5B0F403513D1}" type="presParOf" srcId="{6BFE8127-F41C-432F-9EA7-4B7FE7DD2CEC}" destId="{A6D8D4BB-86AE-4C32-AF17-1F2085E99015}" srcOrd="1" destOrd="0" presId="urn:microsoft.com/office/officeart/2005/8/layout/orgChart1"/>
    <dgm:cxn modelId="{ED2268EA-B81F-48B4-94D6-9B697F7A5E75}" type="presParOf" srcId="{6BFE8127-F41C-432F-9EA7-4B7FE7DD2CEC}" destId="{5535CA0C-7C19-4D8C-8176-DE0E751A00B6}" srcOrd="2" destOrd="0" presId="urn:microsoft.com/office/officeart/2005/8/layout/orgChart1"/>
    <dgm:cxn modelId="{20C3AB39-BA6D-418D-A521-1F5131BB0169}" type="presParOf" srcId="{98E96D30-1632-46E3-9044-18C21E3298DB}" destId="{9A97F9F9-7B33-4D07-8169-95F270880061}" srcOrd="6" destOrd="0" presId="urn:microsoft.com/office/officeart/2005/8/layout/orgChart1"/>
    <dgm:cxn modelId="{E81EA52F-E111-4FA0-B99B-B382E9BAFC30}" type="presParOf" srcId="{98E96D30-1632-46E3-9044-18C21E3298DB}" destId="{20281C03-5B7D-44A1-800B-5D43A922C6A3}" srcOrd="7" destOrd="0" presId="urn:microsoft.com/office/officeart/2005/8/layout/orgChart1"/>
    <dgm:cxn modelId="{9469846B-9E57-4069-AF4A-44D40A3197F8}" type="presParOf" srcId="{20281C03-5B7D-44A1-800B-5D43A922C6A3}" destId="{EAE5C4F7-3020-4F88-8618-114A1441A6F0}" srcOrd="0" destOrd="0" presId="urn:microsoft.com/office/officeart/2005/8/layout/orgChart1"/>
    <dgm:cxn modelId="{B478018D-5371-400D-8A9F-0BF3B98FC6D7}" type="presParOf" srcId="{EAE5C4F7-3020-4F88-8618-114A1441A6F0}" destId="{CF841386-FE9A-4687-8DEC-964D08516718}" srcOrd="0" destOrd="0" presId="urn:microsoft.com/office/officeart/2005/8/layout/orgChart1"/>
    <dgm:cxn modelId="{10BC50F1-50CF-4F10-BD28-701DFDC4B027}" type="presParOf" srcId="{EAE5C4F7-3020-4F88-8618-114A1441A6F0}" destId="{3E4D3771-E915-425A-A4C4-9EE8FC1F1F11}" srcOrd="1" destOrd="0" presId="urn:microsoft.com/office/officeart/2005/8/layout/orgChart1"/>
    <dgm:cxn modelId="{BD524DB8-A78C-4064-9946-7481F8737A9C}" type="presParOf" srcId="{20281C03-5B7D-44A1-800B-5D43A922C6A3}" destId="{6A32CF52-9545-4EB1-8BFC-823F3E0DA042}" srcOrd="1" destOrd="0" presId="urn:microsoft.com/office/officeart/2005/8/layout/orgChart1"/>
    <dgm:cxn modelId="{D18317E0-84E8-4A1B-8C74-D9E513B0CCFD}" type="presParOf" srcId="{20281C03-5B7D-44A1-800B-5D43A922C6A3}" destId="{C3FE37BC-AF2A-42BB-B8A7-838A7ADBE32D}" srcOrd="2" destOrd="0" presId="urn:microsoft.com/office/officeart/2005/8/layout/orgChart1"/>
    <dgm:cxn modelId="{54A0667D-5E99-43C7-AC92-9A9F188869B3}" type="presParOf" srcId="{98E96D30-1632-46E3-9044-18C21E3298DB}" destId="{A9ED4FE4-CB74-4854-A300-8D2B45FA0EDE}" srcOrd="8" destOrd="0" presId="urn:microsoft.com/office/officeart/2005/8/layout/orgChart1"/>
    <dgm:cxn modelId="{EE0FC83A-FBDC-4A2D-85AC-D00D5A10737E}" type="presParOf" srcId="{98E96D30-1632-46E3-9044-18C21E3298DB}" destId="{21B05BCF-C1AB-459C-ACE2-F4B3EEFCC814}" srcOrd="9" destOrd="0" presId="urn:microsoft.com/office/officeart/2005/8/layout/orgChart1"/>
    <dgm:cxn modelId="{137A0441-F939-4F16-BFCA-BDFC804984C5}" type="presParOf" srcId="{21B05BCF-C1AB-459C-ACE2-F4B3EEFCC814}" destId="{CD13F7F1-3359-406C-8120-C5B12DDB7B2E}" srcOrd="0" destOrd="0" presId="urn:microsoft.com/office/officeart/2005/8/layout/orgChart1"/>
    <dgm:cxn modelId="{8C8DDEEB-1DD7-4B6A-9908-477A2A374B3F}" type="presParOf" srcId="{CD13F7F1-3359-406C-8120-C5B12DDB7B2E}" destId="{14DA8251-00B2-4858-BDDC-33A8011FD811}" srcOrd="0" destOrd="0" presId="urn:microsoft.com/office/officeart/2005/8/layout/orgChart1"/>
    <dgm:cxn modelId="{4671598D-A6FE-4677-91A3-0F329F4C66C6}" type="presParOf" srcId="{CD13F7F1-3359-406C-8120-C5B12DDB7B2E}" destId="{FF5B20B9-9E5C-4512-A7E7-E7B41B9DB8CB}" srcOrd="1" destOrd="0" presId="urn:microsoft.com/office/officeart/2005/8/layout/orgChart1"/>
    <dgm:cxn modelId="{02A30162-4356-4519-89E5-76F783D9E5EE}" type="presParOf" srcId="{21B05BCF-C1AB-459C-ACE2-F4B3EEFCC814}" destId="{FCD39243-B12B-4B0F-86A8-E8618830DEC7}" srcOrd="1" destOrd="0" presId="urn:microsoft.com/office/officeart/2005/8/layout/orgChart1"/>
    <dgm:cxn modelId="{0400749E-8E03-4D2A-827B-02BEEF6B15F7}" type="presParOf" srcId="{21B05BCF-C1AB-459C-ACE2-F4B3EEFCC814}" destId="{43F67E2D-D69B-430E-ACB2-D278A8BE6C41}" srcOrd="2" destOrd="0" presId="urn:microsoft.com/office/officeart/2005/8/layout/orgChart1"/>
    <dgm:cxn modelId="{09CA0B6B-91E2-4549-9FCA-CECA4C9B289E}" type="presParOf" srcId="{6AD12ECA-0EBA-44BC-B516-ECFEE2A83F71}" destId="{F2F0B269-6424-47C4-B254-40CE9CA817B1}" srcOrd="2" destOrd="0" presId="urn:microsoft.com/office/officeart/2005/8/layout/orgChart1"/>
    <dgm:cxn modelId="{383CC906-7BC1-496E-B3D7-568D47DC3645}" type="presParOf" srcId="{F292A9EF-F491-4585-848F-1C6F870F6841}" destId="{ED7192F7-2033-4314-A61C-792FC468862B}" srcOrd="2" destOrd="0" presId="urn:microsoft.com/office/officeart/2005/8/layout/orgChart1"/>
    <dgm:cxn modelId="{74871C0C-94E8-4F9C-BA16-16C469551760}" type="presParOf" srcId="{B53DA2B4-0AAE-47E6-B66C-C86B47068F22}" destId="{EC0F227A-A213-459B-A0AA-06A5383F2F2D}" srcOrd="6" destOrd="0" presId="urn:microsoft.com/office/officeart/2005/8/layout/orgChart1"/>
    <dgm:cxn modelId="{F314C89B-43D3-4DE8-8F2B-F599E10F739E}" type="presParOf" srcId="{B53DA2B4-0AAE-47E6-B66C-C86B47068F22}" destId="{AE9259FB-4ED6-46A4-A872-430ECB367053}" srcOrd="7" destOrd="0" presId="urn:microsoft.com/office/officeart/2005/8/layout/orgChart1"/>
    <dgm:cxn modelId="{9EB574A5-C704-4841-AFE8-3DA28E02F4B1}" type="presParOf" srcId="{AE9259FB-4ED6-46A4-A872-430ECB367053}" destId="{440B7556-BDF6-4875-92ED-F18188ADD622}" srcOrd="0" destOrd="0" presId="urn:microsoft.com/office/officeart/2005/8/layout/orgChart1"/>
    <dgm:cxn modelId="{EF7E8658-E547-47E2-A566-F1E0D4E42190}" type="presParOf" srcId="{440B7556-BDF6-4875-92ED-F18188ADD622}" destId="{79B6E7C5-9601-42FD-863C-EE35E558B232}" srcOrd="0" destOrd="0" presId="urn:microsoft.com/office/officeart/2005/8/layout/orgChart1"/>
    <dgm:cxn modelId="{0CE0C746-EE7F-4650-99B1-184C51EC88BE}" type="presParOf" srcId="{440B7556-BDF6-4875-92ED-F18188ADD622}" destId="{229BCD2E-3467-4C2B-87E6-E9EED095C8D1}" srcOrd="1" destOrd="0" presId="urn:microsoft.com/office/officeart/2005/8/layout/orgChart1"/>
    <dgm:cxn modelId="{65F19462-C54C-49A0-9FCE-7DD443E6EBF7}" type="presParOf" srcId="{AE9259FB-4ED6-46A4-A872-430ECB367053}" destId="{CA462AD3-B565-4D9A-B684-3F702671922E}" srcOrd="1" destOrd="0" presId="urn:microsoft.com/office/officeart/2005/8/layout/orgChart1"/>
    <dgm:cxn modelId="{67AE33A3-6B50-45F4-883D-DCBAF55399C6}" type="presParOf" srcId="{CA462AD3-B565-4D9A-B684-3F702671922E}" destId="{BC15E9F1-A4BE-4028-9F21-A1A86C769955}" srcOrd="0" destOrd="0" presId="urn:microsoft.com/office/officeart/2005/8/layout/orgChart1"/>
    <dgm:cxn modelId="{09EED611-C41A-47A2-BCF1-27A762FF90CE}" type="presParOf" srcId="{CA462AD3-B565-4D9A-B684-3F702671922E}" destId="{5BF0CE12-8950-47F1-B4AB-4E17A9A1A1FB}" srcOrd="1" destOrd="0" presId="urn:microsoft.com/office/officeart/2005/8/layout/orgChart1"/>
    <dgm:cxn modelId="{47A47274-012A-4DA0-A89E-C2BAB84CB74C}" type="presParOf" srcId="{5BF0CE12-8950-47F1-B4AB-4E17A9A1A1FB}" destId="{579EEC95-C795-42FB-9CFA-6C553DFF9FAA}" srcOrd="0" destOrd="0" presId="urn:microsoft.com/office/officeart/2005/8/layout/orgChart1"/>
    <dgm:cxn modelId="{2481D627-47EA-4999-8FF2-16E067C489B7}" type="presParOf" srcId="{579EEC95-C795-42FB-9CFA-6C553DFF9FAA}" destId="{559519C3-9E4C-4BE4-B7F4-23F74529AAE7}" srcOrd="0" destOrd="0" presId="urn:microsoft.com/office/officeart/2005/8/layout/orgChart1"/>
    <dgm:cxn modelId="{5F3DD8AB-EECA-4353-B62D-51DDEE1DFB39}" type="presParOf" srcId="{579EEC95-C795-42FB-9CFA-6C553DFF9FAA}" destId="{8D19FA06-33CF-4015-8006-B62B5077D648}" srcOrd="1" destOrd="0" presId="urn:microsoft.com/office/officeart/2005/8/layout/orgChart1"/>
    <dgm:cxn modelId="{BE39D5F8-F1C1-4B8C-BDB1-A9172631C6E5}" type="presParOf" srcId="{5BF0CE12-8950-47F1-B4AB-4E17A9A1A1FB}" destId="{61106D6B-8DA5-4BE4-A2DA-38B83DD6C2FF}" srcOrd="1" destOrd="0" presId="urn:microsoft.com/office/officeart/2005/8/layout/orgChart1"/>
    <dgm:cxn modelId="{ABFC9C66-BD14-4A5D-8F62-33D4D1A34FBB}" type="presParOf" srcId="{61106D6B-8DA5-4BE4-A2DA-38B83DD6C2FF}" destId="{092A7EB8-65DB-4D15-9713-965934D05954}" srcOrd="0" destOrd="0" presId="urn:microsoft.com/office/officeart/2005/8/layout/orgChart1"/>
    <dgm:cxn modelId="{7FDABC31-D32C-48CF-AB3F-92806E3BF579}" type="presParOf" srcId="{61106D6B-8DA5-4BE4-A2DA-38B83DD6C2FF}" destId="{05569618-5C87-4015-B397-FE1793FB4D88}" srcOrd="1" destOrd="0" presId="urn:microsoft.com/office/officeart/2005/8/layout/orgChart1"/>
    <dgm:cxn modelId="{D291D8C1-B2E6-40D7-9290-F9CC438F4505}" type="presParOf" srcId="{05569618-5C87-4015-B397-FE1793FB4D88}" destId="{D98DD2A6-7C7D-4D22-BA6C-1531D45A4F6E}" srcOrd="0" destOrd="0" presId="urn:microsoft.com/office/officeart/2005/8/layout/orgChart1"/>
    <dgm:cxn modelId="{D9CD33E6-D197-4E1B-A137-FF5EF229CB99}" type="presParOf" srcId="{D98DD2A6-7C7D-4D22-BA6C-1531D45A4F6E}" destId="{1A7CAD9E-5339-43F6-8E64-F7122F744592}" srcOrd="0" destOrd="0" presId="urn:microsoft.com/office/officeart/2005/8/layout/orgChart1"/>
    <dgm:cxn modelId="{2D3E3FF8-23EC-43D3-9402-AC291A207D7D}" type="presParOf" srcId="{D98DD2A6-7C7D-4D22-BA6C-1531D45A4F6E}" destId="{3E35F573-B8DB-4497-87DD-B3FBDF20AC66}" srcOrd="1" destOrd="0" presId="urn:microsoft.com/office/officeart/2005/8/layout/orgChart1"/>
    <dgm:cxn modelId="{06170514-3B18-45F6-9BC9-72F9E1DA1079}" type="presParOf" srcId="{05569618-5C87-4015-B397-FE1793FB4D88}" destId="{D5184516-EF80-490F-8E25-5B578A699978}" srcOrd="1" destOrd="0" presId="urn:microsoft.com/office/officeart/2005/8/layout/orgChart1"/>
    <dgm:cxn modelId="{BA9DAF19-2511-4E91-995D-FAF79E1911E0}" type="presParOf" srcId="{05569618-5C87-4015-B397-FE1793FB4D88}" destId="{05C64004-87F1-452D-AA63-209343F5B03C}" srcOrd="2" destOrd="0" presId="urn:microsoft.com/office/officeart/2005/8/layout/orgChart1"/>
    <dgm:cxn modelId="{5FA009FA-52BA-42E9-B97F-0FE5920C38E1}" type="presParOf" srcId="{61106D6B-8DA5-4BE4-A2DA-38B83DD6C2FF}" destId="{90FADBB2-348C-499C-934D-7E0234ABB7DC}" srcOrd="2" destOrd="0" presId="urn:microsoft.com/office/officeart/2005/8/layout/orgChart1"/>
    <dgm:cxn modelId="{1DCD1253-560C-4900-B6B6-D9263FB9E2C6}" type="presParOf" srcId="{61106D6B-8DA5-4BE4-A2DA-38B83DD6C2FF}" destId="{10D2E84D-5597-4DE1-BA1B-0BE3C5AEB34E}" srcOrd="3" destOrd="0" presId="urn:microsoft.com/office/officeart/2005/8/layout/orgChart1"/>
    <dgm:cxn modelId="{B993B13D-4F7F-4796-8388-4A438600875B}" type="presParOf" srcId="{10D2E84D-5597-4DE1-BA1B-0BE3C5AEB34E}" destId="{985130F2-DE60-42F6-ABC9-6104CEDF5B53}" srcOrd="0" destOrd="0" presId="urn:microsoft.com/office/officeart/2005/8/layout/orgChart1"/>
    <dgm:cxn modelId="{9F71964A-9012-4864-9FC8-9AF75450DE39}" type="presParOf" srcId="{985130F2-DE60-42F6-ABC9-6104CEDF5B53}" destId="{AAE0C62C-3265-4AA3-AE17-94AC6569D7F5}" srcOrd="0" destOrd="0" presId="urn:microsoft.com/office/officeart/2005/8/layout/orgChart1"/>
    <dgm:cxn modelId="{7A0E2301-62BC-45C6-9214-F62AC3A70639}" type="presParOf" srcId="{985130F2-DE60-42F6-ABC9-6104CEDF5B53}" destId="{54F12044-88FD-4CB9-8717-67B2B8221EEE}" srcOrd="1" destOrd="0" presId="urn:microsoft.com/office/officeart/2005/8/layout/orgChart1"/>
    <dgm:cxn modelId="{2876D6F5-D232-4FC0-A707-57E87A16CBE0}" type="presParOf" srcId="{10D2E84D-5597-4DE1-BA1B-0BE3C5AEB34E}" destId="{85F108E1-A224-4094-858F-F0AE879E75F7}" srcOrd="1" destOrd="0" presId="urn:microsoft.com/office/officeart/2005/8/layout/orgChart1"/>
    <dgm:cxn modelId="{ED0D383A-E9C4-4688-93C4-DB0FB5B5C1B6}" type="presParOf" srcId="{10D2E84D-5597-4DE1-BA1B-0BE3C5AEB34E}" destId="{B02F4BE6-F1C7-41AD-B24C-B94210614A99}" srcOrd="2" destOrd="0" presId="urn:microsoft.com/office/officeart/2005/8/layout/orgChart1"/>
    <dgm:cxn modelId="{F4B93D80-F535-4FF1-ACDA-5E23A8C2D175}" type="presParOf" srcId="{5BF0CE12-8950-47F1-B4AB-4E17A9A1A1FB}" destId="{E1F3638B-7DAC-4FD5-8786-EC03784045D3}" srcOrd="2" destOrd="0" presId="urn:microsoft.com/office/officeart/2005/8/layout/orgChart1"/>
    <dgm:cxn modelId="{627F8042-C840-4B6A-9015-393E3E5E7DE1}" type="presParOf" srcId="{CA462AD3-B565-4D9A-B684-3F702671922E}" destId="{602E2331-13C1-4BB3-9BF4-CACA94D677F6}" srcOrd="2" destOrd="0" presId="urn:microsoft.com/office/officeart/2005/8/layout/orgChart1"/>
    <dgm:cxn modelId="{D3DFC3A0-B226-424F-ADFF-427F62B3AB78}" type="presParOf" srcId="{CA462AD3-B565-4D9A-B684-3F702671922E}" destId="{E65264D9-5BCC-4F14-A26A-F13759A1C442}" srcOrd="3" destOrd="0" presId="urn:microsoft.com/office/officeart/2005/8/layout/orgChart1"/>
    <dgm:cxn modelId="{86C36EB6-C294-461F-9DCA-2E558B511B56}" type="presParOf" srcId="{E65264D9-5BCC-4F14-A26A-F13759A1C442}" destId="{65521D0F-B3E1-449D-A379-F7D0E5EA3AA8}" srcOrd="0" destOrd="0" presId="urn:microsoft.com/office/officeart/2005/8/layout/orgChart1"/>
    <dgm:cxn modelId="{3EC11204-EFBC-4657-8D65-0815429B468B}" type="presParOf" srcId="{65521D0F-B3E1-449D-A379-F7D0E5EA3AA8}" destId="{693A74BA-5E54-47B7-86A9-A64D146D9A09}" srcOrd="0" destOrd="0" presId="urn:microsoft.com/office/officeart/2005/8/layout/orgChart1"/>
    <dgm:cxn modelId="{B58D0CCA-A170-464B-B4D3-FEE413C4D6E1}" type="presParOf" srcId="{65521D0F-B3E1-449D-A379-F7D0E5EA3AA8}" destId="{40E86FF6-1EA4-44D9-BA56-594591EAA8A6}" srcOrd="1" destOrd="0" presId="urn:microsoft.com/office/officeart/2005/8/layout/orgChart1"/>
    <dgm:cxn modelId="{8B21A2CA-47CB-4A7F-A1AC-C398C47D0DF4}" type="presParOf" srcId="{E65264D9-5BCC-4F14-A26A-F13759A1C442}" destId="{2992E423-A5F4-4F4E-B2B3-565361398764}" srcOrd="1" destOrd="0" presId="urn:microsoft.com/office/officeart/2005/8/layout/orgChart1"/>
    <dgm:cxn modelId="{24A79945-2F07-4F44-AC6D-2523A34125E2}" type="presParOf" srcId="{E65264D9-5BCC-4F14-A26A-F13759A1C442}" destId="{CBCD1912-8C1A-435C-9595-71D0C495EB98}" srcOrd="2" destOrd="0" presId="urn:microsoft.com/office/officeart/2005/8/layout/orgChart1"/>
    <dgm:cxn modelId="{97D71B7F-8F73-45CA-A79E-641FAC27F287}" type="presParOf" srcId="{CA462AD3-B565-4D9A-B684-3F702671922E}" destId="{2E6BAB13-A7FB-4F65-85F1-999564839247}" srcOrd="4" destOrd="0" presId="urn:microsoft.com/office/officeart/2005/8/layout/orgChart1"/>
    <dgm:cxn modelId="{752A8E2E-DB09-488C-8E75-9E86DFEA8F5C}" type="presParOf" srcId="{CA462AD3-B565-4D9A-B684-3F702671922E}" destId="{67A4C731-5487-49DF-9933-07C6B2F49411}" srcOrd="5" destOrd="0" presId="urn:microsoft.com/office/officeart/2005/8/layout/orgChart1"/>
    <dgm:cxn modelId="{551D6B31-6478-4110-9D38-1F0C4ED8DA70}" type="presParOf" srcId="{67A4C731-5487-49DF-9933-07C6B2F49411}" destId="{64BDE4CE-B72F-4BCF-B8CA-1C939F378C83}" srcOrd="0" destOrd="0" presId="urn:microsoft.com/office/officeart/2005/8/layout/orgChart1"/>
    <dgm:cxn modelId="{F2792DEB-4E35-4711-A39C-703A5C2E9A99}" type="presParOf" srcId="{64BDE4CE-B72F-4BCF-B8CA-1C939F378C83}" destId="{3E406804-2F70-4EBB-A940-86121BF0941A}" srcOrd="0" destOrd="0" presId="urn:microsoft.com/office/officeart/2005/8/layout/orgChart1"/>
    <dgm:cxn modelId="{D9D8BC75-FCE8-4067-906F-CCFCDAB306E4}" type="presParOf" srcId="{64BDE4CE-B72F-4BCF-B8CA-1C939F378C83}" destId="{8704F6F5-3A45-49EC-962F-F70172F6840B}" srcOrd="1" destOrd="0" presId="urn:microsoft.com/office/officeart/2005/8/layout/orgChart1"/>
    <dgm:cxn modelId="{8D5D6EF4-8EBB-432D-813C-E0165CA891BD}" type="presParOf" srcId="{67A4C731-5487-49DF-9933-07C6B2F49411}" destId="{AA3BACB8-1E1A-4A32-888E-2F204AA6F27A}" srcOrd="1" destOrd="0" presId="urn:microsoft.com/office/officeart/2005/8/layout/orgChart1"/>
    <dgm:cxn modelId="{07805E13-49CE-452D-A652-ED7B1C6538E0}" type="presParOf" srcId="{67A4C731-5487-49DF-9933-07C6B2F49411}" destId="{E00E6B5A-B7C2-4761-94E9-3B1CACA254F4}" srcOrd="2" destOrd="0" presId="urn:microsoft.com/office/officeart/2005/8/layout/orgChart1"/>
    <dgm:cxn modelId="{199BC623-48D7-4152-9742-AE40B98BC99A}" type="presParOf" srcId="{CA462AD3-B565-4D9A-B684-3F702671922E}" destId="{A0A3DD4A-079D-4211-8D4A-384E69D38B56}" srcOrd="6" destOrd="0" presId="urn:microsoft.com/office/officeart/2005/8/layout/orgChart1"/>
    <dgm:cxn modelId="{067B3573-B22A-4F95-840F-0493726A37F7}" type="presParOf" srcId="{CA462AD3-B565-4D9A-B684-3F702671922E}" destId="{8AF1BA2F-19B1-40CA-8257-FD78EEA93348}" srcOrd="7" destOrd="0" presId="urn:microsoft.com/office/officeart/2005/8/layout/orgChart1"/>
    <dgm:cxn modelId="{FE61B1E5-FB81-4719-BB76-42EC29F15260}" type="presParOf" srcId="{8AF1BA2F-19B1-40CA-8257-FD78EEA93348}" destId="{68A354EE-89CA-4B0B-BFF8-7E8874019286}" srcOrd="0" destOrd="0" presId="urn:microsoft.com/office/officeart/2005/8/layout/orgChart1"/>
    <dgm:cxn modelId="{F035785E-CC2B-4636-917D-4078B5428AD2}" type="presParOf" srcId="{68A354EE-89CA-4B0B-BFF8-7E8874019286}" destId="{470995F0-D9A7-441E-8C2B-3C47210887AE}" srcOrd="0" destOrd="0" presId="urn:microsoft.com/office/officeart/2005/8/layout/orgChart1"/>
    <dgm:cxn modelId="{6182ACE5-02FC-47F0-A79C-1984884B96D0}" type="presParOf" srcId="{68A354EE-89CA-4B0B-BFF8-7E8874019286}" destId="{7FD2EF77-A4E5-4035-9519-5C7DC94D1E38}" srcOrd="1" destOrd="0" presId="urn:microsoft.com/office/officeart/2005/8/layout/orgChart1"/>
    <dgm:cxn modelId="{BF1E6FE0-E870-465B-A153-B7BD828C9B51}" type="presParOf" srcId="{8AF1BA2F-19B1-40CA-8257-FD78EEA93348}" destId="{3DD24BAD-7DC7-4D08-9796-F52B352C7F41}" srcOrd="1" destOrd="0" presId="urn:microsoft.com/office/officeart/2005/8/layout/orgChart1"/>
    <dgm:cxn modelId="{7B18B353-E4CF-444F-B72A-22F45B4B9027}" type="presParOf" srcId="{8AF1BA2F-19B1-40CA-8257-FD78EEA93348}" destId="{CCA3C462-F687-4880-B2A4-3E4980692414}" srcOrd="2" destOrd="0" presId="urn:microsoft.com/office/officeart/2005/8/layout/orgChart1"/>
    <dgm:cxn modelId="{CBB622B1-A8A9-4651-95D7-882972A651A6}" type="presParOf" srcId="{CA462AD3-B565-4D9A-B684-3F702671922E}" destId="{6019D00C-2DD3-4EDD-B629-7B6220DE8AB6}" srcOrd="8" destOrd="0" presId="urn:microsoft.com/office/officeart/2005/8/layout/orgChart1"/>
    <dgm:cxn modelId="{10367A28-E1FE-4EA0-830F-29BD642A6272}" type="presParOf" srcId="{CA462AD3-B565-4D9A-B684-3F702671922E}" destId="{1C7433AE-CD76-422C-A190-2A64447F3D87}" srcOrd="9" destOrd="0" presId="urn:microsoft.com/office/officeart/2005/8/layout/orgChart1"/>
    <dgm:cxn modelId="{33D4CCD9-D4E8-49E3-B207-480350EC1A28}" type="presParOf" srcId="{1C7433AE-CD76-422C-A190-2A64447F3D87}" destId="{201C9BCB-2837-42A0-AEEC-89112E4BF6E0}" srcOrd="0" destOrd="0" presId="urn:microsoft.com/office/officeart/2005/8/layout/orgChart1"/>
    <dgm:cxn modelId="{D4A9D397-7241-4249-8499-B169C3ED731A}" type="presParOf" srcId="{201C9BCB-2837-42A0-AEEC-89112E4BF6E0}" destId="{22850415-31A2-43B3-8019-BA1DEC434E23}" srcOrd="0" destOrd="0" presId="urn:microsoft.com/office/officeart/2005/8/layout/orgChart1"/>
    <dgm:cxn modelId="{67009AA8-9137-4C08-876C-90AB254EDBAF}" type="presParOf" srcId="{201C9BCB-2837-42A0-AEEC-89112E4BF6E0}" destId="{D0CD7594-AA16-4151-8D32-12483A909702}" srcOrd="1" destOrd="0" presId="urn:microsoft.com/office/officeart/2005/8/layout/orgChart1"/>
    <dgm:cxn modelId="{F6DC81C1-F967-4269-AED0-52A81C3E6839}" type="presParOf" srcId="{1C7433AE-CD76-422C-A190-2A64447F3D87}" destId="{A56C235E-4102-4EEA-B63B-F7679DEF0757}" srcOrd="1" destOrd="0" presId="urn:microsoft.com/office/officeart/2005/8/layout/orgChart1"/>
    <dgm:cxn modelId="{56105722-D406-47E8-8E53-A41474F933FD}" type="presParOf" srcId="{1C7433AE-CD76-422C-A190-2A64447F3D87}" destId="{75975AD7-3459-4B3F-8764-59331ADBF4C4}" srcOrd="2" destOrd="0" presId="urn:microsoft.com/office/officeart/2005/8/layout/orgChart1"/>
    <dgm:cxn modelId="{1497C346-A9D2-4A65-83F1-966C690EFA1A}" type="presParOf" srcId="{AE9259FB-4ED6-46A4-A872-430ECB367053}" destId="{06490983-8808-4D57-A0B7-129926ED6ABC}" srcOrd="2" destOrd="0" presId="urn:microsoft.com/office/officeart/2005/8/layout/orgChart1"/>
    <dgm:cxn modelId="{98AAD3E7-97F6-4897-B05C-495111861BE1}" type="presParOf" srcId="{B53DA2B4-0AAE-47E6-B66C-C86B47068F22}" destId="{98103316-F1B0-4E3A-8371-3B709AED0E71}" srcOrd="8" destOrd="0" presId="urn:microsoft.com/office/officeart/2005/8/layout/orgChart1"/>
    <dgm:cxn modelId="{37E57267-3658-4A5A-B915-024ED48954EE}" type="presParOf" srcId="{B53DA2B4-0AAE-47E6-B66C-C86B47068F22}" destId="{C30D835C-E41B-460E-AAC5-9AAA72C0C697}" srcOrd="9" destOrd="0" presId="urn:microsoft.com/office/officeart/2005/8/layout/orgChart1"/>
    <dgm:cxn modelId="{DA6B7A33-F877-48AF-9EA9-30ABC2D8D3DF}" type="presParOf" srcId="{C30D835C-E41B-460E-AAC5-9AAA72C0C697}" destId="{E6EE58A0-F597-47BD-AB76-76568B24C7CB}" srcOrd="0" destOrd="0" presId="urn:microsoft.com/office/officeart/2005/8/layout/orgChart1"/>
    <dgm:cxn modelId="{65FFA17D-AEDF-4248-A76F-8011338AB4D5}" type="presParOf" srcId="{E6EE58A0-F597-47BD-AB76-76568B24C7CB}" destId="{321BECB2-8802-473F-BD7C-427A6532EB74}" srcOrd="0" destOrd="0" presId="urn:microsoft.com/office/officeart/2005/8/layout/orgChart1"/>
    <dgm:cxn modelId="{F48F3364-305C-426D-A961-4EC90D4D7C1B}" type="presParOf" srcId="{E6EE58A0-F597-47BD-AB76-76568B24C7CB}" destId="{8B05E2C5-F733-4A81-A258-6AF664A88FA4}" srcOrd="1" destOrd="0" presId="urn:microsoft.com/office/officeart/2005/8/layout/orgChart1"/>
    <dgm:cxn modelId="{1C928B99-BE6B-4A90-801C-1553ABE7213B}" type="presParOf" srcId="{C30D835C-E41B-460E-AAC5-9AAA72C0C697}" destId="{B682DC3A-04D1-4B20-9846-A565CDEB19BD}" srcOrd="1" destOrd="0" presId="urn:microsoft.com/office/officeart/2005/8/layout/orgChart1"/>
    <dgm:cxn modelId="{4FDCFED0-B646-40C9-92F7-41047D6DEAE7}" type="presParOf" srcId="{B682DC3A-04D1-4B20-9846-A565CDEB19BD}" destId="{2EC03466-6334-4651-9A95-7E7DFA2E4805}" srcOrd="0" destOrd="0" presId="urn:microsoft.com/office/officeart/2005/8/layout/orgChart1"/>
    <dgm:cxn modelId="{7227C614-102D-4796-AE0F-B48762BA106A}" type="presParOf" srcId="{B682DC3A-04D1-4B20-9846-A565CDEB19BD}" destId="{3B54F081-162A-40B3-A08A-DB67287FD348}" srcOrd="1" destOrd="0" presId="urn:microsoft.com/office/officeart/2005/8/layout/orgChart1"/>
    <dgm:cxn modelId="{5DDDEC20-A8A8-456B-B8B4-20CA40499EF0}" type="presParOf" srcId="{3B54F081-162A-40B3-A08A-DB67287FD348}" destId="{760EB324-640E-4027-B5B6-AB72FD41892A}" srcOrd="0" destOrd="0" presId="urn:microsoft.com/office/officeart/2005/8/layout/orgChart1"/>
    <dgm:cxn modelId="{EBEDBB25-163F-4E74-B778-E3BA288078A8}" type="presParOf" srcId="{760EB324-640E-4027-B5B6-AB72FD41892A}" destId="{9EDE99AA-48AE-48FC-A82D-8817ABAAB30D}" srcOrd="0" destOrd="0" presId="urn:microsoft.com/office/officeart/2005/8/layout/orgChart1"/>
    <dgm:cxn modelId="{2972BB73-9F89-438F-AA14-44A973A5325C}" type="presParOf" srcId="{760EB324-640E-4027-B5B6-AB72FD41892A}" destId="{4ED0E83C-6440-4690-B2AE-F7D62B332372}" srcOrd="1" destOrd="0" presId="urn:microsoft.com/office/officeart/2005/8/layout/orgChart1"/>
    <dgm:cxn modelId="{939A8A64-5A64-42BF-8989-512554A47DD2}" type="presParOf" srcId="{3B54F081-162A-40B3-A08A-DB67287FD348}" destId="{562E4439-AE85-4397-828D-D849EF286EA6}" srcOrd="1" destOrd="0" presId="urn:microsoft.com/office/officeart/2005/8/layout/orgChart1"/>
    <dgm:cxn modelId="{EBF3AA01-8CE8-40AC-9B11-546F36CA31D0}" type="presParOf" srcId="{562E4439-AE85-4397-828D-D849EF286EA6}" destId="{E7DEBBC3-0DDF-4B52-A4D9-76BAFBD14A41}" srcOrd="0" destOrd="0" presId="urn:microsoft.com/office/officeart/2005/8/layout/orgChart1"/>
    <dgm:cxn modelId="{DEF1CBC0-C941-4013-B55E-EFFBB01B49EA}" type="presParOf" srcId="{562E4439-AE85-4397-828D-D849EF286EA6}" destId="{5DBDBE2E-7D7D-4440-9803-46AF996213EB}" srcOrd="1" destOrd="0" presId="urn:microsoft.com/office/officeart/2005/8/layout/orgChart1"/>
    <dgm:cxn modelId="{4F0562DE-F059-4994-A4D1-DC7CCC629865}" type="presParOf" srcId="{5DBDBE2E-7D7D-4440-9803-46AF996213EB}" destId="{53B4CFD3-BA07-48C5-8FF3-61BCEFB08A84}" srcOrd="0" destOrd="0" presId="urn:microsoft.com/office/officeart/2005/8/layout/orgChart1"/>
    <dgm:cxn modelId="{C550691C-589B-4EAD-A0F3-C4345A1CD51B}" type="presParOf" srcId="{53B4CFD3-BA07-48C5-8FF3-61BCEFB08A84}" destId="{1EFBFA3E-152E-412F-B063-EC280DDB3BA8}" srcOrd="0" destOrd="0" presId="urn:microsoft.com/office/officeart/2005/8/layout/orgChart1"/>
    <dgm:cxn modelId="{39351282-15BA-4A4D-AD8D-9CDD50EFCDDE}" type="presParOf" srcId="{53B4CFD3-BA07-48C5-8FF3-61BCEFB08A84}" destId="{E2DECF6B-6D05-4789-8C2C-7F61D672C650}" srcOrd="1" destOrd="0" presId="urn:microsoft.com/office/officeart/2005/8/layout/orgChart1"/>
    <dgm:cxn modelId="{9751860D-C617-4333-B1E4-A482E89E4104}" type="presParOf" srcId="{5DBDBE2E-7D7D-4440-9803-46AF996213EB}" destId="{32C10B76-9467-4C0E-AB5F-723CA9E5EC16}" srcOrd="1" destOrd="0" presId="urn:microsoft.com/office/officeart/2005/8/layout/orgChart1"/>
    <dgm:cxn modelId="{D0B9B85C-FD14-41FA-A9B5-90CC43AD74D6}" type="presParOf" srcId="{32C10B76-9467-4C0E-AB5F-723CA9E5EC16}" destId="{D4FA9F36-F915-4AD0-A7EE-EF88DB31F2C4}" srcOrd="0" destOrd="0" presId="urn:microsoft.com/office/officeart/2005/8/layout/orgChart1"/>
    <dgm:cxn modelId="{BD5F8006-8B6A-492A-8F89-476BF9D0E910}" type="presParOf" srcId="{32C10B76-9467-4C0E-AB5F-723CA9E5EC16}" destId="{92AE6EC8-5892-41A0-835B-2D45087E2313}" srcOrd="1" destOrd="0" presId="urn:microsoft.com/office/officeart/2005/8/layout/orgChart1"/>
    <dgm:cxn modelId="{94E3BA86-5C16-42CC-9930-9DBEA10330D0}" type="presParOf" srcId="{92AE6EC8-5892-41A0-835B-2D45087E2313}" destId="{75790B52-08C9-446D-9C0B-85818A62E4D2}" srcOrd="0" destOrd="0" presId="urn:microsoft.com/office/officeart/2005/8/layout/orgChart1"/>
    <dgm:cxn modelId="{C9B10AA5-C9AB-44BA-B691-E0E638037674}" type="presParOf" srcId="{75790B52-08C9-446D-9C0B-85818A62E4D2}" destId="{07F93F11-71E3-4FDA-816C-BB3E348F3103}" srcOrd="0" destOrd="0" presId="urn:microsoft.com/office/officeart/2005/8/layout/orgChart1"/>
    <dgm:cxn modelId="{2B3DB3F6-012D-4B7C-A173-95D065AD4886}" type="presParOf" srcId="{75790B52-08C9-446D-9C0B-85818A62E4D2}" destId="{DD892A93-F2F2-4F1B-9035-C91826664A5F}" srcOrd="1" destOrd="0" presId="urn:microsoft.com/office/officeart/2005/8/layout/orgChart1"/>
    <dgm:cxn modelId="{77C98E23-7B9F-4A22-B861-F6B8E6490FC4}" type="presParOf" srcId="{92AE6EC8-5892-41A0-835B-2D45087E2313}" destId="{C286EBC3-FB35-476D-996F-D4828D9DD0DC}" srcOrd="1" destOrd="0" presId="urn:microsoft.com/office/officeart/2005/8/layout/orgChart1"/>
    <dgm:cxn modelId="{B8E6D7B9-0071-40AE-9BBC-9E1D49E7FD34}" type="presParOf" srcId="{92AE6EC8-5892-41A0-835B-2D45087E2313}" destId="{CE3EEB9B-3CC0-4D5A-9F9E-FF450CB56923}" srcOrd="2" destOrd="0" presId="urn:microsoft.com/office/officeart/2005/8/layout/orgChart1"/>
    <dgm:cxn modelId="{CA25EBF1-FE22-4692-B589-E2470FD02681}" type="presParOf" srcId="{5DBDBE2E-7D7D-4440-9803-46AF996213EB}" destId="{F9D4C55A-3B29-4CD8-9F99-600667CC64F3}" srcOrd="2" destOrd="0" presId="urn:microsoft.com/office/officeart/2005/8/layout/orgChart1"/>
    <dgm:cxn modelId="{09011168-10E5-4C0B-AABC-9EC1BD547BBF}" type="presParOf" srcId="{3B54F081-162A-40B3-A08A-DB67287FD348}" destId="{5835B9FA-B348-4836-BE9C-D2763E067904}" srcOrd="2" destOrd="0" presId="urn:microsoft.com/office/officeart/2005/8/layout/orgChart1"/>
    <dgm:cxn modelId="{3B123D87-D625-4E79-B944-89BDD77E928C}" type="presParOf" srcId="{B682DC3A-04D1-4B20-9846-A565CDEB19BD}" destId="{E9640F85-ADEF-42AD-BF99-DD846FA4AACF}" srcOrd="2" destOrd="0" presId="urn:microsoft.com/office/officeart/2005/8/layout/orgChart1"/>
    <dgm:cxn modelId="{A6C1707F-4E05-4B6C-AC4B-C62C6B2D7E81}" type="presParOf" srcId="{B682DC3A-04D1-4B20-9846-A565CDEB19BD}" destId="{9D63704B-31AC-41EC-9772-6AEA1B1BDA8C}" srcOrd="3" destOrd="0" presId="urn:microsoft.com/office/officeart/2005/8/layout/orgChart1"/>
    <dgm:cxn modelId="{B7D8066C-A5F2-4085-830C-547063524C0F}" type="presParOf" srcId="{9D63704B-31AC-41EC-9772-6AEA1B1BDA8C}" destId="{BB00F613-B17C-45EA-897D-0F8F1716AE6F}" srcOrd="0" destOrd="0" presId="urn:microsoft.com/office/officeart/2005/8/layout/orgChart1"/>
    <dgm:cxn modelId="{584231E5-D0B6-4E99-A85F-CD0146B6FA51}" type="presParOf" srcId="{BB00F613-B17C-45EA-897D-0F8F1716AE6F}" destId="{CA0B1C3A-0C89-45EF-81FE-A8B27F9A299E}" srcOrd="0" destOrd="0" presId="urn:microsoft.com/office/officeart/2005/8/layout/orgChart1"/>
    <dgm:cxn modelId="{C3675554-510C-47B5-81BE-45F3DE131AFD}" type="presParOf" srcId="{BB00F613-B17C-45EA-897D-0F8F1716AE6F}" destId="{630C8904-6FB2-41B7-A62D-ACD0DDA8313C}" srcOrd="1" destOrd="0" presId="urn:microsoft.com/office/officeart/2005/8/layout/orgChart1"/>
    <dgm:cxn modelId="{8D2C6A0B-13F2-4840-812F-75233D66B54E}" type="presParOf" srcId="{9D63704B-31AC-41EC-9772-6AEA1B1BDA8C}" destId="{EA92F440-AEBD-4170-AE65-E572B63F3D74}" srcOrd="1" destOrd="0" presId="urn:microsoft.com/office/officeart/2005/8/layout/orgChart1"/>
    <dgm:cxn modelId="{7D04E9B8-3C94-41E3-9BFD-F342F1EEDF68}" type="presParOf" srcId="{EA92F440-AEBD-4170-AE65-E572B63F3D74}" destId="{51EE186C-0A84-45C0-A3B4-2B66CD3EB255}" srcOrd="0" destOrd="0" presId="urn:microsoft.com/office/officeart/2005/8/layout/orgChart1"/>
    <dgm:cxn modelId="{A451FB91-D7A0-4F60-B74C-D3BAC482BEE4}" type="presParOf" srcId="{EA92F440-AEBD-4170-AE65-E572B63F3D74}" destId="{E3A6DD0B-A519-4446-A415-4874C3104955}" srcOrd="1" destOrd="0" presId="urn:microsoft.com/office/officeart/2005/8/layout/orgChart1"/>
    <dgm:cxn modelId="{DE00AD98-47A6-4D85-93C3-80D4D38DFCBF}" type="presParOf" srcId="{E3A6DD0B-A519-4446-A415-4874C3104955}" destId="{D7EFD41F-1147-4D28-8E37-1EC0D4982E83}" srcOrd="0" destOrd="0" presId="urn:microsoft.com/office/officeart/2005/8/layout/orgChart1"/>
    <dgm:cxn modelId="{9844885A-8EBE-4517-9A85-57FB11F5F269}" type="presParOf" srcId="{D7EFD41F-1147-4D28-8E37-1EC0D4982E83}" destId="{FD709827-B823-42C7-99E5-4F0C876B50A8}" srcOrd="0" destOrd="0" presId="urn:microsoft.com/office/officeart/2005/8/layout/orgChart1"/>
    <dgm:cxn modelId="{F0BA56F9-FCA7-44F8-9837-D7D95D9E4A45}" type="presParOf" srcId="{D7EFD41F-1147-4D28-8E37-1EC0D4982E83}" destId="{4EE119FA-FAAD-4000-BD06-6267762D55F9}" srcOrd="1" destOrd="0" presId="urn:microsoft.com/office/officeart/2005/8/layout/orgChart1"/>
    <dgm:cxn modelId="{B9B76BCA-0020-4F74-8AC2-0B7DA2ECA43F}" type="presParOf" srcId="{E3A6DD0B-A519-4446-A415-4874C3104955}" destId="{44E7F19B-106A-4306-89C0-5F7156C98667}" srcOrd="1" destOrd="0" presId="urn:microsoft.com/office/officeart/2005/8/layout/orgChart1"/>
    <dgm:cxn modelId="{E5E94FF7-9FB0-4C41-921C-8E97539198E8}" type="presParOf" srcId="{44E7F19B-106A-4306-89C0-5F7156C98667}" destId="{7EEBDE34-F95B-4A44-8321-B56812580736}" srcOrd="0" destOrd="0" presId="urn:microsoft.com/office/officeart/2005/8/layout/orgChart1"/>
    <dgm:cxn modelId="{11F5D783-8BA7-41EA-A5F4-E9D8129D4756}" type="presParOf" srcId="{44E7F19B-106A-4306-89C0-5F7156C98667}" destId="{54761532-7D22-4F46-AE13-A1C8ECEDC030}" srcOrd="1" destOrd="0" presId="urn:microsoft.com/office/officeart/2005/8/layout/orgChart1"/>
    <dgm:cxn modelId="{67734147-E959-4F63-B127-CA551BD1085F}" type="presParOf" srcId="{54761532-7D22-4F46-AE13-A1C8ECEDC030}" destId="{8C641A2D-8282-4D0C-8E5A-C6CABEEBE182}" srcOrd="0" destOrd="0" presId="urn:microsoft.com/office/officeart/2005/8/layout/orgChart1"/>
    <dgm:cxn modelId="{954F963A-5E50-4758-A7A0-9ECD45A72153}" type="presParOf" srcId="{8C641A2D-8282-4D0C-8E5A-C6CABEEBE182}" destId="{CD3815C0-696D-4F1D-8926-18EFD089F16F}" srcOrd="0" destOrd="0" presId="urn:microsoft.com/office/officeart/2005/8/layout/orgChart1"/>
    <dgm:cxn modelId="{1922CE62-7CBA-4EB2-93A7-B48EC6BDE4B0}" type="presParOf" srcId="{8C641A2D-8282-4D0C-8E5A-C6CABEEBE182}" destId="{907AEEB7-2AAE-4155-A80C-E4FC94D3570F}" srcOrd="1" destOrd="0" presId="urn:microsoft.com/office/officeart/2005/8/layout/orgChart1"/>
    <dgm:cxn modelId="{AF9FE24D-6EC1-414A-9F90-79697C704CCF}" type="presParOf" srcId="{54761532-7D22-4F46-AE13-A1C8ECEDC030}" destId="{ABE3A1E2-3364-4D0B-962C-D00D0E388F2E}" srcOrd="1" destOrd="0" presId="urn:microsoft.com/office/officeart/2005/8/layout/orgChart1"/>
    <dgm:cxn modelId="{0C0F6850-2CF5-4886-ABA9-23DAB2FBA118}" type="presParOf" srcId="{54761532-7D22-4F46-AE13-A1C8ECEDC030}" destId="{663E1750-C4A8-4F28-8729-8C24181F41B5}" srcOrd="2" destOrd="0" presId="urn:microsoft.com/office/officeart/2005/8/layout/orgChart1"/>
    <dgm:cxn modelId="{4B8DC6B7-240D-40C6-B4F9-A62A096C2610}" type="presParOf" srcId="{E3A6DD0B-A519-4446-A415-4874C3104955}" destId="{1571093C-B640-4E61-9555-116B61A8A91B}" srcOrd="2" destOrd="0" presId="urn:microsoft.com/office/officeart/2005/8/layout/orgChart1"/>
    <dgm:cxn modelId="{5835C41C-2430-46DC-A7F1-DB686EA998D8}" type="presParOf" srcId="{9D63704B-31AC-41EC-9772-6AEA1B1BDA8C}" destId="{0198DAF8-8200-49B1-BF59-D2988F515E20}" srcOrd="2" destOrd="0" presId="urn:microsoft.com/office/officeart/2005/8/layout/orgChart1"/>
    <dgm:cxn modelId="{D06D4721-E6C2-49E4-A7AB-D0DC20CB2400}" type="presParOf" srcId="{B682DC3A-04D1-4B20-9846-A565CDEB19BD}" destId="{8264CD75-129F-4E59-A6B2-5BA94E93287E}" srcOrd="4" destOrd="0" presId="urn:microsoft.com/office/officeart/2005/8/layout/orgChart1"/>
    <dgm:cxn modelId="{80B12ED3-4A7E-4691-95FB-42D2BD2D4EB5}" type="presParOf" srcId="{B682DC3A-04D1-4B20-9846-A565CDEB19BD}" destId="{3A6978F3-83C2-43F6-975D-46F9727B48F5}" srcOrd="5" destOrd="0" presId="urn:microsoft.com/office/officeart/2005/8/layout/orgChart1"/>
    <dgm:cxn modelId="{BD2CFF89-7A38-4458-BB39-C2458D8CD8BA}" type="presParOf" srcId="{3A6978F3-83C2-43F6-975D-46F9727B48F5}" destId="{B7AB9341-C160-4195-A727-084281A28973}" srcOrd="0" destOrd="0" presId="urn:microsoft.com/office/officeart/2005/8/layout/orgChart1"/>
    <dgm:cxn modelId="{6F5E85A3-13D6-450C-9E5C-3C56780AAAF6}" type="presParOf" srcId="{B7AB9341-C160-4195-A727-084281A28973}" destId="{05B88768-7857-459F-A065-EF1F204EEDEA}" srcOrd="0" destOrd="0" presId="urn:microsoft.com/office/officeart/2005/8/layout/orgChart1"/>
    <dgm:cxn modelId="{94255670-1DA3-4285-89BB-0E9405207E1F}" type="presParOf" srcId="{B7AB9341-C160-4195-A727-084281A28973}" destId="{1CF85554-8EEC-4D5E-8E74-A1718FB67B66}" srcOrd="1" destOrd="0" presId="urn:microsoft.com/office/officeart/2005/8/layout/orgChart1"/>
    <dgm:cxn modelId="{9A945D5E-A8D8-4ACB-9F65-0BF3EF57A60A}" type="presParOf" srcId="{3A6978F3-83C2-43F6-975D-46F9727B48F5}" destId="{DC59432D-B3C2-477E-836C-FDE1BDF51BD7}" srcOrd="1" destOrd="0" presId="urn:microsoft.com/office/officeart/2005/8/layout/orgChart1"/>
    <dgm:cxn modelId="{9FECEA3C-054F-40C5-8F0E-1576759D1F41}" type="presParOf" srcId="{DC59432D-B3C2-477E-836C-FDE1BDF51BD7}" destId="{6C91A3EE-7AAE-41D2-B157-57B4A1122542}" srcOrd="0" destOrd="0" presId="urn:microsoft.com/office/officeart/2005/8/layout/orgChart1"/>
    <dgm:cxn modelId="{126D0F78-A7EF-473C-9776-22B5E7E34936}" type="presParOf" srcId="{DC59432D-B3C2-477E-836C-FDE1BDF51BD7}" destId="{BEE3B931-BDA5-4D1B-BA66-272C5536F32B}" srcOrd="1" destOrd="0" presId="urn:microsoft.com/office/officeart/2005/8/layout/orgChart1"/>
    <dgm:cxn modelId="{B9D72884-4B14-47A1-B540-98464C2BC955}" type="presParOf" srcId="{BEE3B931-BDA5-4D1B-BA66-272C5536F32B}" destId="{F36C7B40-8DB1-4D6F-8E6F-BE76379E1C81}" srcOrd="0" destOrd="0" presId="urn:microsoft.com/office/officeart/2005/8/layout/orgChart1"/>
    <dgm:cxn modelId="{F279A36D-A622-4B76-A469-183CC92FD3CA}" type="presParOf" srcId="{F36C7B40-8DB1-4D6F-8E6F-BE76379E1C81}" destId="{ACDEBD9B-611C-411A-885A-15CE3F3315BC}" srcOrd="0" destOrd="0" presId="urn:microsoft.com/office/officeart/2005/8/layout/orgChart1"/>
    <dgm:cxn modelId="{BA0BC57D-3452-4AA5-AF4B-92A7716D2CA8}" type="presParOf" srcId="{F36C7B40-8DB1-4D6F-8E6F-BE76379E1C81}" destId="{0AB9BDE0-14FD-46AF-9249-52A7E722B646}" srcOrd="1" destOrd="0" presId="urn:microsoft.com/office/officeart/2005/8/layout/orgChart1"/>
    <dgm:cxn modelId="{3583B0F4-870B-4126-B32D-FA5AF3F01B7A}" type="presParOf" srcId="{BEE3B931-BDA5-4D1B-BA66-272C5536F32B}" destId="{9D546EE5-61B3-43EA-A03A-56A543EE3DD2}" srcOrd="1" destOrd="0" presId="urn:microsoft.com/office/officeart/2005/8/layout/orgChart1"/>
    <dgm:cxn modelId="{A49FB0A9-9FDD-4506-A8C5-62C074BCE1D9}" type="presParOf" srcId="{9D546EE5-61B3-43EA-A03A-56A543EE3DD2}" destId="{9A2F3ECB-94A2-4867-ADF6-A829543E2D4B}" srcOrd="0" destOrd="0" presId="urn:microsoft.com/office/officeart/2005/8/layout/orgChart1"/>
    <dgm:cxn modelId="{D1E2F5D6-6FA9-4E09-9C7A-1EA5675859B3}" type="presParOf" srcId="{9D546EE5-61B3-43EA-A03A-56A543EE3DD2}" destId="{CEF7CB79-BEAF-45E4-AD19-2FB749224E54}" srcOrd="1" destOrd="0" presId="urn:microsoft.com/office/officeart/2005/8/layout/orgChart1"/>
    <dgm:cxn modelId="{CBB75EEB-D10D-4FC4-B193-D783A56A6A74}" type="presParOf" srcId="{CEF7CB79-BEAF-45E4-AD19-2FB749224E54}" destId="{4FD7CC2D-8DFF-4137-A287-333BBB2263BA}" srcOrd="0" destOrd="0" presId="urn:microsoft.com/office/officeart/2005/8/layout/orgChart1"/>
    <dgm:cxn modelId="{6E919992-6231-4904-979A-A6A5EFF17CD3}" type="presParOf" srcId="{4FD7CC2D-8DFF-4137-A287-333BBB2263BA}" destId="{D23EB186-4C45-44A9-B70B-14E8B6CDC239}" srcOrd="0" destOrd="0" presId="urn:microsoft.com/office/officeart/2005/8/layout/orgChart1"/>
    <dgm:cxn modelId="{6122474E-351C-43EF-91A9-1A76F3C0E510}" type="presParOf" srcId="{4FD7CC2D-8DFF-4137-A287-333BBB2263BA}" destId="{931CD951-24C6-4082-BC4C-8AEC7C7C3BE9}" srcOrd="1" destOrd="0" presId="urn:microsoft.com/office/officeart/2005/8/layout/orgChart1"/>
    <dgm:cxn modelId="{633FACEA-DB24-4577-8FCF-EA43AC654729}" type="presParOf" srcId="{CEF7CB79-BEAF-45E4-AD19-2FB749224E54}" destId="{609F1A71-7B9F-48E4-A49F-CB40EC596E3D}" srcOrd="1" destOrd="0" presId="urn:microsoft.com/office/officeart/2005/8/layout/orgChart1"/>
    <dgm:cxn modelId="{032A66A3-ABA3-4491-9168-F08F8F622701}" type="presParOf" srcId="{CEF7CB79-BEAF-45E4-AD19-2FB749224E54}" destId="{343714B7-B4B3-4FDA-9D9C-3464338D32CC}" srcOrd="2" destOrd="0" presId="urn:microsoft.com/office/officeart/2005/8/layout/orgChart1"/>
    <dgm:cxn modelId="{AA76E2FA-2866-4639-8C60-3703A4613FF0}" type="presParOf" srcId="{BEE3B931-BDA5-4D1B-BA66-272C5536F32B}" destId="{3695A833-92A5-4228-A94D-C0BBA11DF308}" srcOrd="2" destOrd="0" presId="urn:microsoft.com/office/officeart/2005/8/layout/orgChart1"/>
    <dgm:cxn modelId="{67FFBBEF-6D58-4BA3-9765-799910DCE9D3}" type="presParOf" srcId="{3A6978F3-83C2-43F6-975D-46F9727B48F5}" destId="{B23E4884-660A-4526-87CF-CC363E785649}" srcOrd="2" destOrd="0" presId="urn:microsoft.com/office/officeart/2005/8/layout/orgChart1"/>
    <dgm:cxn modelId="{64308B08-D8E7-4614-A60D-D1618C0B0352}" type="presParOf" srcId="{B682DC3A-04D1-4B20-9846-A565CDEB19BD}" destId="{46C37208-7CB1-45FE-98CF-24A799F814F6}" srcOrd="6" destOrd="0" presId="urn:microsoft.com/office/officeart/2005/8/layout/orgChart1"/>
    <dgm:cxn modelId="{849DFB57-12E4-404A-963D-678FAE55CEA5}" type="presParOf" srcId="{B682DC3A-04D1-4B20-9846-A565CDEB19BD}" destId="{71AFAD66-2C6D-4628-B6B2-3594BF7A76A2}" srcOrd="7" destOrd="0" presId="urn:microsoft.com/office/officeart/2005/8/layout/orgChart1"/>
    <dgm:cxn modelId="{4CA61937-C56F-436A-A134-BE63C89D2F38}" type="presParOf" srcId="{71AFAD66-2C6D-4628-B6B2-3594BF7A76A2}" destId="{B1D75289-82CF-469F-9A90-F308B62640BB}" srcOrd="0" destOrd="0" presId="urn:microsoft.com/office/officeart/2005/8/layout/orgChart1"/>
    <dgm:cxn modelId="{3F783D16-41FE-49B9-93BF-29082A587D97}" type="presParOf" srcId="{B1D75289-82CF-469F-9A90-F308B62640BB}" destId="{57C3870B-ACB4-423B-BFFC-6E503DD92EC5}" srcOrd="0" destOrd="0" presId="urn:microsoft.com/office/officeart/2005/8/layout/orgChart1"/>
    <dgm:cxn modelId="{B2A7D982-7254-4779-94C3-85DAC7566BCD}" type="presParOf" srcId="{B1D75289-82CF-469F-9A90-F308B62640BB}" destId="{9245D962-09D3-485D-9DBF-5A45978DE845}" srcOrd="1" destOrd="0" presId="urn:microsoft.com/office/officeart/2005/8/layout/orgChart1"/>
    <dgm:cxn modelId="{738C063A-5D8C-462D-8DC8-412CF104F9D5}" type="presParOf" srcId="{71AFAD66-2C6D-4628-B6B2-3594BF7A76A2}" destId="{895E187F-FFCE-43F3-A7EB-131DC53C7D22}" srcOrd="1" destOrd="0" presId="urn:microsoft.com/office/officeart/2005/8/layout/orgChart1"/>
    <dgm:cxn modelId="{C0351851-0BC8-4B87-9E58-E5AC481803F2}" type="presParOf" srcId="{71AFAD66-2C6D-4628-B6B2-3594BF7A76A2}" destId="{87F5DC09-AE41-42C0-8039-1DDBE2227946}" srcOrd="2" destOrd="0" presId="urn:microsoft.com/office/officeart/2005/8/layout/orgChart1"/>
    <dgm:cxn modelId="{DA68B60B-3851-408C-8BB1-7F836A06F775}" type="presParOf" srcId="{C30D835C-E41B-460E-AAC5-9AAA72C0C697}" destId="{4BF44207-35D6-450F-9651-F85A3AB6D3AC}" srcOrd="2" destOrd="0" presId="urn:microsoft.com/office/officeart/2005/8/layout/orgChart1"/>
    <dgm:cxn modelId="{329966AF-D108-4500-8D33-CCEDD49B538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87D048BC-DE2F-4834-A58A-D95BF927D725}" type="presOf" srcId="{EEB6436D-03A5-4B64-8F33-02603A05BA2E}" destId="{35E81500-E3A8-41FC-8D6C-C9F35DA6496F}" srcOrd="0" destOrd="0" presId="urn:microsoft.com/office/officeart/2005/8/layout/orgChart1"/>
    <dgm:cxn modelId="{6DE55A7B-1E23-4963-BA22-F298D7BB9FD1}" type="presOf" srcId="{E5891260-78EA-4E13-9D6A-6642E66CA7C4}" destId="{7810E0FD-5877-40D0-925B-01F41AB7B7AF}" srcOrd="0" destOrd="0" presId="urn:microsoft.com/office/officeart/2005/8/layout/orgChart1"/>
    <dgm:cxn modelId="{543840BB-0DC9-48AE-8927-80A12B62F522}" type="presOf" srcId="{674FBBCB-7A0E-472F-8949-69DB66338F4F}" destId="{31CC094C-512C-461A-B2CB-988EBA89CC60}" srcOrd="1" destOrd="0" presId="urn:microsoft.com/office/officeart/2005/8/layout/orgChart1"/>
    <dgm:cxn modelId="{8133B7D7-D494-40D5-B6F9-836A2AA6C375}"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AD59E088-EA69-484C-9B4F-B9EA9B56DD2A}" type="presOf" srcId="{922B5FC7-6939-45E0-9934-4C2E1640CF65}" destId="{BC5339AC-F1B5-4BCB-A6A1-F4C974C25425}" srcOrd="0" destOrd="0" presId="urn:microsoft.com/office/officeart/2005/8/layout/orgChart1"/>
    <dgm:cxn modelId="{00B97D8C-BE1F-4495-88A6-F9986EA2AFA2}" type="presOf" srcId="{C822FA75-8577-4C81-AA0F-D670F88E1BA1}" destId="{C3ACC948-EC03-4A1E-BD31-07A2483CEAF3}"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44955AC5-BAB3-4B68-A900-A00EC15DBF0D}" type="presOf" srcId="{D616F80C-A3C8-472F-B303-613206DAA1BD}" destId="{3AE09911-26B8-41A3-A881-5F4B4E2CE8C2}"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1181A048-1689-459D-A5C4-899B4C680BD8}" type="presOf" srcId="{B6D63177-8382-4EB7-8735-217B329CA46D}" destId="{C0EC2628-56C7-40E6-B96D-CC5FDD7CC351}" srcOrd="0" destOrd="0" presId="urn:microsoft.com/office/officeart/2005/8/layout/orgChart1"/>
    <dgm:cxn modelId="{1534F053-E3DE-427C-A186-BD3D908F7CDE}" type="presOf" srcId="{D7C06CE7-7D0F-4697-A81F-DAF1FDD5FA5B}" destId="{2181129C-2929-4717-9849-F52BF8126D5A}" srcOrd="0" destOrd="0" presId="urn:microsoft.com/office/officeart/2005/8/layout/orgChart1"/>
    <dgm:cxn modelId="{D5EFE16F-7930-43F7-92A8-4D49C5E98B1D}" type="presOf" srcId="{674FBBCB-7A0E-472F-8949-69DB66338F4F}" destId="{91DA19A9-C675-4929-B006-68FC987E5E2D}" srcOrd="0" destOrd="0" presId="urn:microsoft.com/office/officeart/2005/8/layout/orgChart1"/>
    <dgm:cxn modelId="{374109EF-7BD5-4832-A038-FC82E8B67E4E}" type="presOf" srcId="{81DAC85D-741A-473D-8683-4C6304C3500A}" destId="{61DD2B1F-802D-4E20-9D4B-C467F15C09E9}" srcOrd="0" destOrd="0" presId="urn:microsoft.com/office/officeart/2005/8/layout/orgChart1"/>
    <dgm:cxn modelId="{EE3F438C-806F-4081-BB75-E59BB3E47DD7}" type="presOf" srcId="{A7CD4BF9-372D-4F68-AD62-69FADA5BE9F4}" destId="{BE434941-87E8-4006-8544-DA02065506CD}" srcOrd="0" destOrd="0" presId="urn:microsoft.com/office/officeart/2005/8/layout/orgChart1"/>
    <dgm:cxn modelId="{E2CB22F7-E805-4A47-9B95-E41121A2B794}" type="presOf" srcId="{ABD1C9E2-68E6-44DD-A66B-C71873F8DEE4}" destId="{6572A6AE-A860-4E7D-9C2A-82B4F79B39F5}" srcOrd="0" destOrd="0" presId="urn:microsoft.com/office/officeart/2005/8/layout/orgChart1"/>
    <dgm:cxn modelId="{C8865952-FE44-4DC3-AA4D-434A98E1EED6}" type="presOf" srcId="{72B03FA8-6CDE-47F5-8EB8-17754FF45CF1}" destId="{09184D5D-1EBF-4F82-87A5-C152510B605C}"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EB3E07E3-E4A5-474F-AB10-5C7F4E2C42F5}" type="presOf" srcId="{4A550539-CA3A-4568-891C-CEE2E29EF83A}" destId="{4B697C15-4BAB-49FF-A01B-965EB5A69967}"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CA93AEA6-681B-43F1-A45F-117C64F1BB15}" type="presOf" srcId="{A798F4F0-E28A-4994-9007-A729B03B2016}" destId="{651C08E5-9411-4FC7-9CE0-C3D8D04DE42E}"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30B092CB-B0F5-4A95-A069-8AFB6E1022E1}" type="presOf" srcId="{32DCC6F5-0F2C-4C7D-AF93-744D7E7DB1C1}" destId="{8EEE5AFF-6E58-4F69-8F83-4C22AF03C30D}" srcOrd="1" destOrd="0" presId="urn:microsoft.com/office/officeart/2005/8/layout/orgChart1"/>
    <dgm:cxn modelId="{D099F2A7-AAC1-46B5-B8B8-50DACD2D159E}" type="presOf" srcId="{236963CD-0711-4771-98DA-62F8C789856B}" destId="{7DA562EC-5061-4FCE-A118-9199C3DE1F93}" srcOrd="0" destOrd="0" presId="urn:microsoft.com/office/officeart/2005/8/layout/orgChart1"/>
    <dgm:cxn modelId="{A4A8340B-52F3-4427-8E53-24E69A7440F0}" type="presOf" srcId="{3F957CB2-A949-4A8D-8BA6-547F148ADBD4}" destId="{5BF89F01-7F41-4925-A88E-5D6BC5DC1303}" srcOrd="0" destOrd="0" presId="urn:microsoft.com/office/officeart/2005/8/layout/orgChart1"/>
    <dgm:cxn modelId="{23EE8EB4-BCEB-41C3-89DE-D8C251623895}" type="presOf" srcId="{9DCCD5B4-AAF7-497D-94E5-0A1E3D51BA8E}" destId="{8F48DEBE-4F57-4194-BAE8-713F4C6D647D}" srcOrd="0" destOrd="0" presId="urn:microsoft.com/office/officeart/2005/8/layout/orgChart1"/>
    <dgm:cxn modelId="{5E48AFCB-FC7A-456B-A8B6-087175EE6EFB}" type="presOf" srcId="{236963CD-0711-4771-98DA-62F8C789856B}" destId="{C5ED996F-7DCF-4D77-A0C1-829DEE5304B3}"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A52B2BDC-127C-4D3E-9936-97A300BB2658}" type="presOf" srcId="{90C574F5-047A-4316-9629-2F37107B7DB9}" destId="{FEDC1C67-E874-4C51-A035-F547817FD029}" srcOrd="1" destOrd="0" presId="urn:microsoft.com/office/officeart/2005/8/layout/orgChart1"/>
    <dgm:cxn modelId="{52EA9BFA-536A-4492-8413-9410EF0DB834}" type="presOf" srcId="{AB6F7651-AF9D-4EC4-8DBD-50364404EEC1}" destId="{BAE024F5-55ED-4322-8C6D-8857F7474D7A}" srcOrd="1" destOrd="0" presId="urn:microsoft.com/office/officeart/2005/8/layout/orgChart1"/>
    <dgm:cxn modelId="{5AAE0C24-B1E4-4E22-8B2F-11841A12FE09}" type="presOf" srcId="{48DC0EC6-1C60-4C38-B144-ABE522C47CC8}" destId="{4C90EFDD-EEED-4D93-90BE-93FA380AFE69}" srcOrd="0" destOrd="0" presId="urn:microsoft.com/office/officeart/2005/8/layout/orgChart1"/>
    <dgm:cxn modelId="{53ADE3D4-237D-4E5E-8A87-593DB06D0CBE}" type="presOf" srcId="{825DBF65-6479-47DF-90D0-E6ACBEC8D93F}" destId="{F34616D3-3ED0-4591-BEA2-86CEDDF92694}" srcOrd="1" destOrd="0" presId="urn:microsoft.com/office/officeart/2005/8/layout/orgChart1"/>
    <dgm:cxn modelId="{0A3B1FB1-B480-4ACD-927C-A6BE22CCCB96}" type="presOf" srcId="{32DCC6F5-0F2C-4C7D-AF93-744D7E7DB1C1}" destId="{6028B509-A5DB-4315-83D3-174528C538D4}" srcOrd="0" destOrd="0" presId="urn:microsoft.com/office/officeart/2005/8/layout/orgChart1"/>
    <dgm:cxn modelId="{78036CA6-6130-4CD5-9BFD-548DB7962E65}" type="presOf" srcId="{00690DCE-3415-4F0F-AED1-609328EB72AB}" destId="{D4F4E1EB-2B95-4419-B36C-D6F1CC4D820C}"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8600E437-565B-46D3-AA34-77D9CC353EA1}" type="presOf" srcId="{0B756EA7-4A75-4385-A9EF-D06A71C1E50F}" destId="{BDEE1DD7-9B78-491B-B395-290E7566E24F}"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02881A4-D4C5-40A6-8EE7-80484D251B21}" type="presOf" srcId="{5446F997-BF45-482B-9E0E-0C996F206031}" destId="{EE4E8913-D2E5-4183-ABEE-9A13624F6B7A}" srcOrd="1" destOrd="0" presId="urn:microsoft.com/office/officeart/2005/8/layout/orgChart1"/>
    <dgm:cxn modelId="{91788BDE-A72D-4482-BAD4-D0F6F6A5A8AB}" type="presOf" srcId="{6E06F150-FEF2-4BAE-A01C-68F9CA72E1F5}" destId="{837044F2-4E7A-4455-B002-C9F3E2968BDE}" srcOrd="0" destOrd="0" presId="urn:microsoft.com/office/officeart/2005/8/layout/orgChart1"/>
    <dgm:cxn modelId="{E1C38CA2-6035-4B23-9EF1-DCAB81B55485}"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29E9E1A1-BE5D-46C2-9052-20CFE5AA3C14}" type="presOf" srcId="{CB62CAC9-32A6-4F9B-A4D8-8D35BB6889B9}" destId="{95BC68EC-77ED-407A-AF64-5B46F0F974EA}" srcOrd="0" destOrd="0" presId="urn:microsoft.com/office/officeart/2005/8/layout/orgChart1"/>
    <dgm:cxn modelId="{B0566EE0-9201-4CE7-B3B6-84A3E775C413}" type="presOf" srcId="{A798F4F0-E28A-4994-9007-A729B03B2016}" destId="{9309AA8F-00EE-4243-BBA0-06DB0239C26D}" srcOrd="0" destOrd="0" presId="urn:microsoft.com/office/officeart/2005/8/layout/orgChart1"/>
    <dgm:cxn modelId="{400F5A23-1511-4983-B412-2C026C4995D3}" type="presOf" srcId="{4F89726E-25B7-4A03-9C2F-B934939B287E}" destId="{BDB3869A-E7C3-423E-B5E3-A3C4F2628A3E}" srcOrd="0" destOrd="0" presId="urn:microsoft.com/office/officeart/2005/8/layout/orgChart1"/>
    <dgm:cxn modelId="{CD97FFDB-72D2-4145-916A-1187BAAF5FF7}" type="presOf" srcId="{4A550539-CA3A-4568-891C-CEE2E29EF83A}" destId="{6A4227A0-2966-49C8-87E2-E5EA662D255E}" srcOrd="0" destOrd="0" presId="urn:microsoft.com/office/officeart/2005/8/layout/orgChart1"/>
    <dgm:cxn modelId="{4565EEAA-7280-407B-A854-0B0BEADDE07E}" type="presOf" srcId="{CB62CAC9-32A6-4F9B-A4D8-8D35BB6889B9}" destId="{0F36005E-A4BF-44CD-B573-21B17D37DDE5}" srcOrd="1" destOrd="0" presId="urn:microsoft.com/office/officeart/2005/8/layout/orgChart1"/>
    <dgm:cxn modelId="{8EAEACA4-B614-44C3-B47F-607ADFFC2CA4}" type="presOf" srcId="{AB6F7651-AF9D-4EC4-8DBD-50364404EEC1}" destId="{E11C569B-EBB0-41CA-BAF1-017BB54A62A4}" srcOrd="0" destOrd="0" presId="urn:microsoft.com/office/officeart/2005/8/layout/orgChart1"/>
    <dgm:cxn modelId="{DA130106-E095-4DC0-87C4-38132FC0AD5E}" type="presOf" srcId="{81DAC85D-741A-473D-8683-4C6304C3500A}" destId="{27D44370-49E4-486E-9D6E-88ADFAD7121E}"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C626E40C-8F61-486F-8528-B8B4C70D6385}" type="presOf" srcId="{0B756EA7-4A75-4385-A9EF-D06A71C1E50F}" destId="{9DCCE1F0-2338-47D7-B703-27AE9506802E}" srcOrd="0" destOrd="0" presId="urn:microsoft.com/office/officeart/2005/8/layout/orgChart1"/>
    <dgm:cxn modelId="{8EF73900-FC5E-4DA0-B4FB-16DF0B66F47A}" type="presOf" srcId="{90C574F5-047A-4316-9629-2F37107B7DB9}" destId="{8D036A71-18CF-4DD6-91D5-FC825661D246}" srcOrd="0" destOrd="0" presId="urn:microsoft.com/office/officeart/2005/8/layout/orgChart1"/>
    <dgm:cxn modelId="{17FA1C5D-7CDC-4600-A13A-99DB4E84F08E}" type="presOf" srcId="{D11C1305-06DD-407D-8E7F-BD4874325A53}" destId="{8CE0B0A8-ACD4-4605-B08E-713D9527DCD6}" srcOrd="0" destOrd="0" presId="urn:microsoft.com/office/officeart/2005/8/layout/orgChart1"/>
    <dgm:cxn modelId="{DF26A124-8726-4800-9C9A-5602512F42D9}" type="presOf" srcId="{41FF8261-1432-4184-9CD3-CF18DA7983EB}" destId="{2182AE31-8B13-4613-9ADC-8E57E1E30EFC}" srcOrd="0" destOrd="0" presId="urn:microsoft.com/office/officeart/2005/8/layout/orgChart1"/>
    <dgm:cxn modelId="{1DF7224E-AF35-4CA2-920A-26EF966D7249}" type="presOf" srcId="{97CB3EA5-429B-473B-8D0E-108CC499AA0F}" destId="{B6104E45-3D60-48A0-8D49-C39614B4DC59}"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2B8664FD-22BB-4271-8056-7489E5DF312E}" type="presOf" srcId="{3F957CB2-A949-4A8D-8BA6-547F148ADBD4}" destId="{A9C69F2C-9D1D-4930-A324-915384332EC2}" srcOrd="1" destOrd="0" presId="urn:microsoft.com/office/officeart/2005/8/layout/orgChart1"/>
    <dgm:cxn modelId="{3C264207-5679-4A7E-B1C7-39678ABBCF5C}" type="presOf" srcId="{825DBF65-6479-47DF-90D0-E6ACBEC8D93F}" destId="{02AE7CE7-895E-40C9-8651-1AE11B7A5DB3}" srcOrd="0" destOrd="0" presId="urn:microsoft.com/office/officeart/2005/8/layout/orgChart1"/>
    <dgm:cxn modelId="{7C2E2046-1DCB-41A3-9EA0-5DAFCE5C75A0}" type="presOf" srcId="{D11C1305-06DD-407D-8E7F-BD4874325A53}" destId="{14B97709-C537-4310-A8CB-3DAF16B2B52E}" srcOrd="1" destOrd="0" presId="urn:microsoft.com/office/officeart/2005/8/layout/orgChart1"/>
    <dgm:cxn modelId="{13DAAE6F-4739-4AC2-BE57-81C4DAEC95BF}" type="presOf" srcId="{FAD8C372-593E-4FAD-BA97-B2B099B03426}" destId="{8DA4CDD4-FBC1-431C-BCC0-1C98F8964D1F}" srcOrd="0" destOrd="0" presId="urn:microsoft.com/office/officeart/2005/8/layout/orgChart1"/>
    <dgm:cxn modelId="{C9C2E26F-F4F6-4E72-BDCF-EFBDF59219EC}" type="presOf" srcId="{9DCCD5B4-AAF7-497D-94E5-0A1E3D51BA8E}" destId="{AE49E310-54C5-4267-9437-71CF1A260525}" srcOrd="1" destOrd="0" presId="urn:microsoft.com/office/officeart/2005/8/layout/orgChart1"/>
    <dgm:cxn modelId="{7F897D02-7564-4E75-8F8D-81BE5A1B81FF}" type="presOf" srcId="{CD8371F8-FC4D-4139-9DF6-99DE5EC1A4C3}" destId="{082E5F65-9E01-4AE0-9DF2-BEE22BFD8EC7}" srcOrd="0" destOrd="0" presId="urn:microsoft.com/office/officeart/2005/8/layout/orgChart1"/>
    <dgm:cxn modelId="{C41297BD-D713-4115-818C-2195D1804B81}" type="presOf" srcId="{5672FF26-E8BD-4645-BD61-A82838EEBE28}" destId="{0B8FB32A-5D18-4F95-BD90-009AAFB901AB}" srcOrd="0" destOrd="0" presId="urn:microsoft.com/office/officeart/2005/8/layout/orgChart1"/>
    <dgm:cxn modelId="{577BF182-2EAD-4D80-A5D5-A807A92991D8}" type="presOf" srcId="{E7EF36C5-A535-42B8-B24F-04B0E3B75709}" destId="{34FDA079-65EF-4312-AEED-22C9A555C516}" srcOrd="0" destOrd="0" presId="urn:microsoft.com/office/officeart/2005/8/layout/orgChart1"/>
    <dgm:cxn modelId="{A9688236-5081-4AC3-9E84-237971EB54E2}" type="presOf" srcId="{D7C06CE7-7D0F-4697-A81F-DAF1FDD5FA5B}" destId="{027A641B-9FC0-4659-9F2C-145D02593303}" srcOrd="1" destOrd="0" presId="urn:microsoft.com/office/officeart/2005/8/layout/orgChart1"/>
    <dgm:cxn modelId="{D77A1961-8619-406E-856E-1D13E78B54F3}"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7C75878-9C77-46EB-8D6A-524505938F12}" type="presOf" srcId="{72D85242-D1F2-4278-89EE-D5722FB4169F}" destId="{81013F53-93C2-4D76-82E9-0C7252317CB3}"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E4157806-9655-4E9D-B1EF-37716A12E1FB}" type="presOf" srcId="{ABD1C9E2-68E6-44DD-A66B-C71873F8DEE4}" destId="{316B9AAF-1229-489B-B272-56E6D5A90315}"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2CBD0F18-29ED-45CF-8447-51DFCEBB7B62}" type="presOf" srcId="{C8DB9412-BA28-45DD-B31B-594DD520B92B}" destId="{F5E0E557-2E54-4060-8F88-FFDC0E256560}"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EA86B439-EA00-4D76-980C-6994315842CD}" type="presOf" srcId="{0ACA6E3F-4D7C-4528-B3E5-EEA86F698BDD}" destId="{D6D491E8-B61E-4179-A48B-FE5EC585698F}" srcOrd="0" destOrd="0" presId="urn:microsoft.com/office/officeart/2005/8/layout/orgChart1"/>
    <dgm:cxn modelId="{EDEE45F0-F63C-4613-94D5-779364178BCC}" type="presParOf" srcId="{2182AE31-8B13-4613-9ADC-8E57E1E30EFC}" destId="{AB10FBC9-149C-4778-8D73-7D450CFA9E51}" srcOrd="0" destOrd="0" presId="urn:microsoft.com/office/officeart/2005/8/layout/orgChart1"/>
    <dgm:cxn modelId="{2EFC825D-47E1-4C63-A019-7FB6B2EC25D9}" type="presParOf" srcId="{AB10FBC9-149C-4778-8D73-7D450CFA9E51}" destId="{7D7D8108-BAD5-4848-85D6-C6FC3A7CEBD6}" srcOrd="0" destOrd="0" presId="urn:microsoft.com/office/officeart/2005/8/layout/orgChart1"/>
    <dgm:cxn modelId="{84FD94BE-40E8-4703-AD27-54B5AD473756}" type="presParOf" srcId="{7D7D8108-BAD5-4848-85D6-C6FC3A7CEBD6}" destId="{6572A6AE-A860-4E7D-9C2A-82B4F79B39F5}" srcOrd="0" destOrd="0" presId="urn:microsoft.com/office/officeart/2005/8/layout/orgChart1"/>
    <dgm:cxn modelId="{A652BE8C-88E6-4587-935C-BBF32517A76C}" type="presParOf" srcId="{7D7D8108-BAD5-4848-85D6-C6FC3A7CEBD6}" destId="{316B9AAF-1229-489B-B272-56E6D5A90315}" srcOrd="1" destOrd="0" presId="urn:microsoft.com/office/officeart/2005/8/layout/orgChart1"/>
    <dgm:cxn modelId="{2A946DC2-0D9D-4618-987F-C3A96FCDD755}" type="presParOf" srcId="{AB10FBC9-149C-4778-8D73-7D450CFA9E51}" destId="{E159AD5B-2D7C-4771-B039-6A9016A6E6F6}" srcOrd="1" destOrd="0" presId="urn:microsoft.com/office/officeart/2005/8/layout/orgChart1"/>
    <dgm:cxn modelId="{83D86791-2D13-4E1C-B74C-8BA10AA313EE}" type="presParOf" srcId="{E159AD5B-2D7C-4771-B039-6A9016A6E6F6}" destId="{81013F53-93C2-4D76-82E9-0C7252317CB3}" srcOrd="0" destOrd="0" presId="urn:microsoft.com/office/officeart/2005/8/layout/orgChart1"/>
    <dgm:cxn modelId="{DF0EE2C5-A0B5-4974-AFC3-C752C34F4AC6}" type="presParOf" srcId="{E159AD5B-2D7C-4771-B039-6A9016A6E6F6}" destId="{1B779BDC-C74A-4813-BA40-774051EE6486}" srcOrd="1" destOrd="0" presId="urn:microsoft.com/office/officeart/2005/8/layout/orgChart1"/>
    <dgm:cxn modelId="{4A830AE1-DC66-4E67-B0EE-E74FD211949C}" type="presParOf" srcId="{1B779BDC-C74A-4813-BA40-774051EE6486}" destId="{41156769-0BC2-480E-9E61-392E76E2D08B}" srcOrd="0" destOrd="0" presId="urn:microsoft.com/office/officeart/2005/8/layout/orgChart1"/>
    <dgm:cxn modelId="{1E04BAB8-EA3D-4E99-831C-6050FADE4259}" type="presParOf" srcId="{41156769-0BC2-480E-9E61-392E76E2D08B}" destId="{7DA562EC-5061-4FCE-A118-9199C3DE1F93}" srcOrd="0" destOrd="0" presId="urn:microsoft.com/office/officeart/2005/8/layout/orgChart1"/>
    <dgm:cxn modelId="{06B087D0-EA3A-4CD7-8075-718CF4688565}" type="presParOf" srcId="{41156769-0BC2-480E-9E61-392E76E2D08B}" destId="{C5ED996F-7DCF-4D77-A0C1-829DEE5304B3}" srcOrd="1" destOrd="0" presId="urn:microsoft.com/office/officeart/2005/8/layout/orgChart1"/>
    <dgm:cxn modelId="{04C7D798-9F9B-4EFA-828A-B6EE14A5CED4}" type="presParOf" srcId="{1B779BDC-C74A-4813-BA40-774051EE6486}" destId="{618BDBF9-BB49-43D8-89EA-8038798162A7}" srcOrd="1" destOrd="0" presId="urn:microsoft.com/office/officeart/2005/8/layout/orgChart1"/>
    <dgm:cxn modelId="{9DDE2C9A-8115-4F6C-B574-8763D6A9D9F5}" type="presParOf" srcId="{618BDBF9-BB49-43D8-89EA-8038798162A7}" destId="{35E81500-E3A8-41FC-8D6C-C9F35DA6496F}" srcOrd="0" destOrd="0" presId="urn:microsoft.com/office/officeart/2005/8/layout/orgChart1"/>
    <dgm:cxn modelId="{6EBCFA33-2339-445B-A58C-2A15F34F185F}" type="presParOf" srcId="{618BDBF9-BB49-43D8-89EA-8038798162A7}" destId="{C04B86A6-5751-4711-B603-77ED374478D3}" srcOrd="1" destOrd="0" presId="urn:microsoft.com/office/officeart/2005/8/layout/orgChart1"/>
    <dgm:cxn modelId="{559A1BB5-0041-4605-8AC4-B5934729713B}" type="presParOf" srcId="{C04B86A6-5751-4711-B603-77ED374478D3}" destId="{C35DE8DF-EEA9-41A6-8280-745762AC65A2}" srcOrd="0" destOrd="0" presId="urn:microsoft.com/office/officeart/2005/8/layout/orgChart1"/>
    <dgm:cxn modelId="{FAAE2429-7E3B-44DD-A0F1-8A8EFACB3BCA}" type="presParOf" srcId="{C35DE8DF-EEA9-41A6-8280-745762AC65A2}" destId="{8D036A71-18CF-4DD6-91D5-FC825661D246}" srcOrd="0" destOrd="0" presId="urn:microsoft.com/office/officeart/2005/8/layout/orgChart1"/>
    <dgm:cxn modelId="{2C5C2A5C-2AD4-464C-B341-F0CE070C1A49}" type="presParOf" srcId="{C35DE8DF-EEA9-41A6-8280-745762AC65A2}" destId="{FEDC1C67-E874-4C51-A035-F547817FD029}" srcOrd="1" destOrd="0" presId="urn:microsoft.com/office/officeart/2005/8/layout/orgChart1"/>
    <dgm:cxn modelId="{9BAAD9C4-BACA-4BAF-B3A0-309B74783B83}" type="presParOf" srcId="{C04B86A6-5751-4711-B603-77ED374478D3}" destId="{32A8CAF0-F411-4615-AC8B-70A358B8B24F}" srcOrd="1" destOrd="0" presId="urn:microsoft.com/office/officeart/2005/8/layout/orgChart1"/>
    <dgm:cxn modelId="{F8280271-2355-4804-95AE-6770318D543D}" type="presParOf" srcId="{C04B86A6-5751-4711-B603-77ED374478D3}" destId="{3B6B8A23-6E26-44EC-87C3-EF17DC208C87}" srcOrd="2" destOrd="0" presId="urn:microsoft.com/office/officeart/2005/8/layout/orgChart1"/>
    <dgm:cxn modelId="{464EB7BA-B1F3-4D10-BF0B-40C1769424E2}" type="presParOf" srcId="{1B779BDC-C74A-4813-BA40-774051EE6486}" destId="{203F1A94-66D2-40A7-8F9C-BC135C48493C}" srcOrd="2" destOrd="0" presId="urn:microsoft.com/office/officeart/2005/8/layout/orgChart1"/>
    <dgm:cxn modelId="{928FF98D-8C47-4E03-BACA-77D79758213E}" type="presParOf" srcId="{E159AD5B-2D7C-4771-B039-6A9016A6E6F6}" destId="{F5E0E557-2E54-4060-8F88-FFDC0E256560}" srcOrd="2" destOrd="0" presId="urn:microsoft.com/office/officeart/2005/8/layout/orgChart1"/>
    <dgm:cxn modelId="{BBBA2F82-9944-4306-8E19-56EAC319EFFC}" type="presParOf" srcId="{E159AD5B-2D7C-4771-B039-6A9016A6E6F6}" destId="{5F638AA6-A503-472F-B542-3A1770FF71AD}" srcOrd="3" destOrd="0" presId="urn:microsoft.com/office/officeart/2005/8/layout/orgChart1"/>
    <dgm:cxn modelId="{8C8F8778-2879-4512-ABD6-B58F54006276}" type="presParOf" srcId="{5F638AA6-A503-472F-B542-3A1770FF71AD}" destId="{0511541F-095B-4801-94FB-8B3C69F7E037}" srcOrd="0" destOrd="0" presId="urn:microsoft.com/office/officeart/2005/8/layout/orgChart1"/>
    <dgm:cxn modelId="{A9B5C2B4-B28A-4B5E-852D-5073F2D3E943}" type="presParOf" srcId="{0511541F-095B-4801-94FB-8B3C69F7E037}" destId="{D4F4E1EB-2B95-4419-B36C-D6F1CC4D820C}" srcOrd="0" destOrd="0" presId="urn:microsoft.com/office/officeart/2005/8/layout/orgChart1"/>
    <dgm:cxn modelId="{C897D464-380B-420F-846C-E94E1B310405}" type="presParOf" srcId="{0511541F-095B-4801-94FB-8B3C69F7E037}" destId="{EFCF8289-08E8-434A-9781-625CA17E8ADE}" srcOrd="1" destOrd="0" presId="urn:microsoft.com/office/officeart/2005/8/layout/orgChart1"/>
    <dgm:cxn modelId="{A4CF15C2-006E-4693-A006-1B22D58CEB5D}" type="presParOf" srcId="{5F638AA6-A503-472F-B542-3A1770FF71AD}" destId="{311C0F1F-CCDF-43BB-A8EC-2515911C25F7}" srcOrd="1" destOrd="0" presId="urn:microsoft.com/office/officeart/2005/8/layout/orgChart1"/>
    <dgm:cxn modelId="{3BE2368C-C7EF-484E-A770-F6A658CC206C}" type="presParOf" srcId="{311C0F1F-CCDF-43BB-A8EC-2515911C25F7}" destId="{837044F2-4E7A-4455-B002-C9F3E2968BDE}" srcOrd="0" destOrd="0" presId="urn:microsoft.com/office/officeart/2005/8/layout/orgChart1"/>
    <dgm:cxn modelId="{16DDD39B-1FD6-45E7-A781-1FCA9F25A19F}" type="presParOf" srcId="{311C0F1F-CCDF-43BB-A8EC-2515911C25F7}" destId="{D093E93A-7900-474B-AC16-0D8A2801453C}" srcOrd="1" destOrd="0" presId="urn:microsoft.com/office/officeart/2005/8/layout/orgChart1"/>
    <dgm:cxn modelId="{E678BE14-ECF0-4553-A825-490531A89979}" type="presParOf" srcId="{D093E93A-7900-474B-AC16-0D8A2801453C}" destId="{C1CFDD7B-6789-4D94-B0B1-35534F3AF465}" srcOrd="0" destOrd="0" presId="urn:microsoft.com/office/officeart/2005/8/layout/orgChart1"/>
    <dgm:cxn modelId="{D2ABBC73-413F-463B-AABD-857CD6FEDA54}" type="presParOf" srcId="{C1CFDD7B-6789-4D94-B0B1-35534F3AF465}" destId="{6A4227A0-2966-49C8-87E2-E5EA662D255E}" srcOrd="0" destOrd="0" presId="urn:microsoft.com/office/officeart/2005/8/layout/orgChart1"/>
    <dgm:cxn modelId="{A14C84B3-4135-44F6-9251-7628841C8D95}" type="presParOf" srcId="{C1CFDD7B-6789-4D94-B0B1-35534F3AF465}" destId="{4B697C15-4BAB-49FF-A01B-965EB5A69967}" srcOrd="1" destOrd="0" presId="urn:microsoft.com/office/officeart/2005/8/layout/orgChart1"/>
    <dgm:cxn modelId="{58DC9327-A695-4DAE-9095-4FC768A65BAE}" type="presParOf" srcId="{D093E93A-7900-474B-AC16-0D8A2801453C}" destId="{507A3CE6-AA8D-442A-9C52-E31C44BF6628}" srcOrd="1" destOrd="0" presId="urn:microsoft.com/office/officeart/2005/8/layout/orgChart1"/>
    <dgm:cxn modelId="{50E5D25C-B96A-4D77-8D75-5E71B7D1D361}" type="presParOf" srcId="{507A3CE6-AA8D-442A-9C52-E31C44BF6628}" destId="{4C90EFDD-EEED-4D93-90BE-93FA380AFE69}" srcOrd="0" destOrd="0" presId="urn:microsoft.com/office/officeart/2005/8/layout/orgChart1"/>
    <dgm:cxn modelId="{58B046BB-5FA1-488C-AF74-7E6F3B9E386D}" type="presParOf" srcId="{507A3CE6-AA8D-442A-9C52-E31C44BF6628}" destId="{881FE43B-730D-44B8-93F8-E14D86E88C19}" srcOrd="1" destOrd="0" presId="urn:microsoft.com/office/officeart/2005/8/layout/orgChart1"/>
    <dgm:cxn modelId="{139751B6-E823-446D-8847-2ED65EC5ACA7}" type="presParOf" srcId="{881FE43B-730D-44B8-93F8-E14D86E88C19}" destId="{4D52C670-8CAD-4786-8296-B529555C4ADD}" srcOrd="0" destOrd="0" presId="urn:microsoft.com/office/officeart/2005/8/layout/orgChart1"/>
    <dgm:cxn modelId="{9A1B5DE1-E6D8-4063-A092-F80AA060ECF8}" type="presParOf" srcId="{4D52C670-8CAD-4786-8296-B529555C4ADD}" destId="{8F48DEBE-4F57-4194-BAE8-713F4C6D647D}" srcOrd="0" destOrd="0" presId="urn:microsoft.com/office/officeart/2005/8/layout/orgChart1"/>
    <dgm:cxn modelId="{B7A92D7B-7515-48DD-A121-3714AC365413}" type="presParOf" srcId="{4D52C670-8CAD-4786-8296-B529555C4ADD}" destId="{AE49E310-54C5-4267-9437-71CF1A260525}" srcOrd="1" destOrd="0" presId="urn:microsoft.com/office/officeart/2005/8/layout/orgChart1"/>
    <dgm:cxn modelId="{72E2EA09-783A-4FF5-9A52-C4062C2C553B}" type="presParOf" srcId="{881FE43B-730D-44B8-93F8-E14D86E88C19}" destId="{E9381616-6CC0-4CC3-9DBB-130BFD63B7B1}" srcOrd="1" destOrd="0" presId="urn:microsoft.com/office/officeart/2005/8/layout/orgChart1"/>
    <dgm:cxn modelId="{6EB8BA53-1DAB-44F9-80C2-D4261CDAA908}" type="presParOf" srcId="{881FE43B-730D-44B8-93F8-E14D86E88C19}" destId="{2AA00454-A0E6-46D1-BA39-618AE5EFEB3A}" srcOrd="2" destOrd="0" presId="urn:microsoft.com/office/officeart/2005/8/layout/orgChart1"/>
    <dgm:cxn modelId="{FEAED896-58A8-4ADA-90C1-5770B38C46B3}" type="presParOf" srcId="{D093E93A-7900-474B-AC16-0D8A2801453C}" destId="{10C62832-8BDB-4483-9F58-1F174825BC49}" srcOrd="2" destOrd="0" presId="urn:microsoft.com/office/officeart/2005/8/layout/orgChart1"/>
    <dgm:cxn modelId="{ADAB0597-E560-403C-8103-9C0C63B55A1D}" type="presParOf" srcId="{5F638AA6-A503-472F-B542-3A1770FF71AD}" destId="{89C68E95-40A3-4237-A0F7-E1EDBB1C585A}" srcOrd="2" destOrd="0" presId="urn:microsoft.com/office/officeart/2005/8/layout/orgChart1"/>
    <dgm:cxn modelId="{7EAD53FD-B1D8-48F1-91AB-AB7D6B2150BB}" type="presParOf" srcId="{E159AD5B-2D7C-4771-B039-6A9016A6E6F6}" destId="{C0EC2628-56C7-40E6-B96D-CC5FDD7CC351}" srcOrd="4" destOrd="0" presId="urn:microsoft.com/office/officeart/2005/8/layout/orgChart1"/>
    <dgm:cxn modelId="{854C78AD-F7ED-4F46-937F-E755BCFFADCA}" type="presParOf" srcId="{E159AD5B-2D7C-4771-B039-6A9016A6E6F6}" destId="{15236722-C83A-4AEA-8F32-EB4CC592F91D}" srcOrd="5" destOrd="0" presId="urn:microsoft.com/office/officeart/2005/8/layout/orgChart1"/>
    <dgm:cxn modelId="{FFCD733B-0E79-4847-8D42-8DBA1D6BC289}" type="presParOf" srcId="{15236722-C83A-4AEA-8F32-EB4CC592F91D}" destId="{CBC0475B-2336-4949-A329-B85CCB804100}" srcOrd="0" destOrd="0" presId="urn:microsoft.com/office/officeart/2005/8/layout/orgChart1"/>
    <dgm:cxn modelId="{9E936407-C1A7-4F43-874F-5467B8E2C341}" type="presParOf" srcId="{CBC0475B-2336-4949-A329-B85CCB804100}" destId="{9DCCE1F0-2338-47D7-B703-27AE9506802E}" srcOrd="0" destOrd="0" presId="urn:microsoft.com/office/officeart/2005/8/layout/orgChart1"/>
    <dgm:cxn modelId="{86AFF3E7-BB00-408B-9B48-22AC131AAE24}" type="presParOf" srcId="{CBC0475B-2336-4949-A329-B85CCB804100}" destId="{BDEE1DD7-9B78-491B-B395-290E7566E24F}" srcOrd="1" destOrd="0" presId="urn:microsoft.com/office/officeart/2005/8/layout/orgChart1"/>
    <dgm:cxn modelId="{B323FAAB-BDC2-4D55-AA13-B550D1034849}" type="presParOf" srcId="{15236722-C83A-4AEA-8F32-EB4CC592F91D}" destId="{552049FA-0017-49C3-8B75-25DD002298D0}" srcOrd="1" destOrd="0" presId="urn:microsoft.com/office/officeart/2005/8/layout/orgChart1"/>
    <dgm:cxn modelId="{7AE39C92-6EA3-4E69-8C94-5987F350DCB1}" type="presParOf" srcId="{552049FA-0017-49C3-8B75-25DD002298D0}" destId="{BC5339AC-F1B5-4BCB-A6A1-F4C974C25425}" srcOrd="0" destOrd="0" presId="urn:microsoft.com/office/officeart/2005/8/layout/orgChart1"/>
    <dgm:cxn modelId="{8CEE2329-BBFC-47DC-AA30-06C09C466420}" type="presParOf" srcId="{552049FA-0017-49C3-8B75-25DD002298D0}" destId="{4D83B829-A538-47F1-A277-02DC054CCC92}" srcOrd="1" destOrd="0" presId="urn:microsoft.com/office/officeart/2005/8/layout/orgChart1"/>
    <dgm:cxn modelId="{ACD8CAC8-4E5A-4F04-8800-8B37B1B1CD21}" type="presParOf" srcId="{4D83B829-A538-47F1-A277-02DC054CCC92}" destId="{F1F668A2-60E6-4286-9951-B5DF5004265A}" srcOrd="0" destOrd="0" presId="urn:microsoft.com/office/officeart/2005/8/layout/orgChart1"/>
    <dgm:cxn modelId="{6434007B-2816-456E-8E3A-E7E58F903B35}" type="presParOf" srcId="{F1F668A2-60E6-4286-9951-B5DF5004265A}" destId="{E11C569B-EBB0-41CA-BAF1-017BB54A62A4}" srcOrd="0" destOrd="0" presId="urn:microsoft.com/office/officeart/2005/8/layout/orgChart1"/>
    <dgm:cxn modelId="{14FE60EA-CAEF-4E4B-8EFB-DA0640DE5EB1}" type="presParOf" srcId="{F1F668A2-60E6-4286-9951-B5DF5004265A}" destId="{BAE024F5-55ED-4322-8C6D-8857F7474D7A}" srcOrd="1" destOrd="0" presId="urn:microsoft.com/office/officeart/2005/8/layout/orgChart1"/>
    <dgm:cxn modelId="{B61DF003-1D4A-4712-86BE-D7326E914472}" type="presParOf" srcId="{4D83B829-A538-47F1-A277-02DC054CCC92}" destId="{849B019A-4DB2-4FD2-969E-8B0BB5C689FF}" srcOrd="1" destOrd="0" presId="urn:microsoft.com/office/officeart/2005/8/layout/orgChart1"/>
    <dgm:cxn modelId="{98695230-F110-4804-A38C-87A654AF95BC}" type="presParOf" srcId="{849B019A-4DB2-4FD2-969E-8B0BB5C689FF}" destId="{C3ACC948-EC03-4A1E-BD31-07A2483CEAF3}" srcOrd="0" destOrd="0" presId="urn:microsoft.com/office/officeart/2005/8/layout/orgChart1"/>
    <dgm:cxn modelId="{B9F80D42-7AAD-49C8-8DC1-68AA46BD7F87}" type="presParOf" srcId="{849B019A-4DB2-4FD2-969E-8B0BB5C689FF}" destId="{E2D04ED6-D1E6-4581-B460-6B11B978CD8A}" srcOrd="1" destOrd="0" presId="urn:microsoft.com/office/officeart/2005/8/layout/orgChart1"/>
    <dgm:cxn modelId="{A7BBE73C-9E74-4C75-843D-852D2F17C401}" type="presParOf" srcId="{E2D04ED6-D1E6-4581-B460-6B11B978CD8A}" destId="{4C79FA79-E943-47D0-9793-ECE6F14C540E}" srcOrd="0" destOrd="0" presId="urn:microsoft.com/office/officeart/2005/8/layout/orgChart1"/>
    <dgm:cxn modelId="{B417D4B8-D2FD-4131-B667-FFE6F000B3B8}" type="presParOf" srcId="{4C79FA79-E943-47D0-9793-ECE6F14C540E}" destId="{95BC68EC-77ED-407A-AF64-5B46F0F974EA}" srcOrd="0" destOrd="0" presId="urn:microsoft.com/office/officeart/2005/8/layout/orgChart1"/>
    <dgm:cxn modelId="{1AA7DCF8-9A40-4C57-93F0-610322F1727E}" type="presParOf" srcId="{4C79FA79-E943-47D0-9793-ECE6F14C540E}" destId="{0F36005E-A4BF-44CD-B573-21B17D37DDE5}" srcOrd="1" destOrd="0" presId="urn:microsoft.com/office/officeart/2005/8/layout/orgChart1"/>
    <dgm:cxn modelId="{6E033862-983F-4A76-82E2-FCEF55D56CEC}" type="presParOf" srcId="{E2D04ED6-D1E6-4581-B460-6B11B978CD8A}" destId="{6503D45B-F446-4C64-B83E-1B89A6D13AB9}" srcOrd="1" destOrd="0" presId="urn:microsoft.com/office/officeart/2005/8/layout/orgChart1"/>
    <dgm:cxn modelId="{53096F08-2F40-4359-BE57-DDA91772EEFA}" type="presParOf" srcId="{6503D45B-F446-4C64-B83E-1B89A6D13AB9}" destId="{8DA4CDD4-FBC1-431C-BCC0-1C98F8964D1F}" srcOrd="0" destOrd="0" presId="urn:microsoft.com/office/officeart/2005/8/layout/orgChart1"/>
    <dgm:cxn modelId="{645F6F77-4A00-49D7-BB06-E02541349678}" type="presParOf" srcId="{6503D45B-F446-4C64-B83E-1B89A6D13AB9}" destId="{57E5AA4B-83DD-4659-84C8-C44C74AF30DC}" srcOrd="1" destOrd="0" presId="urn:microsoft.com/office/officeart/2005/8/layout/orgChart1"/>
    <dgm:cxn modelId="{92868AA9-A2C8-41FC-B740-72F1C279177A}" type="presParOf" srcId="{57E5AA4B-83DD-4659-84C8-C44C74AF30DC}" destId="{09A604D4-E898-4290-9C0C-1724755D2E24}" srcOrd="0" destOrd="0" presId="urn:microsoft.com/office/officeart/2005/8/layout/orgChart1"/>
    <dgm:cxn modelId="{9977DB0F-69E8-48E7-A403-3501CEA0A397}" type="presParOf" srcId="{09A604D4-E898-4290-9C0C-1724755D2E24}" destId="{BDB3869A-E7C3-423E-B5E3-A3C4F2628A3E}" srcOrd="0" destOrd="0" presId="urn:microsoft.com/office/officeart/2005/8/layout/orgChart1"/>
    <dgm:cxn modelId="{BB54BDF0-C29F-4561-961A-91E2A0B3FB60}" type="presParOf" srcId="{09A604D4-E898-4290-9C0C-1724755D2E24}" destId="{C29D04A7-66CB-4EAD-A40C-912612CF5F89}" srcOrd="1" destOrd="0" presId="urn:microsoft.com/office/officeart/2005/8/layout/orgChart1"/>
    <dgm:cxn modelId="{6017B2A5-8184-4F3F-84C5-AA6A10F70657}" type="presParOf" srcId="{57E5AA4B-83DD-4659-84C8-C44C74AF30DC}" destId="{49A4927D-221B-457E-97A3-9EFBD08C84B0}" srcOrd="1" destOrd="0" presId="urn:microsoft.com/office/officeart/2005/8/layout/orgChart1"/>
    <dgm:cxn modelId="{ADBC66AB-CA89-4A82-BBAF-625484823988}" type="presParOf" srcId="{57E5AA4B-83DD-4659-84C8-C44C74AF30DC}" destId="{FCACA4F3-85EF-469C-88C8-0FAC192B6817}" srcOrd="2" destOrd="0" presId="urn:microsoft.com/office/officeart/2005/8/layout/orgChart1"/>
    <dgm:cxn modelId="{B9530C0A-88E0-414A-BC21-B91F9A5B4753}" type="presParOf" srcId="{E2D04ED6-D1E6-4581-B460-6B11B978CD8A}" destId="{360C1D21-4807-498E-BEBE-F80DAE6D4AF4}" srcOrd="2" destOrd="0" presId="urn:microsoft.com/office/officeart/2005/8/layout/orgChart1"/>
    <dgm:cxn modelId="{8F7C4288-7075-4F67-A72D-F3EAA11FE4CB}" type="presParOf" srcId="{4D83B829-A538-47F1-A277-02DC054CCC92}" destId="{9426D8A9-00A7-4B01-B318-B5289D2FD2D4}" srcOrd="2" destOrd="0" presId="urn:microsoft.com/office/officeart/2005/8/layout/orgChart1"/>
    <dgm:cxn modelId="{23284315-ECD0-488B-8516-5626B0E03F08}" type="presParOf" srcId="{552049FA-0017-49C3-8B75-25DD002298D0}" destId="{7810E0FD-5877-40D0-925B-01F41AB7B7AF}" srcOrd="2" destOrd="0" presId="urn:microsoft.com/office/officeart/2005/8/layout/orgChart1"/>
    <dgm:cxn modelId="{F545112F-C223-411D-945A-5C0AE4712939}" type="presParOf" srcId="{552049FA-0017-49C3-8B75-25DD002298D0}" destId="{D087038B-5408-4B1B-876B-9BD39AD44069}" srcOrd="3" destOrd="0" presId="urn:microsoft.com/office/officeart/2005/8/layout/orgChart1"/>
    <dgm:cxn modelId="{F777FD45-7CF1-416D-B899-3E4F7A4717B6}" type="presParOf" srcId="{D087038B-5408-4B1B-876B-9BD39AD44069}" destId="{AEB0F3AA-BEA0-44C7-87D3-34FED9C0BF3A}" srcOrd="0" destOrd="0" presId="urn:microsoft.com/office/officeart/2005/8/layout/orgChart1"/>
    <dgm:cxn modelId="{23B2353D-A166-4855-957E-F7152E43AEB1}" type="presParOf" srcId="{AEB0F3AA-BEA0-44C7-87D3-34FED9C0BF3A}" destId="{2181129C-2929-4717-9849-F52BF8126D5A}" srcOrd="0" destOrd="0" presId="urn:microsoft.com/office/officeart/2005/8/layout/orgChart1"/>
    <dgm:cxn modelId="{862BCAD5-5974-4487-A764-6AF4DBB7F325}" type="presParOf" srcId="{AEB0F3AA-BEA0-44C7-87D3-34FED9C0BF3A}" destId="{027A641B-9FC0-4659-9F2C-145D02593303}" srcOrd="1" destOrd="0" presId="urn:microsoft.com/office/officeart/2005/8/layout/orgChart1"/>
    <dgm:cxn modelId="{E8893B6A-7D4B-4EAF-9E87-B1B4DC79DE43}" type="presParOf" srcId="{D087038B-5408-4B1B-876B-9BD39AD44069}" destId="{B777B3F8-2E87-44BC-AD9E-A5E1041B4A72}" srcOrd="1" destOrd="0" presId="urn:microsoft.com/office/officeart/2005/8/layout/orgChart1"/>
    <dgm:cxn modelId="{6D6A4837-EF5F-4AA9-82D1-51DF82D4A659}" type="presParOf" srcId="{B777B3F8-2E87-44BC-AD9E-A5E1041B4A72}" destId="{BE434941-87E8-4006-8544-DA02065506CD}" srcOrd="0" destOrd="0" presId="urn:microsoft.com/office/officeart/2005/8/layout/orgChart1"/>
    <dgm:cxn modelId="{C01E7FF4-E566-41BB-B0EA-67BBE37C575B}" type="presParOf" srcId="{B777B3F8-2E87-44BC-AD9E-A5E1041B4A72}" destId="{4A42CA49-53E9-45D8-8946-231356F919C8}" srcOrd="1" destOrd="0" presId="urn:microsoft.com/office/officeart/2005/8/layout/orgChart1"/>
    <dgm:cxn modelId="{C2C82E06-86B4-4F6E-90B3-72E203BEFF19}" type="presParOf" srcId="{4A42CA49-53E9-45D8-8946-231356F919C8}" destId="{8D63C01A-0899-48BF-822A-2B5920B1AF6E}" srcOrd="0" destOrd="0" presId="urn:microsoft.com/office/officeart/2005/8/layout/orgChart1"/>
    <dgm:cxn modelId="{206CC64A-E695-4C99-B52D-DBDAF6B59E11}" type="presParOf" srcId="{8D63C01A-0899-48BF-822A-2B5920B1AF6E}" destId="{9309AA8F-00EE-4243-BBA0-06DB0239C26D}" srcOrd="0" destOrd="0" presId="urn:microsoft.com/office/officeart/2005/8/layout/orgChart1"/>
    <dgm:cxn modelId="{97CDCDA4-A72F-4788-BB17-4CC722A13EB9}" type="presParOf" srcId="{8D63C01A-0899-48BF-822A-2B5920B1AF6E}" destId="{651C08E5-9411-4FC7-9CE0-C3D8D04DE42E}" srcOrd="1" destOrd="0" presId="urn:microsoft.com/office/officeart/2005/8/layout/orgChart1"/>
    <dgm:cxn modelId="{8BF746FF-D456-4CBB-AE94-DD50906DB51E}" type="presParOf" srcId="{4A42CA49-53E9-45D8-8946-231356F919C8}" destId="{2B38337B-3003-4DC3-A027-487A463BB78F}" srcOrd="1" destOrd="0" presId="urn:microsoft.com/office/officeart/2005/8/layout/orgChart1"/>
    <dgm:cxn modelId="{E613593C-045E-45A7-9AAA-AB883A96C464}" type="presParOf" srcId="{2B38337B-3003-4DC3-A027-487A463BB78F}" destId="{B6104E45-3D60-48A0-8D49-C39614B4DC59}" srcOrd="0" destOrd="0" presId="urn:microsoft.com/office/officeart/2005/8/layout/orgChart1"/>
    <dgm:cxn modelId="{D22EF6A9-B5D9-4074-B04F-23EA49CD11DC}" type="presParOf" srcId="{2B38337B-3003-4DC3-A027-487A463BB78F}" destId="{F47653AE-25FF-45B3-BD61-1E2A2655F087}" srcOrd="1" destOrd="0" presId="urn:microsoft.com/office/officeart/2005/8/layout/orgChart1"/>
    <dgm:cxn modelId="{8F1E4951-1B49-4A80-BB8C-74225E09CAD3}" type="presParOf" srcId="{F47653AE-25FF-45B3-BD61-1E2A2655F087}" destId="{76C0A2E2-128A-4E89-9D44-A2EB392E8EBE}" srcOrd="0" destOrd="0" presId="urn:microsoft.com/office/officeart/2005/8/layout/orgChart1"/>
    <dgm:cxn modelId="{D69C06E6-A5BA-4EE6-8ABC-2CAF29DBBAD2}" type="presParOf" srcId="{76C0A2E2-128A-4E89-9D44-A2EB392E8EBE}" destId="{91DA19A9-C675-4929-B006-68FC987E5E2D}" srcOrd="0" destOrd="0" presId="urn:microsoft.com/office/officeart/2005/8/layout/orgChart1"/>
    <dgm:cxn modelId="{A1CB6D15-BFB2-4C04-BC38-F00904C12CD7}" type="presParOf" srcId="{76C0A2E2-128A-4E89-9D44-A2EB392E8EBE}" destId="{31CC094C-512C-461A-B2CB-988EBA89CC60}" srcOrd="1" destOrd="0" presId="urn:microsoft.com/office/officeart/2005/8/layout/orgChart1"/>
    <dgm:cxn modelId="{FA497FDE-C4F2-493B-991F-DE503E9B2FFC}" type="presParOf" srcId="{F47653AE-25FF-45B3-BD61-1E2A2655F087}" destId="{3F20F99A-01C0-44D0-9F4C-1F49B08DC969}" srcOrd="1" destOrd="0" presId="urn:microsoft.com/office/officeart/2005/8/layout/orgChart1"/>
    <dgm:cxn modelId="{C6BAFC5E-D934-4E77-8555-EAA82FD375E5}" type="presParOf" srcId="{F47653AE-25FF-45B3-BD61-1E2A2655F087}" destId="{5D21FA5C-13F8-461C-A1E7-41B80550C01D}" srcOrd="2" destOrd="0" presId="urn:microsoft.com/office/officeart/2005/8/layout/orgChart1"/>
    <dgm:cxn modelId="{7FDAEF0B-A87E-4A73-873A-B30CFE6B625F}" type="presParOf" srcId="{4A42CA49-53E9-45D8-8946-231356F919C8}" destId="{7151C917-7C22-4B21-A2F0-83B240266EA7}" srcOrd="2" destOrd="0" presId="urn:microsoft.com/office/officeart/2005/8/layout/orgChart1"/>
    <dgm:cxn modelId="{BC7E1F3F-005C-467D-9AAF-112554C16847}" type="presParOf" srcId="{D087038B-5408-4B1B-876B-9BD39AD44069}" destId="{BE31EE87-A78D-4183-AFBA-7E279F297C17}" srcOrd="2" destOrd="0" presId="urn:microsoft.com/office/officeart/2005/8/layout/orgChart1"/>
    <dgm:cxn modelId="{1224B8A5-A34A-4367-835D-73316BD91148}" type="presParOf" srcId="{552049FA-0017-49C3-8B75-25DD002298D0}" destId="{34FDA079-65EF-4312-AEED-22C9A555C516}" srcOrd="4" destOrd="0" presId="urn:microsoft.com/office/officeart/2005/8/layout/orgChart1"/>
    <dgm:cxn modelId="{1BE860C8-F66C-4DB7-AAC9-002D7234820B}" type="presParOf" srcId="{552049FA-0017-49C3-8B75-25DD002298D0}" destId="{1D64AC8D-5008-4246-AFBF-49AD206F5081}" srcOrd="5" destOrd="0" presId="urn:microsoft.com/office/officeart/2005/8/layout/orgChart1"/>
    <dgm:cxn modelId="{5661AA3A-6A51-476B-9074-75D229F8261F}" type="presParOf" srcId="{1D64AC8D-5008-4246-AFBF-49AD206F5081}" destId="{C42EBB60-945A-47EE-816C-6996A9B0D348}" srcOrd="0" destOrd="0" presId="urn:microsoft.com/office/officeart/2005/8/layout/orgChart1"/>
    <dgm:cxn modelId="{92D82D84-9C36-419B-8E61-10FF54F1AF3E}" type="presParOf" srcId="{C42EBB60-945A-47EE-816C-6996A9B0D348}" destId="{02AE7CE7-895E-40C9-8651-1AE11B7A5DB3}" srcOrd="0" destOrd="0" presId="urn:microsoft.com/office/officeart/2005/8/layout/orgChart1"/>
    <dgm:cxn modelId="{45F502F8-7287-4B42-85A5-C95F0A11AB0E}" type="presParOf" srcId="{C42EBB60-945A-47EE-816C-6996A9B0D348}" destId="{F34616D3-3ED0-4591-BEA2-86CEDDF92694}" srcOrd="1" destOrd="0" presId="urn:microsoft.com/office/officeart/2005/8/layout/orgChart1"/>
    <dgm:cxn modelId="{2059E9B5-1436-4A64-98DE-B8C8C18C4244}" type="presParOf" srcId="{1D64AC8D-5008-4246-AFBF-49AD206F5081}" destId="{41E5F114-9658-4A6B-9E81-758845BE8D08}" srcOrd="1" destOrd="0" presId="urn:microsoft.com/office/officeart/2005/8/layout/orgChart1"/>
    <dgm:cxn modelId="{024D9500-FBB3-474D-A2D3-EC56942656A7}" type="presParOf" srcId="{41E5F114-9658-4A6B-9E81-758845BE8D08}" destId="{082E5F65-9E01-4AE0-9DF2-BEE22BFD8EC7}" srcOrd="0" destOrd="0" presId="urn:microsoft.com/office/officeart/2005/8/layout/orgChart1"/>
    <dgm:cxn modelId="{25AD9D84-04C1-4792-90E4-FE3EC58D7451}" type="presParOf" srcId="{41E5F114-9658-4A6B-9E81-758845BE8D08}" destId="{7CCF7D84-9712-4443-A73F-818D526EF68C}" srcOrd="1" destOrd="0" presId="urn:microsoft.com/office/officeart/2005/8/layout/orgChart1"/>
    <dgm:cxn modelId="{41B4911E-27D2-4ADE-BE26-93C0D3D848F1}" type="presParOf" srcId="{7CCF7D84-9712-4443-A73F-818D526EF68C}" destId="{43135BC6-F2DC-49A6-8EA2-A74A530CD55A}" srcOrd="0" destOrd="0" presId="urn:microsoft.com/office/officeart/2005/8/layout/orgChart1"/>
    <dgm:cxn modelId="{2E8F7144-E290-4CE0-8942-19C77AB8CACD}" type="presParOf" srcId="{43135BC6-F2DC-49A6-8EA2-A74A530CD55A}" destId="{979D0240-22F7-4129-BA75-78D27B3C5F2B}" srcOrd="0" destOrd="0" presId="urn:microsoft.com/office/officeart/2005/8/layout/orgChart1"/>
    <dgm:cxn modelId="{111E5EF0-700C-492F-83F9-C463A4FF38DC}" type="presParOf" srcId="{43135BC6-F2DC-49A6-8EA2-A74A530CD55A}" destId="{EE4E8913-D2E5-4183-ABEE-9A13624F6B7A}" srcOrd="1" destOrd="0" presId="urn:microsoft.com/office/officeart/2005/8/layout/orgChart1"/>
    <dgm:cxn modelId="{1D4645CB-86F4-41E8-957F-EF60F8501DF9}" type="presParOf" srcId="{7CCF7D84-9712-4443-A73F-818D526EF68C}" destId="{BA239A7C-5C73-46CE-93FB-D5EBACE69AF3}" srcOrd="1" destOrd="0" presId="urn:microsoft.com/office/officeart/2005/8/layout/orgChart1"/>
    <dgm:cxn modelId="{6F60612F-25DA-47BD-87FD-AFFCDA454F7E}" type="presParOf" srcId="{BA239A7C-5C73-46CE-93FB-D5EBACE69AF3}" destId="{3AE09911-26B8-41A3-A881-5F4B4E2CE8C2}" srcOrd="0" destOrd="0" presId="urn:microsoft.com/office/officeart/2005/8/layout/orgChart1"/>
    <dgm:cxn modelId="{DE87A553-7B21-4020-A4DC-7ADCFF2E1096}" type="presParOf" srcId="{BA239A7C-5C73-46CE-93FB-D5EBACE69AF3}" destId="{984CE946-E0BA-4078-AF9C-D8FEB335E2D8}" srcOrd="1" destOrd="0" presId="urn:microsoft.com/office/officeart/2005/8/layout/orgChart1"/>
    <dgm:cxn modelId="{C2920D5B-9AEF-4247-9318-A4010299AD6A}" type="presParOf" srcId="{984CE946-E0BA-4078-AF9C-D8FEB335E2D8}" destId="{E615D4DD-37B2-4663-A98B-4F21B62B6853}" srcOrd="0" destOrd="0" presId="urn:microsoft.com/office/officeart/2005/8/layout/orgChart1"/>
    <dgm:cxn modelId="{8FDB84BE-40FB-48C9-8593-34806A806FFC}" type="presParOf" srcId="{E615D4DD-37B2-4663-A98B-4F21B62B6853}" destId="{6028B509-A5DB-4315-83D3-174528C538D4}" srcOrd="0" destOrd="0" presId="urn:microsoft.com/office/officeart/2005/8/layout/orgChart1"/>
    <dgm:cxn modelId="{72D4A910-73B8-471E-B829-A5FEEAE6DB3B}" type="presParOf" srcId="{E615D4DD-37B2-4663-A98B-4F21B62B6853}" destId="{8EEE5AFF-6E58-4F69-8F83-4C22AF03C30D}" srcOrd="1" destOrd="0" presId="urn:microsoft.com/office/officeart/2005/8/layout/orgChart1"/>
    <dgm:cxn modelId="{50D14EBF-6D8B-4C42-81E9-8A4081FBEB39}" type="presParOf" srcId="{984CE946-E0BA-4078-AF9C-D8FEB335E2D8}" destId="{9415E56F-2C40-421E-A4D3-BC99336A5746}" srcOrd="1" destOrd="0" presId="urn:microsoft.com/office/officeart/2005/8/layout/orgChart1"/>
    <dgm:cxn modelId="{FC33666E-A136-4080-986D-CE3D285AEC65}" type="presParOf" srcId="{984CE946-E0BA-4078-AF9C-D8FEB335E2D8}" destId="{617222BF-6D14-456F-9A87-DDAF9F737586}" srcOrd="2" destOrd="0" presId="urn:microsoft.com/office/officeart/2005/8/layout/orgChart1"/>
    <dgm:cxn modelId="{50454221-9D42-4E1F-A830-44092C070C07}" type="presParOf" srcId="{7CCF7D84-9712-4443-A73F-818D526EF68C}" destId="{483D3E12-F570-4072-93AE-371B9292D604}" srcOrd="2" destOrd="0" presId="urn:microsoft.com/office/officeart/2005/8/layout/orgChart1"/>
    <dgm:cxn modelId="{58D5F412-BC26-491D-AE3D-F38308CE9062}" type="presParOf" srcId="{1D64AC8D-5008-4246-AFBF-49AD206F5081}" destId="{AFA263F9-C3D6-4873-9517-8D79934A414D}" srcOrd="2" destOrd="0" presId="urn:microsoft.com/office/officeart/2005/8/layout/orgChart1"/>
    <dgm:cxn modelId="{05C137DD-E67A-4F96-BC03-E30BBF75FDCC}" type="presParOf" srcId="{552049FA-0017-49C3-8B75-25DD002298D0}" destId="{D6D491E8-B61E-4179-A48B-FE5EC585698F}" srcOrd="6" destOrd="0" presId="urn:microsoft.com/office/officeart/2005/8/layout/orgChart1"/>
    <dgm:cxn modelId="{7678AE0C-78E3-4740-A5C7-5E6E1E0F20A7}" type="presParOf" srcId="{552049FA-0017-49C3-8B75-25DD002298D0}" destId="{470BABCC-AC9F-4C0C-8A58-C64A297BD142}" srcOrd="7" destOrd="0" presId="urn:microsoft.com/office/officeart/2005/8/layout/orgChart1"/>
    <dgm:cxn modelId="{27E0F401-953B-4AAC-BDBA-B5202C68A21A}" type="presParOf" srcId="{470BABCC-AC9F-4C0C-8A58-C64A297BD142}" destId="{416DB2C6-1CB4-472A-B238-47DA8C71F00F}" srcOrd="0" destOrd="0" presId="urn:microsoft.com/office/officeart/2005/8/layout/orgChart1"/>
    <dgm:cxn modelId="{3D1C9EFF-5698-4E5C-8BEA-E15074041130}" type="presParOf" srcId="{416DB2C6-1CB4-472A-B238-47DA8C71F00F}" destId="{5BF89F01-7F41-4925-A88E-5D6BC5DC1303}" srcOrd="0" destOrd="0" presId="urn:microsoft.com/office/officeart/2005/8/layout/orgChart1"/>
    <dgm:cxn modelId="{52411585-5B34-493B-8FB9-827D660904FB}" type="presParOf" srcId="{416DB2C6-1CB4-472A-B238-47DA8C71F00F}" destId="{A9C69F2C-9D1D-4930-A324-915384332EC2}" srcOrd="1" destOrd="0" presId="urn:microsoft.com/office/officeart/2005/8/layout/orgChart1"/>
    <dgm:cxn modelId="{28DDC019-A514-4C16-917D-BD149375127D}" type="presParOf" srcId="{470BABCC-AC9F-4C0C-8A58-C64A297BD142}" destId="{3B7D40E2-E01E-4855-8133-353252C6A38A}" srcOrd="1" destOrd="0" presId="urn:microsoft.com/office/officeart/2005/8/layout/orgChart1"/>
    <dgm:cxn modelId="{8A7085EA-1D35-404A-BBD3-AA88DA8BDB4A}" type="presParOf" srcId="{3B7D40E2-E01E-4855-8133-353252C6A38A}" destId="{0B8FB32A-5D18-4F95-BD90-009AAFB901AB}" srcOrd="0" destOrd="0" presId="urn:microsoft.com/office/officeart/2005/8/layout/orgChart1"/>
    <dgm:cxn modelId="{E5A986C4-7911-4EF9-A19A-5E2BAA723090}" type="presParOf" srcId="{3B7D40E2-E01E-4855-8133-353252C6A38A}" destId="{7B9919AB-0298-4C9C-ABE2-80326BFFB772}" srcOrd="1" destOrd="0" presId="urn:microsoft.com/office/officeart/2005/8/layout/orgChart1"/>
    <dgm:cxn modelId="{D00DF340-B2E8-45FD-AD66-93AD71B8FD06}" type="presParOf" srcId="{7B9919AB-0298-4C9C-ABE2-80326BFFB772}" destId="{2FB82090-7D3C-442A-B4E2-21C68584DA3B}" srcOrd="0" destOrd="0" presId="urn:microsoft.com/office/officeart/2005/8/layout/orgChart1"/>
    <dgm:cxn modelId="{FB8FFBD3-109B-4BCE-9A9E-E2649ADE0985}" type="presParOf" srcId="{2FB82090-7D3C-442A-B4E2-21C68584DA3B}" destId="{61DD2B1F-802D-4E20-9D4B-C467F15C09E9}" srcOrd="0" destOrd="0" presId="urn:microsoft.com/office/officeart/2005/8/layout/orgChart1"/>
    <dgm:cxn modelId="{B0EF9088-5ACB-4A91-864E-A4996011D62C}" type="presParOf" srcId="{2FB82090-7D3C-442A-B4E2-21C68584DA3B}" destId="{27D44370-49E4-486E-9D6E-88ADFAD7121E}" srcOrd="1" destOrd="0" presId="urn:microsoft.com/office/officeart/2005/8/layout/orgChart1"/>
    <dgm:cxn modelId="{FB4BA836-16FC-4F99-B55C-D147E14F15AF}" type="presParOf" srcId="{7B9919AB-0298-4C9C-ABE2-80326BFFB772}" destId="{59FD0D8A-FAB1-460A-89B6-1EB1E13B68F7}" srcOrd="1" destOrd="0" presId="urn:microsoft.com/office/officeart/2005/8/layout/orgChart1"/>
    <dgm:cxn modelId="{0C35AB16-F6B2-4EFE-ACCF-1662FD8FA971}" type="presParOf" srcId="{7B9919AB-0298-4C9C-ABE2-80326BFFB772}" destId="{45CA6FAB-DA88-4B2D-8CAD-E231C2421D21}" srcOrd="2" destOrd="0" presId="urn:microsoft.com/office/officeart/2005/8/layout/orgChart1"/>
    <dgm:cxn modelId="{F3E22CCA-B78F-47BB-8CA6-A25DB97DBD52}" type="presParOf" srcId="{3B7D40E2-E01E-4855-8133-353252C6A38A}" destId="{09184D5D-1EBF-4F82-87A5-C152510B605C}" srcOrd="2" destOrd="0" presId="urn:microsoft.com/office/officeart/2005/8/layout/orgChart1"/>
    <dgm:cxn modelId="{3563191F-2576-43C5-91DE-A7E21214595C}" type="presParOf" srcId="{3B7D40E2-E01E-4855-8133-353252C6A38A}" destId="{8FAD0672-CE08-46E9-B683-8457A80ACF8D}" srcOrd="3" destOrd="0" presId="urn:microsoft.com/office/officeart/2005/8/layout/orgChart1"/>
    <dgm:cxn modelId="{E395376A-6A8C-40F9-AAB2-F79C342230B1}" type="presParOf" srcId="{8FAD0672-CE08-46E9-B683-8457A80ACF8D}" destId="{A024AA95-ED8F-46F1-884E-BEACA0D34B3F}" srcOrd="0" destOrd="0" presId="urn:microsoft.com/office/officeart/2005/8/layout/orgChart1"/>
    <dgm:cxn modelId="{B8171626-E20A-42C5-82F8-C0E38C5761F2}" type="presParOf" srcId="{A024AA95-ED8F-46F1-884E-BEACA0D34B3F}" destId="{8CE0B0A8-ACD4-4605-B08E-713D9527DCD6}" srcOrd="0" destOrd="0" presId="urn:microsoft.com/office/officeart/2005/8/layout/orgChart1"/>
    <dgm:cxn modelId="{14F72BB6-C7E5-412C-BE91-5AA625208347}" type="presParOf" srcId="{A024AA95-ED8F-46F1-884E-BEACA0D34B3F}" destId="{14B97709-C537-4310-A8CB-3DAF16B2B52E}" srcOrd="1" destOrd="0" presId="urn:microsoft.com/office/officeart/2005/8/layout/orgChart1"/>
    <dgm:cxn modelId="{862C6BEE-8944-4E79-8FEE-8BB86CD6F09B}" type="presParOf" srcId="{8FAD0672-CE08-46E9-B683-8457A80ACF8D}" destId="{6AE63CEF-AE44-4F12-8CCC-5DFC8547D7AD}" srcOrd="1" destOrd="0" presId="urn:microsoft.com/office/officeart/2005/8/layout/orgChart1"/>
    <dgm:cxn modelId="{8AA3F74E-C7FE-426E-96E2-66C2FBACEBFF}" type="presParOf" srcId="{8FAD0672-CE08-46E9-B683-8457A80ACF8D}" destId="{F4D543BF-276B-4D14-802B-7449EA94E417}" srcOrd="2" destOrd="0" presId="urn:microsoft.com/office/officeart/2005/8/layout/orgChart1"/>
    <dgm:cxn modelId="{DF15B4A9-FA40-44FB-B6C3-1EB5830B3C76}" type="presParOf" srcId="{470BABCC-AC9F-4C0C-8A58-C64A297BD142}" destId="{F2E7C15C-0815-4E24-97B8-5BFD1C54524D}" srcOrd="2" destOrd="0" presId="urn:microsoft.com/office/officeart/2005/8/layout/orgChart1"/>
    <dgm:cxn modelId="{FA0AE134-3F23-4151-AF7B-6A652592FFB2}" type="presParOf" srcId="{15236722-C83A-4AEA-8F32-EB4CC592F91D}" destId="{933E9BB7-D865-434C-A453-F056C28B459E}" srcOrd="2" destOrd="0" presId="urn:microsoft.com/office/officeart/2005/8/layout/orgChart1"/>
    <dgm:cxn modelId="{28BB6DDE-2792-4C83-8982-B1E42C0A6ECD}"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893ADC86-B4A0-43A1-ACD7-774C5BD94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187</Pages>
  <Words>44049</Words>
  <Characters>230818</Characters>
  <Application>Microsoft Office Word</Application>
  <DocSecurity>0</DocSecurity>
  <Lines>6411</Lines>
  <Paragraphs>5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3</cp:revision>
  <dcterms:created xsi:type="dcterms:W3CDTF">2022-10-12T08:59:00Z</dcterms:created>
  <dcterms:modified xsi:type="dcterms:W3CDTF">2022-12-1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